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B33DD" w14:textId="77777777" w:rsidR="009533EE" w:rsidRPr="009533EE" w:rsidRDefault="009533EE" w:rsidP="009533EE">
      <w:pPr>
        <w:jc w:val="center"/>
        <w:rPr>
          <w:rFonts w:cs="B Zar"/>
          <w:b/>
          <w:bCs/>
          <w:sz w:val="22"/>
          <w:szCs w:val="22"/>
          <w:rtl/>
        </w:rPr>
      </w:pPr>
      <w:r w:rsidRPr="009533EE">
        <w:rPr>
          <w:rFonts w:cs="B Zar" w:hint="cs"/>
          <w:b/>
          <w:bCs/>
          <w:sz w:val="22"/>
          <w:szCs w:val="22"/>
          <w:rtl/>
        </w:rPr>
        <w:t>به نام خدا</w:t>
      </w:r>
    </w:p>
    <w:p w14:paraId="1FC5EA01" w14:textId="79715DC7" w:rsidR="008037B2" w:rsidRPr="009533EE" w:rsidRDefault="009533EE" w:rsidP="009533EE">
      <w:pPr>
        <w:jc w:val="center"/>
        <w:rPr>
          <w:rFonts w:cs="B Zar"/>
          <w:b/>
          <w:bCs/>
          <w:szCs w:val="24"/>
          <w:rtl/>
        </w:rPr>
      </w:pPr>
      <w:r w:rsidRPr="009533EE">
        <w:rPr>
          <w:rFonts w:cs="B Zar" w:hint="cs"/>
          <w:b/>
          <w:bCs/>
          <w:szCs w:val="24"/>
          <w:rtl/>
        </w:rPr>
        <w:t xml:space="preserve">فرم پيشنهاده (پروپوزال) </w:t>
      </w:r>
      <w:r w:rsidRPr="009533EE">
        <w:rPr>
          <w:rFonts w:cs="B Zar"/>
          <w:b/>
          <w:bCs/>
          <w:szCs w:val="24"/>
          <w:rtl/>
        </w:rPr>
        <w:t>پايان نام</w:t>
      </w:r>
      <w:r w:rsidRPr="009533EE">
        <w:rPr>
          <w:rFonts w:cs="B Zar" w:hint="cs"/>
          <w:b/>
          <w:bCs/>
          <w:szCs w:val="24"/>
          <w:rtl/>
        </w:rPr>
        <w:t>ة</w:t>
      </w:r>
      <w:r w:rsidRPr="009533EE">
        <w:rPr>
          <w:rFonts w:cs="B Zar"/>
          <w:b/>
          <w:bCs/>
          <w:szCs w:val="24"/>
          <w:rtl/>
        </w:rPr>
        <w:t xml:space="preserve"> كارشناسي ارشد</w:t>
      </w:r>
      <w:r w:rsidRPr="009533EE">
        <w:rPr>
          <w:rFonts w:cs="B Zar"/>
          <w:b/>
          <w:bCs/>
          <w:szCs w:val="24"/>
        </w:rPr>
        <w:t>/</w:t>
      </w:r>
      <w:r w:rsidRPr="009533EE">
        <w:rPr>
          <w:rFonts w:cs="B Zar" w:hint="cs"/>
          <w:b/>
          <w:bCs/>
          <w:szCs w:val="24"/>
          <w:rtl/>
        </w:rPr>
        <w:t xml:space="preserve"> رسالة دکتری</w:t>
      </w:r>
    </w:p>
    <w:tbl>
      <w:tblPr>
        <w:bidiVisual/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8"/>
        <w:gridCol w:w="451"/>
        <w:gridCol w:w="673"/>
        <w:gridCol w:w="375"/>
        <w:gridCol w:w="499"/>
        <w:gridCol w:w="402"/>
        <w:gridCol w:w="597"/>
        <w:gridCol w:w="421"/>
        <w:gridCol w:w="329"/>
        <w:gridCol w:w="211"/>
        <w:gridCol w:w="391"/>
        <w:gridCol w:w="147"/>
        <w:gridCol w:w="999"/>
        <w:gridCol w:w="499"/>
        <w:gridCol w:w="304"/>
        <w:gridCol w:w="71"/>
        <w:gridCol w:w="842"/>
        <w:gridCol w:w="282"/>
        <w:gridCol w:w="368"/>
        <w:gridCol w:w="1131"/>
      </w:tblGrid>
      <w:tr w:rsidR="00453FA4" w:rsidRPr="00481777" w14:paraId="00033873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06AEEE93" w14:textId="77777777" w:rsidR="00453FA4" w:rsidRPr="00481777" w:rsidRDefault="00453FA4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1. مشخصات دانشجو</w:t>
            </w:r>
          </w:p>
        </w:tc>
      </w:tr>
      <w:tr w:rsidR="00453FA4" w:rsidRPr="00481777" w14:paraId="2FC10DCC" w14:textId="77777777" w:rsidTr="003D312A">
        <w:trPr>
          <w:jc w:val="center"/>
        </w:trPr>
        <w:tc>
          <w:tcPr>
            <w:tcW w:w="3496" w:type="dxa"/>
            <w:gridSpan w:val="5"/>
            <w:vAlign w:val="center"/>
          </w:tcPr>
          <w:p w14:paraId="16994C5A" w14:textId="77777777" w:rsidR="00453FA4" w:rsidRPr="00481777" w:rsidRDefault="00453FA4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نام و نام خانوادگی:</w:t>
            </w:r>
            <w:r w:rsidR="004D6F50">
              <w:rPr>
                <w:rFonts w:cs="B Zar" w:hint="cs"/>
                <w:szCs w:val="24"/>
                <w:rtl/>
              </w:rPr>
              <w:t xml:space="preserve"> </w:t>
            </w:r>
          </w:p>
        </w:tc>
        <w:tc>
          <w:tcPr>
            <w:tcW w:w="3497" w:type="dxa"/>
            <w:gridSpan w:val="8"/>
            <w:vAlign w:val="center"/>
          </w:tcPr>
          <w:p w14:paraId="1212D17F" w14:textId="77777777" w:rsidR="00453FA4" w:rsidRPr="00481777" w:rsidRDefault="00453FA4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شماره دانشجویی:</w:t>
            </w:r>
            <w:r w:rsidR="00B810CD">
              <w:rPr>
                <w:rFonts w:cs="B Zar" w:hint="cs"/>
                <w:szCs w:val="24"/>
                <w:rtl/>
              </w:rPr>
              <w:t xml:space="preserve">      </w:t>
            </w:r>
            <w:r w:rsidR="00FA7ECC" w:rsidRPr="00481777">
              <w:rPr>
                <w:rFonts w:cs="B Zar" w:hint="cs"/>
                <w:szCs w:val="24"/>
                <w:rtl/>
              </w:rPr>
              <w:t xml:space="preserve"> </w:t>
            </w:r>
          </w:p>
        </w:tc>
        <w:tc>
          <w:tcPr>
            <w:tcW w:w="3497" w:type="dxa"/>
            <w:gridSpan w:val="7"/>
            <w:vAlign w:val="center"/>
          </w:tcPr>
          <w:p w14:paraId="76FBAA4C" w14:textId="77777777" w:rsidR="00453FA4" w:rsidRPr="00481777" w:rsidRDefault="00D21AA4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قطع</w:t>
            </w:r>
            <w:r w:rsidR="00453FA4" w:rsidRPr="00481777">
              <w:rPr>
                <w:rFonts w:cs="B Zar" w:hint="cs"/>
                <w:szCs w:val="24"/>
                <w:rtl/>
              </w:rPr>
              <w:t>:</w:t>
            </w:r>
            <w:r w:rsidR="00FA7ECC" w:rsidRPr="00481777">
              <w:rPr>
                <w:rFonts w:cs="B Zar" w:hint="cs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 xml:space="preserve">          </w:t>
            </w:r>
          </w:p>
        </w:tc>
      </w:tr>
      <w:tr w:rsidR="006F3665" w:rsidRPr="00481777" w14:paraId="543B361B" w14:textId="77777777" w:rsidTr="003D312A">
        <w:trPr>
          <w:jc w:val="center"/>
        </w:trPr>
        <w:tc>
          <w:tcPr>
            <w:tcW w:w="2622" w:type="dxa"/>
            <w:gridSpan w:val="3"/>
            <w:vAlign w:val="center"/>
          </w:tcPr>
          <w:p w14:paraId="1C3B27CC" w14:textId="77777777" w:rsidR="006F3665" w:rsidRPr="00481777" w:rsidRDefault="006F3665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گروه آموزشی:</w:t>
            </w:r>
          </w:p>
        </w:tc>
        <w:tc>
          <w:tcPr>
            <w:tcW w:w="2623" w:type="dxa"/>
            <w:gridSpan w:val="6"/>
            <w:vAlign w:val="center"/>
          </w:tcPr>
          <w:p w14:paraId="24728B09" w14:textId="77777777" w:rsidR="006F3665" w:rsidRPr="00481777" w:rsidRDefault="006F3665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رشته تحصیلی: </w:t>
            </w:r>
          </w:p>
        </w:tc>
        <w:tc>
          <w:tcPr>
            <w:tcW w:w="2622" w:type="dxa"/>
            <w:gridSpan w:val="7"/>
            <w:vAlign w:val="center"/>
          </w:tcPr>
          <w:p w14:paraId="594CAE83" w14:textId="77777777" w:rsidR="006F3665" w:rsidRPr="00481777" w:rsidRDefault="006F3665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گرایش تحصیلی: </w:t>
            </w:r>
          </w:p>
        </w:tc>
        <w:tc>
          <w:tcPr>
            <w:tcW w:w="2623" w:type="dxa"/>
            <w:gridSpan w:val="4"/>
            <w:vAlign w:val="center"/>
          </w:tcPr>
          <w:p w14:paraId="6DCFB40D" w14:textId="77777777" w:rsidR="006F3665" w:rsidRPr="00481777" w:rsidRDefault="006F3665" w:rsidP="00580267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تلفن تماس: </w:t>
            </w:r>
            <w:r w:rsidR="0076706B"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B00C59" w:rsidRPr="00481777" w14:paraId="624B474E" w14:textId="77777777" w:rsidTr="003D312A">
        <w:trPr>
          <w:jc w:val="center"/>
        </w:trPr>
        <w:tc>
          <w:tcPr>
            <w:tcW w:w="5456" w:type="dxa"/>
            <w:gridSpan w:val="10"/>
            <w:vAlign w:val="center"/>
          </w:tcPr>
          <w:p w14:paraId="7E978C7C" w14:textId="205D1CC0" w:rsidR="00B00C59" w:rsidRPr="00481777" w:rsidRDefault="00B00C59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کد رهگیری ثبت پروپوزال:</w:t>
            </w:r>
            <w:r w:rsidR="00FE73F8">
              <w:rPr>
                <w:rFonts w:cs="B Zar" w:hint="cs"/>
                <w:szCs w:val="24"/>
                <w:rtl/>
              </w:rPr>
              <w:t xml:space="preserve">          </w:t>
            </w:r>
          </w:p>
        </w:tc>
        <w:tc>
          <w:tcPr>
            <w:tcW w:w="5034" w:type="dxa"/>
            <w:gridSpan w:val="10"/>
            <w:vAlign w:val="center"/>
          </w:tcPr>
          <w:p w14:paraId="16F579B8" w14:textId="77777777" w:rsidR="00052097" w:rsidRPr="0004799B" w:rsidRDefault="00B00C59" w:rsidP="00580267">
            <w:pPr>
              <w:rPr>
                <w:rFonts w:cs="B Zar"/>
                <w:sz w:val="22"/>
                <w:szCs w:val="22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شرکت در کارگاه پایگاه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اطلاع</w:t>
            </w:r>
            <w:r w:rsidRPr="00481777">
              <w:rPr>
                <w:rFonts w:cs="B Zar" w:hint="cs"/>
                <w:szCs w:val="24"/>
                <w:rtl/>
              </w:rPr>
              <w:softHyphen/>
              <w:t>رسانی</w:t>
            </w:r>
            <w:r w:rsidR="00576A7B">
              <w:rPr>
                <w:rFonts w:cs="B Zar" w:hint="cs"/>
                <w:szCs w:val="24"/>
                <w:rtl/>
              </w:rPr>
              <w:t xml:space="preserve">   </w:t>
            </w:r>
            <w:r w:rsidRPr="00481777">
              <w:rPr>
                <w:rFonts w:cs="B Zar" w:hint="cs"/>
                <w:szCs w:val="24"/>
                <w:rtl/>
              </w:rPr>
              <w:t xml:space="preserve"> بلی  </w:t>
            </w:r>
            <w:r w:rsidR="00576A7B">
              <w:rPr>
                <w:rFonts w:cs="B Zar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576A7B">
              <w:rPr>
                <w:rFonts w:cs="B Zar"/>
                <w:szCs w:val="24"/>
              </w:rPr>
              <w:instrText xml:space="preserve"> FORMCHECKBOX </w:instrText>
            </w:r>
            <w:r w:rsidR="009E105B">
              <w:rPr>
                <w:rFonts w:cs="B Zar"/>
                <w:szCs w:val="24"/>
              </w:rPr>
            </w:r>
            <w:r w:rsidR="009E105B">
              <w:rPr>
                <w:rFonts w:cs="B Zar"/>
                <w:szCs w:val="24"/>
              </w:rPr>
              <w:fldChar w:fldCharType="separate"/>
            </w:r>
            <w:r w:rsidR="00576A7B">
              <w:rPr>
                <w:rFonts w:cs="B Zar"/>
                <w:szCs w:val="24"/>
              </w:rPr>
              <w:fldChar w:fldCharType="end"/>
            </w:r>
            <w:bookmarkEnd w:id="0"/>
            <w:r w:rsidRPr="00481777">
              <w:rPr>
                <w:rFonts w:cs="B Zar" w:hint="cs"/>
                <w:szCs w:val="24"/>
                <w:rtl/>
              </w:rPr>
              <w:t xml:space="preserve">         خیر 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" w:name="Check2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9E105B">
              <w:rPr>
                <w:rFonts w:cs="B Zar"/>
                <w:szCs w:val="24"/>
                <w:rtl/>
              </w:rPr>
            </w:r>
            <w:r w:rsidR="009E105B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1"/>
          </w:p>
        </w:tc>
      </w:tr>
      <w:tr w:rsidR="00FA7ECC" w:rsidRPr="00481777" w14:paraId="55E1D8C3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7CFB75C4" w14:textId="77777777" w:rsidR="00FA7ECC" w:rsidRPr="00481777" w:rsidRDefault="00FA7ECC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2. مشخصات اساتید راهنما و مشاور</w:t>
            </w:r>
          </w:p>
        </w:tc>
      </w:tr>
      <w:tr w:rsidR="00576A7B" w:rsidRPr="00481777" w14:paraId="2D83CDAC" w14:textId="77777777" w:rsidTr="003D312A">
        <w:trPr>
          <w:jc w:val="center"/>
        </w:trPr>
        <w:tc>
          <w:tcPr>
            <w:tcW w:w="1498" w:type="dxa"/>
            <w:vAlign w:val="center"/>
          </w:tcPr>
          <w:p w14:paraId="544594B8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نام و نام خانوادگی</w:t>
            </w:r>
          </w:p>
        </w:tc>
        <w:tc>
          <w:tcPr>
            <w:tcW w:w="1499" w:type="dxa"/>
            <w:gridSpan w:val="3"/>
            <w:vAlign w:val="center"/>
          </w:tcPr>
          <w:p w14:paraId="0C67358E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سمت</w:t>
            </w:r>
          </w:p>
        </w:tc>
        <w:tc>
          <w:tcPr>
            <w:tcW w:w="1498" w:type="dxa"/>
            <w:gridSpan w:val="3"/>
            <w:vAlign w:val="center"/>
          </w:tcPr>
          <w:p w14:paraId="6E7E52D6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خصص اصلی</w:t>
            </w:r>
          </w:p>
        </w:tc>
        <w:tc>
          <w:tcPr>
            <w:tcW w:w="1499" w:type="dxa"/>
            <w:gridSpan w:val="5"/>
            <w:vAlign w:val="center"/>
          </w:tcPr>
          <w:p w14:paraId="7F3CDC2A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رتبه علمی</w:t>
            </w:r>
          </w:p>
        </w:tc>
        <w:tc>
          <w:tcPr>
            <w:tcW w:w="1498" w:type="dxa"/>
            <w:gridSpan w:val="2"/>
            <w:vAlign w:val="center"/>
          </w:tcPr>
          <w:p w14:paraId="5CD74459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محل </w:t>
            </w:r>
            <w:r w:rsidR="004D6F50">
              <w:rPr>
                <w:rFonts w:cs="B Zar" w:hint="cs"/>
                <w:szCs w:val="24"/>
                <w:rtl/>
              </w:rPr>
              <w:t>خ</w:t>
            </w:r>
            <w:r w:rsidRPr="00481777">
              <w:rPr>
                <w:rFonts w:cs="B Zar" w:hint="cs"/>
                <w:szCs w:val="24"/>
                <w:rtl/>
              </w:rPr>
              <w:t>دمت</w:t>
            </w:r>
          </w:p>
        </w:tc>
        <w:tc>
          <w:tcPr>
            <w:tcW w:w="1499" w:type="dxa"/>
            <w:gridSpan w:val="4"/>
            <w:vAlign w:val="center"/>
          </w:tcPr>
          <w:p w14:paraId="4965E55F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لفن</w:t>
            </w:r>
          </w:p>
        </w:tc>
        <w:tc>
          <w:tcPr>
            <w:tcW w:w="1499" w:type="dxa"/>
            <w:gridSpan w:val="2"/>
            <w:vAlign w:val="center"/>
          </w:tcPr>
          <w:p w14:paraId="651D3B96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سا</w:t>
            </w:r>
            <w:r w:rsidR="00433885" w:rsidRPr="00481777">
              <w:rPr>
                <w:rFonts w:cs="B Zar" w:hint="cs"/>
                <w:szCs w:val="24"/>
                <w:rtl/>
              </w:rPr>
              <w:t>ل</w:t>
            </w:r>
            <w:r w:rsidRPr="00481777">
              <w:rPr>
                <w:rFonts w:cs="B Zar" w:hint="cs"/>
                <w:szCs w:val="24"/>
                <w:rtl/>
              </w:rPr>
              <w:t xml:space="preserve"> و محل اخذ آخرین مدرک</w:t>
            </w:r>
          </w:p>
        </w:tc>
      </w:tr>
      <w:tr w:rsidR="00576A7B" w:rsidRPr="00481777" w14:paraId="01EBEF14" w14:textId="77777777" w:rsidTr="003D312A">
        <w:trPr>
          <w:jc w:val="center"/>
        </w:trPr>
        <w:tc>
          <w:tcPr>
            <w:tcW w:w="1498" w:type="dxa"/>
            <w:vAlign w:val="center"/>
          </w:tcPr>
          <w:p w14:paraId="347613B4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3"/>
            <w:vAlign w:val="center"/>
          </w:tcPr>
          <w:p w14:paraId="30DEC086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8" w:type="dxa"/>
            <w:gridSpan w:val="3"/>
            <w:vAlign w:val="center"/>
          </w:tcPr>
          <w:p w14:paraId="6C8CB03D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5"/>
            <w:vAlign w:val="center"/>
          </w:tcPr>
          <w:p w14:paraId="6C521303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23B047DD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4"/>
            <w:vAlign w:val="center"/>
          </w:tcPr>
          <w:p w14:paraId="3CC1A0CF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2"/>
            <w:vAlign w:val="center"/>
          </w:tcPr>
          <w:p w14:paraId="6B42EF87" w14:textId="77777777" w:rsidR="00FA7ECC" w:rsidRPr="00481777" w:rsidRDefault="00FA7EC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6B285F59" w14:textId="77777777" w:rsidTr="003D312A">
        <w:trPr>
          <w:jc w:val="center"/>
        </w:trPr>
        <w:tc>
          <w:tcPr>
            <w:tcW w:w="1498" w:type="dxa"/>
            <w:vAlign w:val="center"/>
          </w:tcPr>
          <w:p w14:paraId="533F8E6F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3"/>
            <w:vAlign w:val="center"/>
          </w:tcPr>
          <w:p w14:paraId="48480CB2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8" w:type="dxa"/>
            <w:gridSpan w:val="3"/>
            <w:vAlign w:val="center"/>
          </w:tcPr>
          <w:p w14:paraId="0F1BE760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5"/>
            <w:vAlign w:val="center"/>
          </w:tcPr>
          <w:p w14:paraId="3C881821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8" w:type="dxa"/>
            <w:gridSpan w:val="2"/>
            <w:vAlign w:val="center"/>
          </w:tcPr>
          <w:p w14:paraId="4C12840D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4"/>
            <w:vAlign w:val="center"/>
          </w:tcPr>
          <w:p w14:paraId="7D60CD4C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99" w:type="dxa"/>
            <w:gridSpan w:val="2"/>
            <w:vAlign w:val="center"/>
          </w:tcPr>
          <w:p w14:paraId="05B0D001" w14:textId="77777777" w:rsidR="0020285C" w:rsidRPr="00481777" w:rsidRDefault="0020285C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</w:tr>
      <w:tr w:rsidR="006660DB" w:rsidRPr="00481777" w14:paraId="2A9A7924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06DEC0E3" w14:textId="267D4231" w:rsidR="006660DB" w:rsidRPr="00481777" w:rsidRDefault="006660DB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3. عنوان </w:t>
            </w:r>
            <w:r w:rsidR="00052097" w:rsidRPr="00481777">
              <w:rPr>
                <w:rFonts w:cs="B Zar" w:hint="cs"/>
                <w:szCs w:val="24"/>
                <w:rtl/>
              </w:rPr>
              <w:t>رساله</w:t>
            </w:r>
            <w:r w:rsidR="00E94AF9" w:rsidRPr="00481777">
              <w:rPr>
                <w:rFonts w:cs="B Zar" w:hint="cs"/>
                <w:szCs w:val="24"/>
                <w:rtl/>
              </w:rPr>
              <w:t xml:space="preserve"> (</w:t>
            </w:r>
            <w:r w:rsidR="006D1EF8" w:rsidRPr="00481777">
              <w:rPr>
                <w:rFonts w:cs="B Zar" w:hint="cs"/>
                <w:szCs w:val="24"/>
                <w:rtl/>
              </w:rPr>
              <w:t>در رشته</w:t>
            </w:r>
            <w:r w:rsidR="006D1EF8" w:rsidRPr="00481777">
              <w:rPr>
                <w:rFonts w:cs="B Zar" w:hint="cs"/>
                <w:szCs w:val="24"/>
                <w:rtl/>
              </w:rPr>
              <w:softHyphen/>
              <w:t>های</w:t>
            </w:r>
            <w:r w:rsidR="007B5138">
              <w:rPr>
                <w:rFonts w:cs="B Zar" w:hint="cs"/>
                <w:szCs w:val="24"/>
                <w:rtl/>
              </w:rPr>
              <w:t xml:space="preserve"> زبان</w:t>
            </w:r>
            <w:r w:rsidR="007B5138">
              <w:rPr>
                <w:rFonts w:cs="B Zar"/>
                <w:szCs w:val="24"/>
                <w:rtl/>
              </w:rPr>
              <w:softHyphen/>
            </w:r>
            <w:r w:rsidR="007B5138">
              <w:rPr>
                <w:rFonts w:cs="B Zar" w:hint="cs"/>
                <w:szCs w:val="24"/>
                <w:rtl/>
              </w:rPr>
              <w:t>های خارجی</w:t>
            </w:r>
            <w:r w:rsidR="00553A6F" w:rsidRPr="00481777">
              <w:rPr>
                <w:rFonts w:cs="B Zar" w:hint="cs"/>
                <w:szCs w:val="24"/>
                <w:rtl/>
              </w:rPr>
              <w:t xml:space="preserve">، درج </w:t>
            </w:r>
            <w:r w:rsidR="006D1EF8" w:rsidRPr="00481777">
              <w:rPr>
                <w:rFonts w:cs="B Zar" w:hint="cs"/>
                <w:szCs w:val="24"/>
                <w:rtl/>
              </w:rPr>
              <w:t>عنوان به زبان</w:t>
            </w:r>
            <w:r w:rsidR="00553A6F" w:rsidRPr="00481777">
              <w:rPr>
                <w:rFonts w:cs="B Zar" w:hint="cs"/>
                <w:szCs w:val="24"/>
                <w:rtl/>
              </w:rPr>
              <w:t xml:space="preserve"> اصلی آن رشته ضروری است</w:t>
            </w:r>
            <w:r w:rsidR="00E94AF9" w:rsidRPr="00481777">
              <w:rPr>
                <w:rFonts w:cs="B Zar" w:hint="cs"/>
                <w:szCs w:val="24"/>
                <w:rtl/>
              </w:rPr>
              <w:t>)</w:t>
            </w:r>
          </w:p>
        </w:tc>
      </w:tr>
      <w:tr w:rsidR="006660DB" w:rsidRPr="00481777" w14:paraId="69DF4458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03262828" w14:textId="77777777" w:rsidR="006660DB" w:rsidRPr="00481777" w:rsidRDefault="000F6F94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عنوان</w:t>
            </w:r>
            <w:r w:rsidR="006660DB" w:rsidRPr="00481777">
              <w:rPr>
                <w:rFonts w:cs="B Zar" w:hint="cs"/>
                <w:szCs w:val="24"/>
                <w:rtl/>
              </w:rPr>
              <w:t>:</w:t>
            </w:r>
            <w:r w:rsidR="00B85A03" w:rsidRPr="00481777">
              <w:rPr>
                <w:rFonts w:cs="B Zar" w:hint="cs"/>
                <w:szCs w:val="24"/>
                <w:rtl/>
              </w:rPr>
              <w:t xml:space="preserve"> </w:t>
            </w:r>
            <w:r w:rsidR="00672F1C"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6660DB" w:rsidRPr="00481777" w14:paraId="075FBE5D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354DDE8E" w14:textId="77777777" w:rsidR="006660DB" w:rsidRPr="004D6F50" w:rsidRDefault="00587168" w:rsidP="00580267">
            <w:pPr>
              <w:bidi w:val="0"/>
              <w:spacing w:before="60" w:after="6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itle:</w:t>
            </w:r>
          </w:p>
        </w:tc>
      </w:tr>
      <w:tr w:rsidR="00B00C59" w:rsidRPr="00481777" w14:paraId="224E8DB0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7F16A1EA" w14:textId="77777777" w:rsidR="00B00C59" w:rsidRPr="00481777" w:rsidRDefault="00B00C59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4. اطلاعات مربوط به</w:t>
            </w:r>
            <w:r w:rsidR="00052097" w:rsidRPr="00481777">
              <w:rPr>
                <w:rFonts w:cs="B Zar" w:hint="cs"/>
                <w:szCs w:val="24"/>
                <w:rtl/>
              </w:rPr>
              <w:t xml:space="preserve"> رساله</w:t>
            </w:r>
          </w:p>
        </w:tc>
      </w:tr>
      <w:tr w:rsidR="00B00C59" w:rsidRPr="00481777" w14:paraId="01083F34" w14:textId="77777777" w:rsidTr="003D312A">
        <w:trPr>
          <w:jc w:val="center"/>
        </w:trPr>
        <w:tc>
          <w:tcPr>
            <w:tcW w:w="4916" w:type="dxa"/>
            <w:gridSpan w:val="8"/>
            <w:vAlign w:val="center"/>
          </w:tcPr>
          <w:p w14:paraId="3A9E6032" w14:textId="77777777" w:rsidR="00B00C59" w:rsidRPr="00481777" w:rsidRDefault="00B00C59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نوع پژوهش: </w:t>
            </w:r>
            <w:r w:rsidR="006B5C43" w:rsidRPr="00481777">
              <w:rPr>
                <w:rFonts w:cs="B Zar" w:hint="cs"/>
                <w:szCs w:val="24"/>
                <w:rtl/>
              </w:rPr>
              <w:t>بنیادی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2" w:name="Check4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9E105B">
              <w:rPr>
                <w:rFonts w:cs="B Zar"/>
                <w:szCs w:val="24"/>
                <w:rtl/>
              </w:rPr>
            </w:r>
            <w:r w:rsidR="009E105B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2"/>
            <w:r w:rsidR="00A8124D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87168">
              <w:rPr>
                <w:rFonts w:cs="B Zar"/>
                <w:szCs w:val="24"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>توسعه</w:t>
            </w:r>
            <w:r w:rsidR="00576A7B">
              <w:rPr>
                <w:rFonts w:cs="B Zar"/>
                <w:szCs w:val="24"/>
                <w:rtl/>
              </w:rPr>
              <w:softHyphen/>
            </w:r>
            <w:r w:rsidR="00576A7B">
              <w:rPr>
                <w:rFonts w:cs="B Zar" w:hint="cs"/>
                <w:szCs w:val="24"/>
                <w:rtl/>
              </w:rPr>
              <w:t>ای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3" w:name="Check5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9E105B">
              <w:rPr>
                <w:rFonts w:cs="B Zar"/>
                <w:szCs w:val="24"/>
                <w:rtl/>
              </w:rPr>
            </w:r>
            <w:r w:rsidR="009E105B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3"/>
            <w:r w:rsidR="00147166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کاربردی</w:t>
            </w:r>
            <w:r w:rsidR="00147166">
              <w:rPr>
                <w:rFonts w:cs="B Zar" w:hint="cs"/>
                <w:szCs w:val="24"/>
                <w:rtl/>
              </w:rPr>
              <w:t xml:space="preserve"> 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6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4" w:name="Check6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9E105B">
              <w:rPr>
                <w:rFonts w:cs="B Zar"/>
                <w:szCs w:val="24"/>
                <w:rtl/>
              </w:rPr>
            </w:r>
            <w:r w:rsidR="009E105B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4"/>
          </w:p>
        </w:tc>
        <w:tc>
          <w:tcPr>
            <w:tcW w:w="3793" w:type="dxa"/>
            <w:gridSpan w:val="9"/>
            <w:vAlign w:val="center"/>
          </w:tcPr>
          <w:p w14:paraId="68DD2E09" w14:textId="77777777" w:rsidR="00B00C59" w:rsidRPr="00481777" w:rsidRDefault="00052097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عداد واحد</w:t>
            </w:r>
            <w:r w:rsidR="00B00C59" w:rsidRPr="00481777">
              <w:rPr>
                <w:rFonts w:cs="B Zar" w:hint="cs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 xml:space="preserve">رساله:   </w:t>
            </w:r>
          </w:p>
        </w:tc>
        <w:tc>
          <w:tcPr>
            <w:tcW w:w="1781" w:type="dxa"/>
            <w:gridSpan w:val="3"/>
            <w:vAlign w:val="center"/>
          </w:tcPr>
          <w:p w14:paraId="083C013D" w14:textId="77777777" w:rsidR="00B00C59" w:rsidRPr="00481777" w:rsidRDefault="00B00C59" w:rsidP="00580267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مدت اجرا:  </w:t>
            </w:r>
          </w:p>
        </w:tc>
      </w:tr>
      <w:tr w:rsidR="00056AEF" w:rsidRPr="00481777" w14:paraId="65878A70" w14:textId="77777777" w:rsidTr="00035AE3">
        <w:trPr>
          <w:jc w:val="center"/>
        </w:trPr>
        <w:tc>
          <w:tcPr>
            <w:tcW w:w="10490" w:type="dxa"/>
            <w:gridSpan w:val="20"/>
            <w:shd w:val="clear" w:color="auto" w:fill="D9D9D9" w:themeFill="background1" w:themeFillShade="D9"/>
            <w:vAlign w:val="center"/>
          </w:tcPr>
          <w:p w14:paraId="346D70A7" w14:textId="77777777" w:rsidR="00056AEF" w:rsidRPr="00481777" w:rsidRDefault="00056AEF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5. آیا عنوان پایان نامه/رساله تاییدیه دفتر روابط بین الملل دانشگاه را دارد؟ </w:t>
            </w:r>
            <w:r w:rsidR="00022B2A">
              <w:rPr>
                <w:rFonts w:cs="B Zar" w:hint="cs"/>
                <w:szCs w:val="24"/>
                <w:rtl/>
              </w:rPr>
              <w:t>(برای دانشجویان غیر ایرانی</w:t>
            </w:r>
            <w:r w:rsidR="00576A7B">
              <w:rPr>
                <w:rFonts w:cs="B Zar" w:hint="cs"/>
                <w:szCs w:val="24"/>
                <w:rtl/>
              </w:rPr>
              <w:t xml:space="preserve"> الزامی است</w:t>
            </w:r>
            <w:r w:rsidR="00022B2A">
              <w:rPr>
                <w:rFonts w:cs="B Zar" w:hint="cs"/>
                <w:szCs w:val="24"/>
                <w:rtl/>
              </w:rPr>
              <w:t xml:space="preserve">) </w:t>
            </w:r>
            <w:r>
              <w:rPr>
                <w:rFonts w:cs="B Zar" w:hint="cs"/>
                <w:szCs w:val="24"/>
                <w:rtl/>
              </w:rPr>
              <w:t xml:space="preserve"> بلی </w:t>
            </w:r>
            <w:r w:rsidR="00576A7B">
              <w:rPr>
                <w:rFonts w:cs="B Zar"/>
                <w:szCs w:val="24"/>
                <w:rtl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5" w:name="Check7"/>
            <w:r w:rsidR="00576A7B">
              <w:rPr>
                <w:rFonts w:cs="B Zar"/>
                <w:szCs w:val="24"/>
                <w:rtl/>
              </w:rPr>
              <w:instrText xml:space="preserve"> </w:instrText>
            </w:r>
            <w:r w:rsidR="00576A7B">
              <w:rPr>
                <w:rFonts w:cs="B Zar"/>
                <w:szCs w:val="24"/>
              </w:rPr>
              <w:instrText>FORMCHECKBOX</w:instrText>
            </w:r>
            <w:r w:rsidR="00576A7B">
              <w:rPr>
                <w:rFonts w:cs="B Zar"/>
                <w:szCs w:val="24"/>
                <w:rtl/>
              </w:rPr>
              <w:instrText xml:space="preserve"> </w:instrText>
            </w:r>
            <w:r w:rsidR="009E105B">
              <w:rPr>
                <w:rFonts w:cs="B Zar"/>
                <w:szCs w:val="24"/>
                <w:rtl/>
              </w:rPr>
            </w:r>
            <w:r w:rsidR="009E105B">
              <w:rPr>
                <w:rFonts w:cs="B Zar"/>
                <w:szCs w:val="24"/>
                <w:rtl/>
              </w:rPr>
              <w:fldChar w:fldCharType="separate"/>
            </w:r>
            <w:r w:rsidR="00576A7B">
              <w:rPr>
                <w:rFonts w:cs="B Zar"/>
                <w:szCs w:val="24"/>
                <w:rtl/>
              </w:rPr>
              <w:fldChar w:fldCharType="end"/>
            </w:r>
            <w:bookmarkEnd w:id="5"/>
            <w:r>
              <w:rPr>
                <w:rFonts w:cs="B Zar" w:hint="cs"/>
                <w:szCs w:val="24"/>
                <w:rtl/>
              </w:rPr>
              <w:t xml:space="preserve">        خیر </w:t>
            </w:r>
            <w:r w:rsidR="00022B2A">
              <w:rPr>
                <w:rFonts w:cs="B Zar"/>
                <w:szCs w:val="24"/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6" w:name="Check8"/>
            <w:r w:rsidR="00022B2A">
              <w:rPr>
                <w:rFonts w:cs="B Zar"/>
                <w:szCs w:val="24"/>
                <w:rtl/>
              </w:rPr>
              <w:instrText xml:space="preserve"> </w:instrText>
            </w:r>
            <w:r w:rsidR="00022B2A">
              <w:rPr>
                <w:rFonts w:cs="B Zar"/>
                <w:szCs w:val="24"/>
              </w:rPr>
              <w:instrText>FORMCHECKBOX</w:instrText>
            </w:r>
            <w:r w:rsidR="00022B2A">
              <w:rPr>
                <w:rFonts w:cs="B Zar"/>
                <w:szCs w:val="24"/>
                <w:rtl/>
              </w:rPr>
              <w:instrText xml:space="preserve"> </w:instrText>
            </w:r>
            <w:r w:rsidR="009E105B">
              <w:rPr>
                <w:rFonts w:cs="B Zar"/>
                <w:szCs w:val="24"/>
                <w:rtl/>
              </w:rPr>
            </w:r>
            <w:r w:rsidR="009E105B">
              <w:rPr>
                <w:rFonts w:cs="B Zar"/>
                <w:szCs w:val="24"/>
                <w:rtl/>
              </w:rPr>
              <w:fldChar w:fldCharType="separate"/>
            </w:r>
            <w:r w:rsidR="00022B2A">
              <w:rPr>
                <w:rFonts w:cs="B Zar"/>
                <w:szCs w:val="24"/>
                <w:rtl/>
              </w:rPr>
              <w:fldChar w:fldCharType="end"/>
            </w:r>
            <w:bookmarkEnd w:id="6"/>
          </w:p>
        </w:tc>
      </w:tr>
      <w:tr w:rsidR="00B00C59" w:rsidRPr="00481777" w14:paraId="1B64B7FD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1BD6D2E1" w14:textId="77777777" w:rsidR="00B00C59" w:rsidRPr="00481777" w:rsidRDefault="00056AEF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6</w:t>
            </w:r>
            <w:r w:rsidR="00B00C59" w:rsidRPr="00481777">
              <w:rPr>
                <w:rFonts w:cs="B Zar" w:hint="cs"/>
                <w:szCs w:val="24"/>
                <w:rtl/>
              </w:rPr>
              <w:t>. کاربردهای پژوهش در صورت كاربردي یا توسعه</w:t>
            </w:r>
            <w:r w:rsidR="00B00C59" w:rsidRPr="00481777">
              <w:rPr>
                <w:rFonts w:cs="B Zar" w:hint="cs"/>
                <w:szCs w:val="24"/>
                <w:rtl/>
                <w:cs/>
              </w:rPr>
              <w:t>‎</w:t>
            </w:r>
            <w:r w:rsidR="00B00C59" w:rsidRPr="00481777">
              <w:rPr>
                <w:rFonts w:cs="B Zar" w:hint="cs"/>
                <w:szCs w:val="24"/>
                <w:rtl/>
              </w:rPr>
              <w:t>اي بودن</w:t>
            </w:r>
          </w:p>
        </w:tc>
      </w:tr>
      <w:tr w:rsidR="00B00C59" w:rsidRPr="00481777" w14:paraId="62149941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01F32BDF" w14:textId="77777777" w:rsidR="00382A7D" w:rsidRDefault="00382A7D" w:rsidP="00580267">
            <w:pPr>
              <w:jc w:val="both"/>
              <w:rPr>
                <w:rFonts w:cs="B Zar"/>
                <w:szCs w:val="24"/>
              </w:rPr>
            </w:pPr>
          </w:p>
          <w:p w14:paraId="68E6BE03" w14:textId="77777777" w:rsidR="00D568F7" w:rsidRDefault="00D568F7" w:rsidP="00580267">
            <w:pPr>
              <w:jc w:val="both"/>
              <w:rPr>
                <w:rFonts w:cs="B Zar"/>
                <w:szCs w:val="24"/>
              </w:rPr>
            </w:pPr>
          </w:p>
          <w:p w14:paraId="7714552D" w14:textId="77777777" w:rsidR="00D568F7" w:rsidRPr="00481777" w:rsidRDefault="00D568F7" w:rsidP="00580267">
            <w:pPr>
              <w:jc w:val="both"/>
              <w:rPr>
                <w:rFonts w:cs="B Zar"/>
                <w:szCs w:val="24"/>
                <w:rtl/>
              </w:rPr>
            </w:pPr>
          </w:p>
        </w:tc>
      </w:tr>
      <w:tr w:rsidR="00052097" w:rsidRPr="00481777" w14:paraId="2DEC0CA3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4B4840D5" w14:textId="2E611217" w:rsidR="00052097" w:rsidRPr="00481777" w:rsidRDefault="00056AEF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7</w:t>
            </w:r>
            <w:r w:rsidR="00052097" w:rsidRPr="00481777">
              <w:rPr>
                <w:rFonts w:cs="B Zar" w:hint="cs"/>
                <w:szCs w:val="24"/>
                <w:rtl/>
              </w:rPr>
              <w:t>. جنبه</w:t>
            </w:r>
            <w:r w:rsidR="00052097" w:rsidRPr="00481777">
              <w:rPr>
                <w:rFonts w:cs="B Zar" w:hint="cs"/>
                <w:szCs w:val="24"/>
                <w:rtl/>
              </w:rPr>
              <w:softHyphen/>
              <w:t>های نوآوری رساله (برای دانشجویان دکتری الزامی است</w:t>
            </w:r>
            <w:bookmarkStart w:id="7" w:name="_GoBack"/>
            <w:bookmarkEnd w:id="7"/>
            <w:r w:rsidR="00052097" w:rsidRPr="00481777">
              <w:rPr>
                <w:rFonts w:cs="B Zar" w:hint="cs"/>
                <w:szCs w:val="24"/>
                <w:rtl/>
              </w:rPr>
              <w:t>)</w:t>
            </w:r>
          </w:p>
        </w:tc>
      </w:tr>
      <w:tr w:rsidR="00052097" w:rsidRPr="00481777" w14:paraId="4601F105" w14:textId="77777777" w:rsidTr="003D312A">
        <w:trPr>
          <w:trHeight w:val="692"/>
          <w:jc w:val="center"/>
        </w:trPr>
        <w:tc>
          <w:tcPr>
            <w:tcW w:w="10490" w:type="dxa"/>
            <w:gridSpan w:val="20"/>
            <w:vAlign w:val="center"/>
          </w:tcPr>
          <w:p w14:paraId="53AD9A36" w14:textId="77777777" w:rsidR="00052097" w:rsidRPr="00481777" w:rsidRDefault="00052097" w:rsidP="00580267">
            <w:pPr>
              <w:ind w:right="176"/>
              <w:jc w:val="both"/>
              <w:rPr>
                <w:rFonts w:cs="B Zar"/>
                <w:szCs w:val="24"/>
                <w:rtl/>
              </w:rPr>
            </w:pPr>
          </w:p>
        </w:tc>
      </w:tr>
      <w:tr w:rsidR="00522A11" w:rsidRPr="00481777" w14:paraId="275162F3" w14:textId="77777777" w:rsidTr="003D312A">
        <w:trPr>
          <w:trHeight w:val="255"/>
          <w:jc w:val="center"/>
        </w:trPr>
        <w:tc>
          <w:tcPr>
            <w:tcW w:w="0" w:type="auto"/>
            <w:gridSpan w:val="20"/>
            <w:shd w:val="clear" w:color="auto" w:fill="D9D9D9"/>
            <w:vAlign w:val="center"/>
          </w:tcPr>
          <w:p w14:paraId="538819C4" w14:textId="77777777" w:rsidR="00522A11" w:rsidRPr="00481777" w:rsidRDefault="00056AEF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8</w:t>
            </w:r>
            <w:r w:rsidR="00522A11" w:rsidRPr="00481777">
              <w:rPr>
                <w:rFonts w:cs="B Zar" w:hint="cs"/>
                <w:szCs w:val="24"/>
                <w:rtl/>
              </w:rPr>
              <w:t>. جدول زمان</w:t>
            </w:r>
            <w:r w:rsidR="00522A11" w:rsidRPr="00481777">
              <w:rPr>
                <w:rFonts w:cs="B Zar" w:hint="cs"/>
                <w:szCs w:val="24"/>
                <w:rtl/>
              </w:rPr>
              <w:softHyphen/>
              <w:t>بندی مراحل پژوهش (از زمان تصویب تا دفاع نهایی)</w:t>
            </w:r>
          </w:p>
        </w:tc>
      </w:tr>
      <w:tr w:rsidR="00576A7B" w:rsidRPr="00481777" w14:paraId="41494EBA" w14:textId="77777777" w:rsidTr="001E61D8">
        <w:trPr>
          <w:jc w:val="center"/>
        </w:trPr>
        <w:tc>
          <w:tcPr>
            <w:tcW w:w="1949" w:type="dxa"/>
            <w:gridSpan w:val="2"/>
            <w:vAlign w:val="center"/>
          </w:tcPr>
          <w:p w14:paraId="784DC995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راحل اجرا</w:t>
            </w:r>
          </w:p>
        </w:tc>
        <w:tc>
          <w:tcPr>
            <w:tcW w:w="1949" w:type="dxa"/>
            <w:gridSpan w:val="4"/>
            <w:vAlign w:val="center"/>
          </w:tcPr>
          <w:p w14:paraId="5B3B5A01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949" w:type="dxa"/>
            <w:gridSpan w:val="5"/>
            <w:vAlign w:val="center"/>
          </w:tcPr>
          <w:p w14:paraId="0EF8C264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949" w:type="dxa"/>
            <w:gridSpan w:val="4"/>
            <w:vAlign w:val="center"/>
          </w:tcPr>
          <w:p w14:paraId="78462AA0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563" w:type="dxa"/>
            <w:gridSpan w:val="4"/>
            <w:vAlign w:val="center"/>
          </w:tcPr>
          <w:p w14:paraId="36DE3416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131" w:type="dxa"/>
            <w:vAlign w:val="center"/>
          </w:tcPr>
          <w:p w14:paraId="0581027E" w14:textId="77777777" w:rsidR="00576A7B" w:rsidRPr="00481777" w:rsidRDefault="00576A7B" w:rsidP="00580267">
            <w:pPr>
              <w:spacing w:before="60" w:after="60"/>
              <w:jc w:val="center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دفاع</w:t>
            </w:r>
          </w:p>
        </w:tc>
      </w:tr>
      <w:tr w:rsidR="00576A7B" w:rsidRPr="00481777" w14:paraId="26FAB332" w14:textId="77777777" w:rsidTr="001E61D8">
        <w:trPr>
          <w:jc w:val="center"/>
        </w:trPr>
        <w:tc>
          <w:tcPr>
            <w:tcW w:w="1949" w:type="dxa"/>
            <w:gridSpan w:val="2"/>
            <w:vAlign w:val="center"/>
          </w:tcPr>
          <w:p w14:paraId="345DFCD4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اریخ شروع</w:t>
            </w:r>
          </w:p>
        </w:tc>
        <w:tc>
          <w:tcPr>
            <w:tcW w:w="1949" w:type="dxa"/>
            <w:gridSpan w:val="4"/>
            <w:vAlign w:val="center"/>
          </w:tcPr>
          <w:p w14:paraId="14B920E4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949" w:type="dxa"/>
            <w:gridSpan w:val="5"/>
            <w:vAlign w:val="center"/>
          </w:tcPr>
          <w:p w14:paraId="1D2F966F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949" w:type="dxa"/>
            <w:gridSpan w:val="4"/>
            <w:vAlign w:val="center"/>
          </w:tcPr>
          <w:p w14:paraId="45AADE5D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563" w:type="dxa"/>
            <w:gridSpan w:val="4"/>
            <w:vAlign w:val="center"/>
          </w:tcPr>
          <w:p w14:paraId="47217EE9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131" w:type="dxa"/>
            <w:vMerge w:val="restart"/>
            <w:vAlign w:val="center"/>
          </w:tcPr>
          <w:p w14:paraId="6B0E8469" w14:textId="77777777" w:rsidR="00576A7B" w:rsidRPr="00481777" w:rsidRDefault="00576A7B" w:rsidP="00580267">
            <w:pPr>
              <w:spacing w:before="60" w:after="60"/>
              <w:jc w:val="center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75D486F0" w14:textId="77777777" w:rsidTr="001E61D8">
        <w:trPr>
          <w:jc w:val="center"/>
        </w:trPr>
        <w:tc>
          <w:tcPr>
            <w:tcW w:w="1949" w:type="dxa"/>
            <w:gridSpan w:val="2"/>
            <w:vAlign w:val="center"/>
          </w:tcPr>
          <w:p w14:paraId="7AB95329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اریخ خاتمه</w:t>
            </w:r>
          </w:p>
        </w:tc>
        <w:tc>
          <w:tcPr>
            <w:tcW w:w="1949" w:type="dxa"/>
            <w:gridSpan w:val="4"/>
            <w:vAlign w:val="center"/>
          </w:tcPr>
          <w:p w14:paraId="32B84F78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949" w:type="dxa"/>
            <w:gridSpan w:val="5"/>
            <w:vAlign w:val="center"/>
          </w:tcPr>
          <w:p w14:paraId="63CD86EF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949" w:type="dxa"/>
            <w:gridSpan w:val="4"/>
            <w:vAlign w:val="center"/>
          </w:tcPr>
          <w:p w14:paraId="5EBE5E95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563" w:type="dxa"/>
            <w:gridSpan w:val="4"/>
            <w:vAlign w:val="center"/>
          </w:tcPr>
          <w:p w14:paraId="483F5936" w14:textId="77777777" w:rsidR="00576A7B" w:rsidRPr="00481777" w:rsidRDefault="00576A7B" w:rsidP="00580267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131" w:type="dxa"/>
            <w:vMerge/>
            <w:vAlign w:val="center"/>
          </w:tcPr>
          <w:p w14:paraId="414E59B7" w14:textId="77777777" w:rsidR="00576A7B" w:rsidRPr="00481777" w:rsidRDefault="00576A7B" w:rsidP="00580267">
            <w:pPr>
              <w:spacing w:before="60" w:after="60"/>
              <w:jc w:val="center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21CB8826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75498DA2" w14:textId="77777777" w:rsidR="00576A7B" w:rsidRPr="00481777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9</w:t>
            </w:r>
            <w:r w:rsidRPr="00481777">
              <w:rPr>
                <w:rFonts w:cs="B Zar" w:hint="cs"/>
                <w:szCs w:val="24"/>
                <w:rtl/>
              </w:rPr>
              <w:t xml:space="preserve">. </w:t>
            </w:r>
            <w:r w:rsidRPr="00481777">
              <w:rPr>
                <w:rFonts w:cs="B Zar"/>
                <w:szCs w:val="24"/>
                <w:rtl/>
              </w:rPr>
              <w:t xml:space="preserve">تعريف مساله و بيان </w:t>
            </w:r>
            <w:r w:rsidRPr="00481777">
              <w:rPr>
                <w:rFonts w:cs="B Zar" w:hint="cs"/>
                <w:szCs w:val="24"/>
                <w:rtl/>
              </w:rPr>
              <w:t>ضرورت انجام پژوهش</w:t>
            </w:r>
          </w:p>
        </w:tc>
      </w:tr>
      <w:tr w:rsidR="00576A7B" w:rsidRPr="00481777" w14:paraId="3FE4A842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1832DCDE" w14:textId="77777777" w:rsidR="00576A7B" w:rsidRDefault="00576A7B" w:rsidP="00580267">
            <w:pPr>
              <w:ind w:right="176"/>
              <w:jc w:val="both"/>
              <w:rPr>
                <w:rFonts w:cs="B Zar"/>
                <w:szCs w:val="24"/>
              </w:rPr>
            </w:pPr>
          </w:p>
          <w:p w14:paraId="0133EBAB" w14:textId="77777777" w:rsidR="00576A7B" w:rsidRPr="00481777" w:rsidRDefault="00576A7B" w:rsidP="00580267">
            <w:pPr>
              <w:ind w:right="176"/>
              <w:jc w:val="both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2371B28F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4217BB1A" w14:textId="77777777" w:rsidR="00576A7B" w:rsidRPr="00481777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0</w:t>
            </w:r>
            <w:r w:rsidRPr="00481777">
              <w:rPr>
                <w:rFonts w:cs="B Zar" w:hint="cs"/>
                <w:szCs w:val="24"/>
                <w:rtl/>
              </w:rPr>
              <w:t>. سابقه انجام پژوهش</w:t>
            </w:r>
          </w:p>
        </w:tc>
      </w:tr>
      <w:tr w:rsidR="00576A7B" w:rsidRPr="00481777" w14:paraId="25B78696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5BDBD0D2" w14:textId="77777777" w:rsidR="00576A7B" w:rsidRDefault="00576A7B" w:rsidP="00580267">
            <w:pPr>
              <w:ind w:right="176"/>
              <w:jc w:val="both"/>
              <w:rPr>
                <w:rFonts w:cs="Tahoma"/>
                <w:szCs w:val="24"/>
              </w:rPr>
            </w:pPr>
          </w:p>
          <w:p w14:paraId="1AE6DCF6" w14:textId="77777777" w:rsidR="00576A7B" w:rsidRPr="002F58E5" w:rsidRDefault="00576A7B" w:rsidP="00580267">
            <w:pPr>
              <w:ind w:right="176"/>
              <w:jc w:val="both"/>
              <w:rPr>
                <w:rFonts w:cs="Tahoma"/>
                <w:szCs w:val="24"/>
                <w:rtl/>
              </w:rPr>
            </w:pPr>
          </w:p>
        </w:tc>
      </w:tr>
      <w:tr w:rsidR="00576A7B" w:rsidRPr="00481777" w14:paraId="46FAD041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0CB2EB55" w14:textId="77777777" w:rsidR="00576A7B" w:rsidRPr="00481777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lastRenderedPageBreak/>
              <w:t>11</w:t>
            </w:r>
            <w:r w:rsidRPr="00481777">
              <w:rPr>
                <w:rFonts w:cs="B Zar" w:hint="cs"/>
                <w:szCs w:val="24"/>
                <w:rtl/>
              </w:rPr>
              <w:t>. فرضیه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پژوهش</w:t>
            </w:r>
          </w:p>
        </w:tc>
      </w:tr>
      <w:tr w:rsidR="00576A7B" w:rsidRPr="00481777" w14:paraId="63098102" w14:textId="77777777" w:rsidTr="001E61D8">
        <w:trPr>
          <w:trHeight w:val="907"/>
          <w:jc w:val="center"/>
        </w:trPr>
        <w:tc>
          <w:tcPr>
            <w:tcW w:w="10490" w:type="dxa"/>
            <w:gridSpan w:val="20"/>
            <w:vAlign w:val="center"/>
          </w:tcPr>
          <w:p w14:paraId="3364008B" w14:textId="77777777" w:rsidR="009533EE" w:rsidRDefault="009533EE" w:rsidP="009533EE">
            <w:pPr>
              <w:rPr>
                <w:rFonts w:cs="B Zar"/>
                <w:szCs w:val="24"/>
                <w:rtl/>
              </w:rPr>
            </w:pPr>
          </w:p>
          <w:p w14:paraId="1F14262E" w14:textId="1E75AC17" w:rsidR="001E61D8" w:rsidRPr="001E61D8" w:rsidRDefault="001E61D8" w:rsidP="001E61D8">
            <w:pPr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6CEF4D6B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7EA722CF" w14:textId="77777777" w:rsidR="00576A7B" w:rsidRPr="00481777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2</w:t>
            </w:r>
            <w:r w:rsidRPr="00481777">
              <w:rPr>
                <w:rFonts w:cs="B Zar" w:hint="cs"/>
                <w:szCs w:val="24"/>
                <w:rtl/>
              </w:rPr>
              <w:t>. اهداف پژوهش</w:t>
            </w:r>
          </w:p>
        </w:tc>
      </w:tr>
      <w:tr w:rsidR="00576A7B" w:rsidRPr="00481777" w14:paraId="3F4CAF5F" w14:textId="77777777" w:rsidTr="001E61D8">
        <w:trPr>
          <w:trHeight w:val="510"/>
          <w:jc w:val="center"/>
        </w:trPr>
        <w:tc>
          <w:tcPr>
            <w:tcW w:w="10490" w:type="dxa"/>
            <w:gridSpan w:val="20"/>
            <w:vAlign w:val="center"/>
          </w:tcPr>
          <w:p w14:paraId="3379E334" w14:textId="77777777" w:rsidR="00576A7B" w:rsidRDefault="00576A7B" w:rsidP="00580267">
            <w:pPr>
              <w:rPr>
                <w:rFonts w:cs="B Zar"/>
                <w:szCs w:val="24"/>
              </w:rPr>
            </w:pPr>
          </w:p>
          <w:p w14:paraId="624C7452" w14:textId="77777777" w:rsidR="00576A7B" w:rsidRDefault="00576A7B" w:rsidP="00580267">
            <w:pPr>
              <w:rPr>
                <w:rFonts w:cs="B Zar"/>
                <w:szCs w:val="24"/>
              </w:rPr>
            </w:pPr>
          </w:p>
          <w:p w14:paraId="5CCCFE82" w14:textId="77777777" w:rsidR="00576A7B" w:rsidRPr="00754541" w:rsidRDefault="00576A7B" w:rsidP="00580267">
            <w:pPr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5AAEF297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7BF0A9CC" w14:textId="77777777" w:rsidR="00576A7B" w:rsidRPr="00754541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3</w:t>
            </w:r>
            <w:r w:rsidRPr="00754541">
              <w:rPr>
                <w:rFonts w:cs="B Zar" w:hint="cs"/>
                <w:szCs w:val="24"/>
                <w:rtl/>
              </w:rPr>
              <w:t>. روش انجام پژوهش</w:t>
            </w:r>
          </w:p>
        </w:tc>
      </w:tr>
      <w:tr w:rsidR="00576A7B" w:rsidRPr="00481777" w14:paraId="662B32F6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049D71E3" w14:textId="77777777" w:rsidR="00576A7B" w:rsidRDefault="00576A7B" w:rsidP="00580267">
            <w:pPr>
              <w:pStyle w:val="CommentText"/>
              <w:jc w:val="both"/>
              <w:rPr>
                <w:rFonts w:cs="B Zar"/>
                <w:szCs w:val="24"/>
              </w:rPr>
            </w:pPr>
          </w:p>
          <w:p w14:paraId="2726BB94" w14:textId="77777777" w:rsidR="00576A7B" w:rsidRDefault="00576A7B" w:rsidP="00580267">
            <w:pPr>
              <w:pStyle w:val="CommentText"/>
              <w:jc w:val="both"/>
              <w:rPr>
                <w:rFonts w:cs="B Zar"/>
                <w:szCs w:val="24"/>
              </w:rPr>
            </w:pPr>
          </w:p>
          <w:p w14:paraId="7F1866C3" w14:textId="77777777" w:rsidR="00576A7B" w:rsidRPr="00754541" w:rsidRDefault="00576A7B" w:rsidP="00580267">
            <w:pPr>
              <w:pStyle w:val="CommentText"/>
              <w:jc w:val="both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47C378AF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224EE568" w14:textId="77777777" w:rsidR="00576A7B" w:rsidRPr="00481777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4</w:t>
            </w:r>
            <w:r w:rsidRPr="00481777">
              <w:rPr>
                <w:rFonts w:cs="B Zar" w:hint="cs"/>
                <w:szCs w:val="24"/>
                <w:rtl/>
              </w:rPr>
              <w:t>. مشخصات چند منبع علمی معتبر که در تدوین بخش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مختلف مورد استفاده قرار گرفته است</w:t>
            </w:r>
          </w:p>
        </w:tc>
      </w:tr>
      <w:tr w:rsidR="00576A7B" w:rsidRPr="00481777" w14:paraId="4597FEF1" w14:textId="77777777" w:rsidTr="009533EE">
        <w:trPr>
          <w:trHeight w:val="1246"/>
          <w:jc w:val="center"/>
        </w:trPr>
        <w:tc>
          <w:tcPr>
            <w:tcW w:w="10490" w:type="dxa"/>
            <w:gridSpan w:val="20"/>
            <w:vAlign w:val="center"/>
          </w:tcPr>
          <w:p w14:paraId="30F9AA5E" w14:textId="77777777" w:rsidR="00576A7B" w:rsidRDefault="00576A7B" w:rsidP="00580267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750994FD" w14:textId="6E410CB9" w:rsidR="00576A7B" w:rsidRDefault="009533EE" w:rsidP="009533EE">
            <w:pPr>
              <w:jc w:val="both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منابع طبق آخرین نسخة سبک </w:t>
            </w:r>
            <w:r w:rsidRPr="009533EE">
              <w:rPr>
                <w:rFonts w:cs="B Zar"/>
                <w:sz w:val="20"/>
                <w:szCs w:val="20"/>
              </w:rPr>
              <w:t>APA</w:t>
            </w:r>
            <w:r>
              <w:rPr>
                <w:rFonts w:cs="B Zar"/>
                <w:sz w:val="20"/>
                <w:szCs w:val="20"/>
              </w:rPr>
              <w:t xml:space="preserve"> </w:t>
            </w:r>
            <w:r>
              <w:rPr>
                <w:rFonts w:cs="B Zar" w:hint="cs"/>
                <w:szCs w:val="24"/>
                <w:rtl/>
              </w:rPr>
              <w:t xml:space="preserve"> درج گردد. </w:t>
            </w:r>
          </w:p>
          <w:p w14:paraId="0BA59AA2" w14:textId="5DC383D1" w:rsidR="00576A7B" w:rsidRDefault="00576A7B" w:rsidP="00580267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6B2A01E8" w14:textId="5CCE800D" w:rsidR="00576A7B" w:rsidRPr="00481777" w:rsidRDefault="00576A7B" w:rsidP="00580267">
            <w:pPr>
              <w:bidi w:val="0"/>
              <w:jc w:val="both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1DBC7362" w14:textId="77777777" w:rsidTr="003D312A">
        <w:trPr>
          <w:trHeight w:val="255"/>
          <w:jc w:val="center"/>
        </w:trPr>
        <w:tc>
          <w:tcPr>
            <w:tcW w:w="10490" w:type="dxa"/>
            <w:gridSpan w:val="20"/>
            <w:shd w:val="clear" w:color="auto" w:fill="D9D9D9"/>
            <w:vAlign w:val="center"/>
          </w:tcPr>
          <w:p w14:paraId="731C3F7C" w14:textId="69748CEB" w:rsidR="00576A7B" w:rsidRPr="00481777" w:rsidRDefault="00576A7B" w:rsidP="0058026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Pr="00481777">
              <w:rPr>
                <w:rFonts w:cs="B Zar" w:hint="cs"/>
                <w:szCs w:val="24"/>
                <w:rtl/>
              </w:rPr>
              <w:t>. جمع</w:t>
            </w:r>
            <w:r w:rsidRPr="00481777">
              <w:rPr>
                <w:rFonts w:cs="B Zar" w:hint="cs"/>
                <w:szCs w:val="24"/>
                <w:rtl/>
              </w:rPr>
              <w:softHyphen/>
              <w:t>بندی</w:t>
            </w:r>
          </w:p>
        </w:tc>
      </w:tr>
      <w:tr w:rsidR="00576A7B" w:rsidRPr="00481777" w14:paraId="73F0FA12" w14:textId="77777777" w:rsidTr="003D312A">
        <w:trPr>
          <w:jc w:val="center"/>
        </w:trPr>
        <w:tc>
          <w:tcPr>
            <w:tcW w:w="10490" w:type="dxa"/>
            <w:gridSpan w:val="20"/>
            <w:vAlign w:val="center"/>
          </w:tcPr>
          <w:p w14:paraId="61A3297A" w14:textId="1018BC5F" w:rsidR="00576A7B" w:rsidRDefault="001E61D8" w:rsidP="001E61D8">
            <w:pPr>
              <w:spacing w:before="6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-15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>نام و نام خانوادگی استاد راهنما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>:</w:t>
            </w:r>
            <w:r w:rsidR="00822BBD">
              <w:rPr>
                <w:rFonts w:cs="B Zar" w:hint="cs"/>
                <w:szCs w:val="24"/>
                <w:rtl/>
              </w:rPr>
              <w:t xml:space="preserve"> </w:t>
            </w:r>
            <w:r w:rsidR="00822BBD" w:rsidRPr="00481777">
              <w:rPr>
                <w:rFonts w:cs="B Zar" w:hint="cs"/>
                <w:szCs w:val="24"/>
                <w:rtl/>
              </w:rPr>
              <w:t xml:space="preserve">. . . . . . . . . . . . . . </w:t>
            </w:r>
            <w:r w:rsidR="00576A7B">
              <w:rPr>
                <w:rFonts w:cs="B Zar"/>
                <w:szCs w:val="24"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 </w:t>
            </w:r>
            <w:r w:rsidR="00576A7B">
              <w:rPr>
                <w:rFonts w:cs="B Zar" w:hint="cs"/>
                <w:szCs w:val="24"/>
                <w:rtl/>
              </w:rPr>
              <w:t xml:space="preserve">       </w:t>
            </w:r>
            <w:r w:rsidR="00822BBD">
              <w:rPr>
                <w:rFonts w:cs="B Zar"/>
                <w:szCs w:val="24"/>
              </w:rPr>
              <w:t xml:space="preserve">             </w:t>
            </w:r>
            <w:r w:rsidR="00576A7B">
              <w:rPr>
                <w:rFonts w:cs="B Zar"/>
                <w:szCs w:val="24"/>
              </w:rPr>
              <w:t xml:space="preserve">         </w:t>
            </w:r>
            <w:r w:rsidR="00576A7B">
              <w:rPr>
                <w:rFonts w:cs="B Zar" w:hint="cs"/>
                <w:szCs w:val="24"/>
                <w:rtl/>
              </w:rPr>
              <w:t xml:space="preserve">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</w:t>
            </w:r>
            <w:r w:rsidR="00180AED">
              <w:rPr>
                <w:rFonts w:cs="B Zar" w:hint="cs"/>
                <w:szCs w:val="24"/>
                <w:rtl/>
              </w:rPr>
              <w:t xml:space="preserve">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امضا و تاریخ</w:t>
            </w:r>
          </w:p>
          <w:p w14:paraId="6406BD94" w14:textId="31C9ED1B" w:rsidR="00603B7B" w:rsidRDefault="001E61D8" w:rsidP="001E61D8">
            <w:pPr>
              <w:spacing w:before="6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2-15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180AED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تاریخ تصویب در </w:t>
            </w:r>
            <w:r w:rsidR="00576A7B">
              <w:rPr>
                <w:rFonts w:cs="B Zar" w:hint="cs"/>
                <w:szCs w:val="24"/>
                <w:rtl/>
              </w:rPr>
              <w:t>شورای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حصیلات تکمیلی گروه آموزشی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9F068D">
              <w:rPr>
                <w:rFonts w:cs="B Zar" w:hint="cs"/>
                <w:szCs w:val="24"/>
                <w:rtl/>
              </w:rPr>
              <w:t xml:space="preserve"> </w:t>
            </w:r>
            <w:r w:rsidR="009F068D" w:rsidRPr="00481777">
              <w:rPr>
                <w:rFonts w:cs="B Zar" w:hint="cs"/>
                <w:szCs w:val="24"/>
                <w:rtl/>
              </w:rPr>
              <w:t xml:space="preserve">. . . . . . . . . . . . .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       </w:t>
            </w:r>
          </w:p>
          <w:p w14:paraId="4B7B13F9" w14:textId="7F5253FE" w:rsidR="00576A7B" w:rsidRDefault="001E61D8" w:rsidP="001E61D8">
            <w:pPr>
              <w:spacing w:before="6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3-15</w:t>
            </w:r>
            <w:r w:rsidR="00603B7B">
              <w:rPr>
                <w:rFonts w:cs="B Zar" w:hint="cs"/>
                <w:szCs w:val="24"/>
                <w:rtl/>
              </w:rPr>
              <w:t xml:space="preserve"> </w:t>
            </w:r>
            <w:r w:rsidR="00180AED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>نام و نام خانوادگی مدیر گروه آموزشی</w:t>
            </w:r>
            <w:r w:rsidR="00576A7B">
              <w:rPr>
                <w:rFonts w:cs="B Zar" w:hint="cs"/>
                <w:szCs w:val="24"/>
                <w:rtl/>
              </w:rPr>
              <w:t xml:space="preserve"> :</w:t>
            </w:r>
            <w:r w:rsidR="00576A7B">
              <w:rPr>
                <w:rFonts w:cs="B Zar"/>
                <w:szCs w:val="24"/>
              </w:rPr>
              <w:t xml:space="preserve"> </w:t>
            </w:r>
            <w:r w:rsidR="00822BBD" w:rsidRPr="00481777">
              <w:rPr>
                <w:rFonts w:cs="B Zar" w:hint="cs"/>
                <w:szCs w:val="24"/>
                <w:rtl/>
              </w:rPr>
              <w:t xml:space="preserve">. . . . . . . . . . . . . . </w:t>
            </w:r>
            <w:r w:rsidR="00822BBD">
              <w:rPr>
                <w:rFonts w:cs="B Zar"/>
                <w:szCs w:val="24"/>
              </w:rPr>
              <w:t xml:space="preserve">    </w:t>
            </w:r>
            <w:r w:rsidR="00576A7B">
              <w:rPr>
                <w:rFonts w:cs="B Zar"/>
                <w:szCs w:val="24"/>
              </w:rPr>
              <w:t xml:space="preserve">    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</w:t>
            </w:r>
            <w:r w:rsidR="00180AED">
              <w:rPr>
                <w:rFonts w:cs="B Zar" w:hint="cs"/>
                <w:szCs w:val="24"/>
                <w:rtl/>
              </w:rPr>
              <w:t xml:space="preserve">  </w:t>
            </w:r>
            <w:r w:rsidR="00314CC0">
              <w:rPr>
                <w:rFonts w:cs="B Zar" w:hint="cs"/>
                <w:szCs w:val="24"/>
                <w:rtl/>
              </w:rPr>
              <w:t xml:space="preserve">         </w:t>
            </w:r>
            <w:r w:rsidR="00180AED">
              <w:rPr>
                <w:rFonts w:cs="B Zar" w:hint="cs"/>
                <w:szCs w:val="24"/>
                <w:rtl/>
              </w:rPr>
              <w:t xml:space="preserve">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 امضا و تاریخ</w:t>
            </w:r>
          </w:p>
          <w:p w14:paraId="4BBA0B74" w14:textId="23FD4330" w:rsidR="00576A7B" w:rsidRDefault="001E61D8" w:rsidP="001E61D8">
            <w:pPr>
              <w:spacing w:before="12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4-15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اریخ تصویب در </w:t>
            </w:r>
            <w:r w:rsidR="00576A7B">
              <w:rPr>
                <w:rFonts w:cs="B Zar" w:hint="cs"/>
                <w:szCs w:val="24"/>
                <w:rtl/>
              </w:rPr>
              <w:t>شورای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حصیلات تکمیلی دانشکده </w:t>
            </w:r>
            <w:r w:rsidR="00576A7B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. . . . . . . . . . . . . . </w:t>
            </w:r>
          </w:p>
          <w:p w14:paraId="3B562C5F" w14:textId="404F21C3" w:rsidR="00576A7B" w:rsidRPr="00481777" w:rsidRDefault="001E61D8" w:rsidP="001E61D8">
            <w:pPr>
              <w:spacing w:before="120" w:after="24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5-15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180AED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نام و نام خانوادگی مسئول تحصیلات تکمیلی دانشکده </w:t>
            </w:r>
            <w:r w:rsidR="00576A7B">
              <w:rPr>
                <w:rFonts w:cs="B Zar" w:hint="cs"/>
                <w:szCs w:val="24"/>
                <w:rtl/>
              </w:rPr>
              <w:t xml:space="preserve">: </w:t>
            </w:r>
            <w:r w:rsidR="00822BBD" w:rsidRPr="00481777">
              <w:rPr>
                <w:rFonts w:cs="B Zar" w:hint="cs"/>
                <w:szCs w:val="24"/>
                <w:rtl/>
              </w:rPr>
              <w:t xml:space="preserve">. . . . . . . . . . . . . . </w:t>
            </w:r>
            <w:r w:rsidR="00576A7B">
              <w:rPr>
                <w:rFonts w:cs="B Zar" w:hint="cs"/>
                <w:szCs w:val="24"/>
                <w:rtl/>
              </w:rPr>
              <w:t xml:space="preserve">                </w:t>
            </w:r>
            <w:r w:rsidR="00180AED">
              <w:rPr>
                <w:rFonts w:cs="B Zar" w:hint="cs"/>
                <w:szCs w:val="24"/>
                <w:rtl/>
              </w:rPr>
              <w:t xml:space="preserve">  </w:t>
            </w:r>
            <w:r w:rsidR="00576A7B">
              <w:rPr>
                <w:rFonts w:cs="B Zar" w:hint="cs"/>
                <w:szCs w:val="24"/>
                <w:rtl/>
              </w:rPr>
              <w:t xml:space="preserve">    </w:t>
            </w:r>
            <w:r w:rsidR="00314CC0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امضا و تاریخ</w:t>
            </w:r>
          </w:p>
        </w:tc>
      </w:tr>
    </w:tbl>
    <w:p w14:paraId="7EB68244" w14:textId="79136609" w:rsidR="00DE1F91" w:rsidRPr="00481777" w:rsidRDefault="001E61D8" w:rsidP="009533EE">
      <w:pPr>
        <w:jc w:val="center"/>
        <w:rPr>
          <w:rFonts w:cs="B Zar"/>
          <w:szCs w:val="24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379A83" wp14:editId="13BE6242">
                <wp:simplePos x="0" y="0"/>
                <wp:positionH relativeFrom="column">
                  <wp:posOffset>332105</wp:posOffset>
                </wp:positionH>
                <wp:positionV relativeFrom="paragraph">
                  <wp:posOffset>257175</wp:posOffset>
                </wp:positionV>
                <wp:extent cx="5857875" cy="2476500"/>
                <wp:effectExtent l="0" t="0" r="28575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24765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9ADA03" w14:textId="77777777" w:rsidR="001E61D8" w:rsidRPr="001E61D8" w:rsidRDefault="001E61D8" w:rsidP="001E61D8">
                            <w:pPr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توجه!</w:t>
                            </w:r>
                          </w:p>
                          <w:p w14:paraId="06AA654F" w14:textId="77777777" w:rsidR="001E61D8" w:rsidRPr="001E61D8" w:rsidRDefault="001E61D8" w:rsidP="001E61D8">
                            <w:pPr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 xml:space="preserve">1- پروپوزال حداکثر در 4 صفحه با فونت </w:t>
                            </w:r>
                            <w:r w:rsidRPr="001E61D8"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</w:rPr>
                              <w:t>B Zar</w:t>
                            </w: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 xml:space="preserve"> سایز 12 (بخش</w:t>
                            </w:r>
                            <w:r w:rsidRPr="001E61D8"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  <w:softHyphen/>
                            </w: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 xml:space="preserve">های انگلیسی با فونت </w:t>
                            </w:r>
                            <w:r w:rsidRPr="001E61D8"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</w:rPr>
                              <w:t>Times New Roman 10</w:t>
                            </w: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) و فاصله خطوط یک تکمیل شود.</w:t>
                            </w:r>
                          </w:p>
                          <w:p w14:paraId="51FD2E5D" w14:textId="77777777" w:rsidR="001E61D8" w:rsidRPr="001E61D8" w:rsidRDefault="001E61D8" w:rsidP="001E61D8">
                            <w:pPr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2- اعداد انگلیسی در متن فارسی به</w:t>
                            </w:r>
                            <w:r w:rsidRPr="001E61D8"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  <w:softHyphen/>
                            </w: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کار برده نشود.</w:t>
                            </w:r>
                          </w:p>
                          <w:p w14:paraId="78E87522" w14:textId="77777777" w:rsidR="001E61D8" w:rsidRPr="001E61D8" w:rsidRDefault="001E61D8" w:rsidP="001E61D8">
                            <w:pPr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 xml:space="preserve">3- از هر گونه تغییرات در فرم جداً خودداری شود. </w:t>
                            </w:r>
                          </w:p>
                          <w:p w14:paraId="08E280E8" w14:textId="77777777" w:rsidR="001E61D8" w:rsidRPr="001E61D8" w:rsidRDefault="001E61D8" w:rsidP="001E61D8">
                            <w:pPr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4- در صورت ضرورت شکل</w:t>
                            </w:r>
                            <w:r w:rsidRPr="001E61D8"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  <w:softHyphen/>
                            </w: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ها در پیوست آورده شود.</w:t>
                            </w:r>
                          </w:p>
                          <w:p w14:paraId="7477F8F4" w14:textId="77777777" w:rsidR="001E61D8" w:rsidRPr="001E61D8" w:rsidRDefault="001E61D8" w:rsidP="001E61D8">
                            <w:pPr>
                              <w:pStyle w:val="NormalWeb"/>
                              <w:bidi/>
                              <w:spacing w:before="0" w:beforeAutospacing="0" w:after="0" w:afterAutospacing="0" w:line="240" w:lineRule="auto"/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 xml:space="preserve">5- پس از تصویب نهایی پروپوزال در جلسه شورای تحصیلات تکمیلی نسبت به ثبت پیشنهاده (پروپوزال) در پایگاه </w:t>
                            </w:r>
                            <w:hyperlink r:id="rId8" w:history="1">
                              <w:r w:rsidRPr="001E61D8">
                                <w:rPr>
                                  <w:rStyle w:val="Hyperlink"/>
                                  <w:rFonts w:ascii="Times New Roman" w:hAnsi="Times New Roman" w:cs="B Zar"/>
                                  <w:sz w:val="20"/>
                                  <w:szCs w:val="20"/>
                                </w:rPr>
                                <w:t>http://thesis.irandoc.ac.ir</w:t>
                              </w:r>
                            </w:hyperlink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 xml:space="preserve"> اقدام و کد رهگیری درج گردد.</w:t>
                            </w:r>
                          </w:p>
                          <w:p w14:paraId="39969D14" w14:textId="77777777" w:rsidR="001E61D8" w:rsidRPr="001E61D8" w:rsidRDefault="001E61D8" w:rsidP="001E61D8">
                            <w:pPr>
                              <w:pStyle w:val="NormalWeb"/>
                              <w:bidi/>
                              <w:spacing w:before="0" w:beforeAutospacing="0" w:after="0" w:afterAutospacing="0" w:line="240" w:lineRule="auto"/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6- تطابق کامل عنوان فارسی و انگلیسی رعایت شود.</w:t>
                            </w:r>
                          </w:p>
                          <w:p w14:paraId="6214EC98" w14:textId="77777777" w:rsidR="001E61D8" w:rsidRPr="001E61D8" w:rsidRDefault="001E61D8" w:rsidP="001E61D8">
                            <w:pPr>
                              <w:pStyle w:val="NormalWeb"/>
                              <w:bidi/>
                              <w:spacing w:before="0" w:beforeAutospacing="0" w:after="0" w:afterAutospacing="0" w:line="240" w:lineRule="auto"/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  <w:rtl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7- مدت اجرا معقول در نظر گرفته شود و با جدول زمانبندی مطابقت داشته باشد.</w:t>
                            </w:r>
                          </w:p>
                          <w:p w14:paraId="57C56560" w14:textId="77777777" w:rsidR="001E61D8" w:rsidRPr="001E61D8" w:rsidRDefault="001E61D8" w:rsidP="001E61D8">
                            <w:pPr>
                              <w:pStyle w:val="NormalWeb"/>
                              <w:bidi/>
                              <w:spacing w:after="0" w:line="240" w:lineRule="auto"/>
                              <w:rPr>
                                <w:rFonts w:cs="B Zar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E61D8">
                              <w:rPr>
                                <w:rFonts w:cs="B Zar" w:hint="cs"/>
                                <w:color w:val="FF0000"/>
                                <w:sz w:val="20"/>
                                <w:szCs w:val="20"/>
                                <w:rtl/>
                              </w:rPr>
                              <w:t>8- پس از تکمیل فرم و هنگام پرینت این کادر حذف شو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79A8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6.15pt;margin-top:20.25pt;width:461.25pt;height:1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gE1QgIAAHoEAAAOAAAAZHJzL2Uyb0RvYy54bWysVE1v2zAMvQ/YfxB0X51k+WpQp8hadBhQ&#10;tAXSoWdFlhtjsqhJSuzs1+9JdtKg22nYRZbIJ4p8j/TVdVtrtlfOV2RyPrwYcKaMpKIyrzn//nz3&#10;ac6ZD8IUQpNROT8oz6+XHz9cNXahRrQlXSjHEMT4RWNzvg3BLrLMy62qhb8gqwycJblaBBzda1Y4&#10;0SB6rbPRYDDNGnKFdSSV97Dedk6+TPHLUsnwWJZeBaZzjtxCWl1aN3HNlldi8eqE3VayT0P8Qxa1&#10;qAwePYW6FUGwnav+CFVX0pGnMlxIqjMqy0qqVAOqGQ7eVbPeCqtSLSDH2xNN/v+FlQ/7J8eqAtpx&#10;ZkQNiZ5VG9gXatkwstNYvwBobQELLcwR2ds9jLHotnR1/KIcBj94Ppy4jcEkjJP5ZDafTTiT8I3G&#10;s+lkkNjP3q5b58NXRTWLm5w7iJc4Fft7H/AkoEdIfM3QXaV1ElAb1uR8+nkySBc86aqIzgiLV260&#10;Y3uBFthoIX/E9BHrDIWTNjDGYrui4i60m7avdEPFAQQ46hrIW3lXIe698OFJOHQMasYUhEcspSYk&#10;Q/2Osy25X3+zRzyEhJezBh2Yc/9zJ5ziTH8zkPhyOB7Hlk2H8WQ2wsGdezbnHrOrbwgVQkZkl7YR&#10;H/TRWjqqXzAsq/gqXMJIvJ3zcNzehG4uMGxSrVYJhCa1ItybtZUx9JHP5/ZFONvrFCDxAx17VSze&#10;ydVhO8FWu0BllbSMBHes9ryjwZMs/TDGCTo/J9TbL2P5GwAA//8DAFBLAwQUAAYACAAAACEAqxaD&#10;Gt8AAAAJAQAADwAAAGRycy9kb3ducmV2LnhtbEyPwU7DMBBE70j8g7VI3KhN21AIcSqE6AEJIVEQ&#10;5ejESxJhr0PspoGvZznBcWdGs2+K9eSdGHGIXSAN5zMFAqkOtqNGw8vz5uwSREyGrHGBUMMXRliX&#10;x0eFyW040BOO29QILqGYGw1tSn0uZaxb9CbOQo/E3nsYvEl8Do20gzlwuXdyrtSF9KYj/tCaHm9b&#10;rD+2e6/h4XX3ebd5fFM7rFyXjW7V3n9XWp+eTDfXIBJO6S8Mv/iMDiUzVWFPNgqnIZsvOKlhqTIQ&#10;7F+tljylYmHBiiwL+X9B+QMAAP//AwBQSwECLQAUAAYACAAAACEAtoM4kv4AAADhAQAAEwAAAAAA&#10;AAAAAAAAAAAAAAAAW0NvbnRlbnRfVHlwZXNdLnhtbFBLAQItABQABgAIAAAAIQA4/SH/1gAAAJQB&#10;AAALAAAAAAAAAAAAAAAAAC8BAABfcmVscy8ucmVsc1BLAQItABQABgAIAAAAIQD21gE1QgIAAHoE&#10;AAAOAAAAAAAAAAAAAAAAAC4CAABkcnMvZTJvRG9jLnhtbFBLAQItABQABgAIAAAAIQCrFoMa3wAA&#10;AAkBAAAPAAAAAAAAAAAAAAAAAJwEAABkcnMvZG93bnJldi54bWxQSwUGAAAAAAQABADzAAAAqAUA&#10;AAAA&#10;" filled="f" strokeweight=".5pt">
                <v:fill o:detectmouseclick="t"/>
                <v:textbox>
                  <w:txbxContent>
                    <w:p w14:paraId="239ADA03" w14:textId="77777777" w:rsidR="001E61D8" w:rsidRPr="001E61D8" w:rsidRDefault="001E61D8" w:rsidP="001E61D8">
                      <w:pPr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توجه!</w:t>
                      </w:r>
                    </w:p>
                    <w:p w14:paraId="06AA654F" w14:textId="77777777" w:rsidR="001E61D8" w:rsidRPr="001E61D8" w:rsidRDefault="001E61D8" w:rsidP="001E61D8">
                      <w:pPr>
                        <w:rPr>
                          <w:rFonts w:cs="B Zar"/>
                          <w:color w:val="FF0000"/>
                          <w:sz w:val="20"/>
                          <w:szCs w:val="20"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 xml:space="preserve">1- پروپوزال حداکثر در 4 صفحه با فونت </w:t>
                      </w:r>
                      <w:r w:rsidRPr="001E61D8">
                        <w:rPr>
                          <w:rFonts w:cs="B Zar"/>
                          <w:color w:val="FF0000"/>
                          <w:sz w:val="20"/>
                          <w:szCs w:val="20"/>
                        </w:rPr>
                        <w:t xml:space="preserve">B </w:t>
                      </w:r>
                      <w:proofErr w:type="spellStart"/>
                      <w:r w:rsidRPr="001E61D8">
                        <w:rPr>
                          <w:rFonts w:cs="B Zar"/>
                          <w:color w:val="FF0000"/>
                          <w:sz w:val="20"/>
                          <w:szCs w:val="20"/>
                        </w:rPr>
                        <w:t>Zar</w:t>
                      </w:r>
                      <w:proofErr w:type="spellEnd"/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 xml:space="preserve"> سایز 12 (بخش</w:t>
                      </w:r>
                      <w:r w:rsidRPr="001E61D8">
                        <w:rPr>
                          <w:rFonts w:cs="B Zar"/>
                          <w:color w:val="FF0000"/>
                          <w:sz w:val="20"/>
                          <w:szCs w:val="20"/>
                          <w:rtl/>
                        </w:rPr>
                        <w:softHyphen/>
                      </w: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 xml:space="preserve">های انگلیسی با فونت </w:t>
                      </w:r>
                      <w:r w:rsidRPr="001E61D8">
                        <w:rPr>
                          <w:rFonts w:cs="B Zar"/>
                          <w:color w:val="FF0000"/>
                          <w:sz w:val="20"/>
                          <w:szCs w:val="20"/>
                        </w:rPr>
                        <w:t>Times New Roman 10</w:t>
                      </w: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) و فاصله خطوط یک تکمیل شود.</w:t>
                      </w:r>
                    </w:p>
                    <w:p w14:paraId="51FD2E5D" w14:textId="77777777" w:rsidR="001E61D8" w:rsidRPr="001E61D8" w:rsidRDefault="001E61D8" w:rsidP="001E61D8">
                      <w:pPr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2- اعداد انگلیسی در متن فارسی به</w:t>
                      </w:r>
                      <w:r w:rsidRPr="001E61D8">
                        <w:rPr>
                          <w:rFonts w:cs="B Zar"/>
                          <w:color w:val="FF0000"/>
                          <w:sz w:val="20"/>
                          <w:szCs w:val="20"/>
                          <w:rtl/>
                        </w:rPr>
                        <w:softHyphen/>
                      </w: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کار برده نشود.</w:t>
                      </w:r>
                    </w:p>
                    <w:p w14:paraId="78E87522" w14:textId="77777777" w:rsidR="001E61D8" w:rsidRPr="001E61D8" w:rsidRDefault="001E61D8" w:rsidP="001E61D8">
                      <w:pPr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 xml:space="preserve">3- از هر گونه تغییرات در فرم جداً خودداری شود. </w:t>
                      </w:r>
                    </w:p>
                    <w:p w14:paraId="08E280E8" w14:textId="77777777" w:rsidR="001E61D8" w:rsidRPr="001E61D8" w:rsidRDefault="001E61D8" w:rsidP="001E61D8">
                      <w:pPr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4- در صورت ضرورت شکل</w:t>
                      </w:r>
                      <w:r w:rsidRPr="001E61D8">
                        <w:rPr>
                          <w:rFonts w:cs="B Zar"/>
                          <w:color w:val="FF0000"/>
                          <w:sz w:val="20"/>
                          <w:szCs w:val="20"/>
                          <w:rtl/>
                        </w:rPr>
                        <w:softHyphen/>
                      </w: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ها در پیوست آورده شود.</w:t>
                      </w:r>
                    </w:p>
                    <w:p w14:paraId="7477F8F4" w14:textId="77777777" w:rsidR="001E61D8" w:rsidRPr="001E61D8" w:rsidRDefault="001E61D8" w:rsidP="001E61D8">
                      <w:pPr>
                        <w:pStyle w:val="NormalWeb"/>
                        <w:bidi/>
                        <w:spacing w:before="0" w:beforeAutospacing="0" w:after="0" w:afterAutospacing="0" w:line="240" w:lineRule="auto"/>
                        <w:rPr>
                          <w:rFonts w:cs="B Zar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 xml:space="preserve">5- پس از تصویب نهایی پروپوزال در جلسه شورای تحصیلات تکمیلی نسبت به ثبت پیشنهاده (پروپوزال) در پایگاه </w:t>
                      </w:r>
                      <w:hyperlink r:id="rId9" w:history="1">
                        <w:r w:rsidRPr="001E61D8">
                          <w:rPr>
                            <w:rStyle w:val="Hyperlink"/>
                            <w:rFonts w:ascii="Times New Roman" w:hAnsi="Times New Roman" w:cs="B Zar"/>
                            <w:sz w:val="20"/>
                            <w:szCs w:val="20"/>
                          </w:rPr>
                          <w:t>http://thesis.irandoc.ac.ir</w:t>
                        </w:r>
                      </w:hyperlink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 xml:space="preserve"> اقدام و کد رهگیری درج گردد.</w:t>
                      </w:r>
                    </w:p>
                    <w:p w14:paraId="39969D14" w14:textId="77777777" w:rsidR="001E61D8" w:rsidRPr="001E61D8" w:rsidRDefault="001E61D8" w:rsidP="001E61D8">
                      <w:pPr>
                        <w:pStyle w:val="NormalWeb"/>
                        <w:bidi/>
                        <w:spacing w:before="0" w:beforeAutospacing="0" w:after="0" w:afterAutospacing="0" w:line="240" w:lineRule="auto"/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6- تطابق کامل عنوان فارسی و انگلیسی رعایت شود.</w:t>
                      </w:r>
                    </w:p>
                    <w:p w14:paraId="6214EC98" w14:textId="77777777" w:rsidR="001E61D8" w:rsidRPr="001E61D8" w:rsidRDefault="001E61D8" w:rsidP="001E61D8">
                      <w:pPr>
                        <w:pStyle w:val="NormalWeb"/>
                        <w:bidi/>
                        <w:spacing w:before="0" w:beforeAutospacing="0" w:after="0" w:afterAutospacing="0" w:line="240" w:lineRule="auto"/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7- مدت اجرا معقول در نظر گرفته شود و با جدول زمانبندی مطابقت داشته باشد.</w:t>
                      </w:r>
                    </w:p>
                    <w:p w14:paraId="57C56560" w14:textId="77777777" w:rsidR="001E61D8" w:rsidRPr="001E61D8" w:rsidRDefault="001E61D8" w:rsidP="001E61D8">
                      <w:pPr>
                        <w:pStyle w:val="NormalWeb"/>
                        <w:bidi/>
                        <w:spacing w:after="0" w:line="240" w:lineRule="auto"/>
                        <w:rPr>
                          <w:rFonts w:cs="B Zar"/>
                          <w:color w:val="FF0000"/>
                          <w:sz w:val="20"/>
                          <w:szCs w:val="20"/>
                        </w:rPr>
                      </w:pPr>
                      <w:r w:rsidRPr="001E61D8">
                        <w:rPr>
                          <w:rFonts w:cs="B Zar" w:hint="cs"/>
                          <w:color w:val="FF0000"/>
                          <w:sz w:val="20"/>
                          <w:szCs w:val="20"/>
                          <w:rtl/>
                        </w:rPr>
                        <w:t>8- پس از تکمیل فرم و هنگام پرینت این کادر حذف شود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E1F91" w:rsidRPr="00481777" w:rsidSect="003D312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Page"/>
      </w:footnotePr>
      <w:pgSz w:w="11906" w:h="16838" w:code="9"/>
      <w:pgMar w:top="1134" w:right="1418" w:bottom="1134" w:left="737" w:header="720" w:footer="7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7FD53" w14:textId="77777777" w:rsidR="009E105B" w:rsidRDefault="009E105B">
      <w:r>
        <w:separator/>
      </w:r>
    </w:p>
  </w:endnote>
  <w:endnote w:type="continuationSeparator" w:id="0">
    <w:p w14:paraId="599AAEA9" w14:textId="77777777" w:rsidR="009E105B" w:rsidRDefault="009E1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IPT.Jadid">
    <w:panose1 w:val="00000700000000000000"/>
    <w:charset w:val="02"/>
    <w:family w:val="auto"/>
    <w:pitch w:val="variable"/>
    <w:sig w:usb0="00000000" w:usb1="10000000" w:usb2="00000000" w:usb3="00000000" w:csb0="80000000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Arabic Style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94DD5" w14:textId="77777777" w:rsidR="00147166" w:rsidRDefault="00147166" w:rsidP="0000355F">
    <w:pPr>
      <w:pStyle w:val="Footer"/>
      <w:framePr w:wrap="around" w:vAnchor="text" w:hAnchor="text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A3BC6E9" w14:textId="77777777" w:rsidR="00147166" w:rsidRDefault="00147166">
    <w:pPr>
      <w:pStyle w:val="Footer"/>
      <w:ind w:right="360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C3A29" w14:textId="77777777" w:rsidR="00147166" w:rsidRPr="00F25EFF" w:rsidRDefault="00147166" w:rsidP="00F127CA">
    <w:pPr>
      <w:pStyle w:val="Footer"/>
      <w:jc w:val="right"/>
      <w:rPr>
        <w:rFonts w:cs="B Traffic"/>
        <w:b/>
        <w:bCs/>
        <w:sz w:val="16"/>
        <w:szCs w:val="16"/>
      </w:rPr>
    </w:pPr>
    <w:r w:rsidRPr="00F25EFF">
      <w:rPr>
        <w:rFonts w:cs="B Traffic"/>
        <w:b/>
        <w:bCs/>
        <w:sz w:val="16"/>
        <w:szCs w:val="16"/>
      </w:rPr>
      <w:fldChar w:fldCharType="begin"/>
    </w:r>
    <w:r w:rsidRPr="00F25EFF">
      <w:rPr>
        <w:rFonts w:cs="B Traffic"/>
        <w:b/>
        <w:bCs/>
        <w:sz w:val="16"/>
        <w:szCs w:val="16"/>
      </w:rPr>
      <w:instrText xml:space="preserve"> PAGE   \* MERGEFORMAT </w:instrText>
    </w:r>
    <w:r w:rsidRPr="00F25EFF">
      <w:rPr>
        <w:rFonts w:cs="B Traffic"/>
        <w:b/>
        <w:bCs/>
        <w:sz w:val="16"/>
        <w:szCs w:val="16"/>
      </w:rPr>
      <w:fldChar w:fldCharType="separate"/>
    </w:r>
    <w:r>
      <w:rPr>
        <w:rFonts w:cs="B Traffic"/>
        <w:b/>
        <w:bCs/>
        <w:noProof/>
        <w:sz w:val="16"/>
        <w:szCs w:val="16"/>
        <w:rtl/>
      </w:rPr>
      <w:t>6</w:t>
    </w:r>
    <w:r w:rsidRPr="00F25EFF">
      <w:rPr>
        <w:rFonts w:cs="B Traffic"/>
        <w:b/>
        <w:bCs/>
        <w:sz w:val="16"/>
        <w:szCs w:val="16"/>
      </w:rPr>
      <w:fldChar w:fldCharType="end"/>
    </w:r>
    <w:r w:rsidRPr="00F25EFF">
      <w:rPr>
        <w:rFonts w:cs="B Traffic" w:hint="cs"/>
        <w:b/>
        <w:bCs/>
        <w:sz w:val="16"/>
        <w:szCs w:val="16"/>
        <w:rtl/>
      </w:rPr>
      <w:t xml:space="preserve"> </w:t>
    </w:r>
    <w:r>
      <w:rPr>
        <w:rFonts w:cs="B Traffic" w:hint="cs"/>
        <w:b/>
        <w:bCs/>
        <w:sz w:val="16"/>
        <w:szCs w:val="16"/>
        <w:rtl/>
      </w:rPr>
      <w:t xml:space="preserve">       </w:t>
    </w:r>
    <w:r w:rsidRPr="00F25EFF">
      <w:rPr>
        <w:rFonts w:cs="B Traffic" w:hint="cs"/>
        <w:b/>
        <w:bCs/>
        <w:sz w:val="16"/>
        <w:szCs w:val="16"/>
        <w:rtl/>
      </w:rPr>
      <w:t xml:space="preserve">از </w:t>
    </w:r>
    <w:r>
      <w:rPr>
        <w:rFonts w:cs="B Traffic" w:hint="cs"/>
        <w:b/>
        <w:bCs/>
        <w:sz w:val="16"/>
        <w:szCs w:val="16"/>
        <w:rtl/>
      </w:rPr>
      <w:t xml:space="preserve">      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D7592" w14:textId="77777777" w:rsidR="000C7574" w:rsidRDefault="000C7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0BDADD" w14:textId="77777777" w:rsidR="009E105B" w:rsidRDefault="009E105B">
      <w:r>
        <w:separator/>
      </w:r>
    </w:p>
  </w:footnote>
  <w:footnote w:type="continuationSeparator" w:id="0">
    <w:p w14:paraId="6E005460" w14:textId="77777777" w:rsidR="009E105B" w:rsidRDefault="009E1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716CA" w14:textId="6553DD8C" w:rsidR="000C7574" w:rsidRDefault="009E105B">
    <w:pPr>
      <w:pStyle w:val="Header"/>
    </w:pPr>
    <w:r>
      <w:rPr>
        <w:noProof/>
      </w:rPr>
      <w:pict w14:anchorId="18F0B4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069296" o:spid="_x0000_s2050" type="#_x0000_t136" style="position:absolute;left:0;text-align:left;margin-left:0;margin-top:0;width:630.1pt;height:5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tr&quot;;font-size:1pt" string="مدیریت تحصیلات تکمیلی دانشگاه بوعلی سینا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5CFF6" w14:textId="5ECBACAE" w:rsidR="00147166" w:rsidRPr="0076706B" w:rsidRDefault="009E105B" w:rsidP="00F25EFF">
    <w:pPr>
      <w:tabs>
        <w:tab w:val="right" w:pos="-427"/>
        <w:tab w:val="left" w:pos="2513"/>
        <w:tab w:val="right" w:pos="2555"/>
        <w:tab w:val="center" w:pos="3158"/>
        <w:tab w:val="center" w:pos="4819"/>
      </w:tabs>
      <w:ind w:left="-427"/>
      <w:outlineLvl w:val="0"/>
      <w:rPr>
        <w:rFonts w:cs="B Arabic Style"/>
        <w:b/>
        <w:bCs/>
        <w:rtl/>
      </w:rPr>
    </w:pPr>
    <w:r>
      <w:rPr>
        <w:noProof/>
        <w:rtl/>
      </w:rPr>
      <w:pict w14:anchorId="4C61CB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069297" o:spid="_x0000_s2051" type="#_x0000_t136" style="position:absolute;left:0;text-align:left;margin-left:0;margin-top:0;width:630.1pt;height:5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tr&quot;;font-size:1pt" string="مدیریت تحصیلات تکمیلی دانشگاه بوعلی سینا"/>
          <w10:wrap anchorx="margin" anchory="margin"/>
        </v:shape>
      </w:pict>
    </w:r>
    <w:r w:rsidR="009533EE" w:rsidRPr="0076706B">
      <w:rPr>
        <w:b/>
        <w:bCs/>
        <w:noProof/>
      </w:rPr>
      <w:drawing>
        <wp:inline distT="0" distB="0" distL="0" distR="0" wp14:anchorId="3508E9E3" wp14:editId="20FD1C16">
          <wp:extent cx="477520" cy="777875"/>
          <wp:effectExtent l="0" t="0" r="0" b="3175"/>
          <wp:docPr id="8" name="Picture 8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477520" cy="777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533EE">
      <w:rPr>
        <w:rFonts w:cs="B Arabic Style"/>
        <w:b/>
        <w:bCs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4CF99" w14:textId="7A5F835E" w:rsidR="000C7574" w:rsidRDefault="009E105B">
    <w:pPr>
      <w:pStyle w:val="Header"/>
    </w:pPr>
    <w:r>
      <w:rPr>
        <w:noProof/>
      </w:rPr>
      <w:pict w14:anchorId="676720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069295" o:spid="_x0000_s2049" type="#_x0000_t136" style="position:absolute;left:0;text-align:left;margin-left:0;margin-top:0;width:630.1pt;height:5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tr&quot;;font-size:1pt" string="مدیریت تحصیلات تکمیلی دانشگاه بوعلی سینا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F4BC3"/>
    <w:multiLevelType w:val="hybridMultilevel"/>
    <w:tmpl w:val="F88A775A"/>
    <w:lvl w:ilvl="0" w:tplc="BF0CA986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1" w15:restartNumberingAfterBreak="0">
    <w:nsid w:val="07585A21"/>
    <w:multiLevelType w:val="hybridMultilevel"/>
    <w:tmpl w:val="F24280BE"/>
    <w:lvl w:ilvl="0" w:tplc="C48E03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7B"/>
    <w:multiLevelType w:val="singleLevel"/>
    <w:tmpl w:val="BFFA7A6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3" w15:restartNumberingAfterBreak="0">
    <w:nsid w:val="0B295FA2"/>
    <w:multiLevelType w:val="hybridMultilevel"/>
    <w:tmpl w:val="8CA2AD62"/>
    <w:lvl w:ilvl="0" w:tplc="13F2A92C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E2D0F92"/>
    <w:multiLevelType w:val="hybridMultilevel"/>
    <w:tmpl w:val="D52ED654"/>
    <w:lvl w:ilvl="0" w:tplc="AA6219F2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E2B52"/>
    <w:multiLevelType w:val="hybridMultilevel"/>
    <w:tmpl w:val="77B83174"/>
    <w:lvl w:ilvl="0" w:tplc="5D9A49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3249C"/>
    <w:multiLevelType w:val="hybridMultilevel"/>
    <w:tmpl w:val="BCA0D11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9548F1"/>
    <w:multiLevelType w:val="hybridMultilevel"/>
    <w:tmpl w:val="5BB0CE92"/>
    <w:lvl w:ilvl="0" w:tplc="3BC8C4CC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8" w15:restartNumberingAfterBreak="0">
    <w:nsid w:val="16475B24"/>
    <w:multiLevelType w:val="hybridMultilevel"/>
    <w:tmpl w:val="3E8E2EC4"/>
    <w:lvl w:ilvl="0" w:tplc="D0F28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C670C"/>
    <w:multiLevelType w:val="hybridMultilevel"/>
    <w:tmpl w:val="3F004DAA"/>
    <w:lvl w:ilvl="0" w:tplc="ECE23804">
      <w:start w:val="1"/>
      <w:numFmt w:val="decimal"/>
      <w:lvlText w:val="%1-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232B6C1B"/>
    <w:multiLevelType w:val="hybridMultilevel"/>
    <w:tmpl w:val="21949420"/>
    <w:lvl w:ilvl="0" w:tplc="0384380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F7863"/>
    <w:multiLevelType w:val="singleLevel"/>
    <w:tmpl w:val="91642402"/>
    <w:lvl w:ilvl="0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sz w:val="24"/>
      </w:rPr>
    </w:lvl>
  </w:abstractNum>
  <w:abstractNum w:abstractNumId="12" w15:restartNumberingAfterBreak="0">
    <w:nsid w:val="2BBC7FED"/>
    <w:multiLevelType w:val="hybridMultilevel"/>
    <w:tmpl w:val="5AA85FC0"/>
    <w:lvl w:ilvl="0" w:tplc="8E5A9ED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24A3F"/>
    <w:multiLevelType w:val="hybridMultilevel"/>
    <w:tmpl w:val="8A58BD92"/>
    <w:lvl w:ilvl="0" w:tplc="694E49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82BF6"/>
    <w:multiLevelType w:val="hybridMultilevel"/>
    <w:tmpl w:val="776A9F90"/>
    <w:lvl w:ilvl="0" w:tplc="684EE68E">
      <w:start w:val="5"/>
      <w:numFmt w:val="decimal"/>
      <w:lvlText w:val="%1-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5" w15:restartNumberingAfterBreak="0">
    <w:nsid w:val="355246F5"/>
    <w:multiLevelType w:val="hybridMultilevel"/>
    <w:tmpl w:val="BCA4802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16" w15:restartNumberingAfterBreak="0">
    <w:nsid w:val="35912A91"/>
    <w:multiLevelType w:val="hybridMultilevel"/>
    <w:tmpl w:val="E922751E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17" w15:restartNumberingAfterBreak="0">
    <w:nsid w:val="35BA59BF"/>
    <w:multiLevelType w:val="hybridMultilevel"/>
    <w:tmpl w:val="DAF68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383A6D"/>
    <w:multiLevelType w:val="hybridMultilevel"/>
    <w:tmpl w:val="40F460C6"/>
    <w:lvl w:ilvl="0" w:tplc="1326F59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53234"/>
    <w:multiLevelType w:val="hybridMultilevel"/>
    <w:tmpl w:val="AFD28AB2"/>
    <w:lvl w:ilvl="0" w:tplc="5D3A186A">
      <w:start w:val="11"/>
      <w:numFmt w:val="decimal"/>
      <w:lvlText w:val="%1"/>
      <w:lvlJc w:val="left"/>
      <w:pPr>
        <w:ind w:left="644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0787D74"/>
    <w:multiLevelType w:val="hybridMultilevel"/>
    <w:tmpl w:val="524EE28C"/>
    <w:lvl w:ilvl="0" w:tplc="D8E2EC6A">
      <w:start w:val="1"/>
      <w:numFmt w:val="decimal"/>
      <w:lvlText w:val="%1-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1" w15:restartNumberingAfterBreak="0">
    <w:nsid w:val="4572618E"/>
    <w:multiLevelType w:val="hybridMultilevel"/>
    <w:tmpl w:val="986AAB3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22" w15:restartNumberingAfterBreak="0">
    <w:nsid w:val="47072417"/>
    <w:multiLevelType w:val="hybridMultilevel"/>
    <w:tmpl w:val="C7382644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3" w15:restartNumberingAfterBreak="0">
    <w:nsid w:val="474E34E5"/>
    <w:multiLevelType w:val="multilevel"/>
    <w:tmpl w:val="E922751E"/>
    <w:lvl w:ilvl="0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24" w15:restartNumberingAfterBreak="0">
    <w:nsid w:val="4BD86147"/>
    <w:multiLevelType w:val="hybridMultilevel"/>
    <w:tmpl w:val="395A79DE"/>
    <w:lvl w:ilvl="0" w:tplc="46E6771E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093E97"/>
    <w:multiLevelType w:val="hybridMultilevel"/>
    <w:tmpl w:val="E940F22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6" w15:restartNumberingAfterBreak="0">
    <w:nsid w:val="4FB465DB"/>
    <w:multiLevelType w:val="hybridMultilevel"/>
    <w:tmpl w:val="516AA368"/>
    <w:lvl w:ilvl="0" w:tplc="CF0A363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CBF4BE7"/>
    <w:multiLevelType w:val="hybridMultilevel"/>
    <w:tmpl w:val="6AAA64EA"/>
    <w:lvl w:ilvl="0" w:tplc="1C7E6B22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464FF1"/>
    <w:multiLevelType w:val="hybridMultilevel"/>
    <w:tmpl w:val="4E903BC2"/>
    <w:lvl w:ilvl="0" w:tplc="7CA42426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9" w15:restartNumberingAfterBreak="0">
    <w:nsid w:val="5FF21B77"/>
    <w:multiLevelType w:val="hybridMultilevel"/>
    <w:tmpl w:val="AABEA832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1595F7D"/>
    <w:multiLevelType w:val="multilevel"/>
    <w:tmpl w:val="495A6D7E"/>
    <w:lvl w:ilvl="0">
      <w:start w:val="1"/>
      <w:numFmt w:val="bullet"/>
      <w:lvlText w:val=""/>
      <w:lvlJc w:val="left"/>
      <w:pPr>
        <w:tabs>
          <w:tab w:val="num" w:pos="790"/>
        </w:tabs>
        <w:ind w:left="79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31" w15:restartNumberingAfterBreak="0">
    <w:nsid w:val="63980049"/>
    <w:multiLevelType w:val="hybridMultilevel"/>
    <w:tmpl w:val="D5BC4834"/>
    <w:lvl w:ilvl="0" w:tplc="4EB03A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795115"/>
    <w:multiLevelType w:val="hybridMultilevel"/>
    <w:tmpl w:val="AD922A98"/>
    <w:lvl w:ilvl="0" w:tplc="D2E660E6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66004F2E"/>
    <w:multiLevelType w:val="hybridMultilevel"/>
    <w:tmpl w:val="A4F85D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024E73"/>
    <w:multiLevelType w:val="hybridMultilevel"/>
    <w:tmpl w:val="F86A918E"/>
    <w:lvl w:ilvl="0" w:tplc="0F9C4956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4056C"/>
    <w:multiLevelType w:val="hybridMultilevel"/>
    <w:tmpl w:val="4BF42260"/>
    <w:lvl w:ilvl="0" w:tplc="B6E62CE8">
      <w:start w:val="1"/>
      <w:numFmt w:val="decimal"/>
      <w:lvlText w:val="%1-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6515115"/>
    <w:multiLevelType w:val="hybridMultilevel"/>
    <w:tmpl w:val="241EEA0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92569B"/>
    <w:multiLevelType w:val="hybridMultilevel"/>
    <w:tmpl w:val="CC4E7EA6"/>
    <w:lvl w:ilvl="0" w:tplc="428C4EF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A869B4"/>
    <w:multiLevelType w:val="hybridMultilevel"/>
    <w:tmpl w:val="785CC7F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E8C02C7"/>
    <w:multiLevelType w:val="hybridMultilevel"/>
    <w:tmpl w:val="8FF8AD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15"/>
  </w:num>
  <w:num w:numId="4">
    <w:abstractNumId w:val="21"/>
  </w:num>
  <w:num w:numId="5">
    <w:abstractNumId w:val="16"/>
  </w:num>
  <w:num w:numId="6">
    <w:abstractNumId w:val="30"/>
  </w:num>
  <w:num w:numId="7">
    <w:abstractNumId w:val="23"/>
  </w:num>
  <w:num w:numId="8">
    <w:abstractNumId w:val="6"/>
  </w:num>
  <w:num w:numId="9">
    <w:abstractNumId w:val="36"/>
  </w:num>
  <w:num w:numId="10">
    <w:abstractNumId w:val="39"/>
  </w:num>
  <w:num w:numId="11">
    <w:abstractNumId w:val="38"/>
  </w:num>
  <w:num w:numId="12">
    <w:abstractNumId w:val="2"/>
  </w:num>
  <w:num w:numId="13">
    <w:abstractNumId w:val="11"/>
  </w:num>
  <w:num w:numId="14">
    <w:abstractNumId w:val="24"/>
  </w:num>
  <w:num w:numId="15">
    <w:abstractNumId w:val="27"/>
  </w:num>
  <w:num w:numId="16">
    <w:abstractNumId w:val="14"/>
  </w:num>
  <w:num w:numId="17">
    <w:abstractNumId w:val="37"/>
  </w:num>
  <w:num w:numId="18">
    <w:abstractNumId w:val="20"/>
  </w:num>
  <w:num w:numId="19">
    <w:abstractNumId w:val="33"/>
  </w:num>
  <w:num w:numId="20">
    <w:abstractNumId w:val="12"/>
  </w:num>
  <w:num w:numId="21">
    <w:abstractNumId w:val="10"/>
  </w:num>
  <w:num w:numId="22">
    <w:abstractNumId w:val="26"/>
  </w:num>
  <w:num w:numId="23">
    <w:abstractNumId w:val="19"/>
  </w:num>
  <w:num w:numId="24">
    <w:abstractNumId w:val="28"/>
  </w:num>
  <w:num w:numId="25">
    <w:abstractNumId w:val="0"/>
  </w:num>
  <w:num w:numId="26">
    <w:abstractNumId w:val="7"/>
  </w:num>
  <w:num w:numId="27">
    <w:abstractNumId w:val="32"/>
  </w:num>
  <w:num w:numId="28">
    <w:abstractNumId w:val="3"/>
  </w:num>
  <w:num w:numId="29">
    <w:abstractNumId w:val="1"/>
  </w:num>
  <w:num w:numId="30">
    <w:abstractNumId w:val="35"/>
  </w:num>
  <w:num w:numId="31">
    <w:abstractNumId w:val="13"/>
  </w:num>
  <w:num w:numId="32">
    <w:abstractNumId w:val="31"/>
  </w:num>
  <w:num w:numId="33">
    <w:abstractNumId w:val="34"/>
  </w:num>
  <w:num w:numId="34">
    <w:abstractNumId w:val="5"/>
  </w:num>
  <w:num w:numId="35">
    <w:abstractNumId w:val="4"/>
  </w:num>
  <w:num w:numId="36">
    <w:abstractNumId w:val="8"/>
  </w:num>
  <w:num w:numId="37">
    <w:abstractNumId w:val="9"/>
  </w:num>
  <w:num w:numId="38">
    <w:abstractNumId w:val="29"/>
  </w:num>
  <w:num w:numId="39">
    <w:abstractNumId w:val="17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itle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zM2sDCyMDQzMDBQ0lEKTi0uzszPAykwrAUAnj4JbCwAAAA="/>
  </w:docVars>
  <w:rsids>
    <w:rsidRoot w:val="00A60CA8"/>
    <w:rsid w:val="000000D9"/>
    <w:rsid w:val="000023FC"/>
    <w:rsid w:val="000027AB"/>
    <w:rsid w:val="0000355F"/>
    <w:rsid w:val="000050D6"/>
    <w:rsid w:val="0000642F"/>
    <w:rsid w:val="000127E8"/>
    <w:rsid w:val="00012C79"/>
    <w:rsid w:val="00013A9D"/>
    <w:rsid w:val="00013CAF"/>
    <w:rsid w:val="00013D9A"/>
    <w:rsid w:val="00013F8E"/>
    <w:rsid w:val="00014F97"/>
    <w:rsid w:val="00015038"/>
    <w:rsid w:val="000158B2"/>
    <w:rsid w:val="000166C1"/>
    <w:rsid w:val="000206C6"/>
    <w:rsid w:val="0002103B"/>
    <w:rsid w:val="00021336"/>
    <w:rsid w:val="000221EC"/>
    <w:rsid w:val="00022B2A"/>
    <w:rsid w:val="000256E3"/>
    <w:rsid w:val="00025764"/>
    <w:rsid w:val="00025CB9"/>
    <w:rsid w:val="00026141"/>
    <w:rsid w:val="000262B4"/>
    <w:rsid w:val="000267C4"/>
    <w:rsid w:val="00030681"/>
    <w:rsid w:val="000309F7"/>
    <w:rsid w:val="0003208B"/>
    <w:rsid w:val="000321E6"/>
    <w:rsid w:val="00033098"/>
    <w:rsid w:val="00034209"/>
    <w:rsid w:val="000342C5"/>
    <w:rsid w:val="000343CF"/>
    <w:rsid w:val="0003458D"/>
    <w:rsid w:val="0003541E"/>
    <w:rsid w:val="00035AE3"/>
    <w:rsid w:val="0003637B"/>
    <w:rsid w:val="0003773C"/>
    <w:rsid w:val="0003776E"/>
    <w:rsid w:val="000379ED"/>
    <w:rsid w:val="00037F70"/>
    <w:rsid w:val="000412DB"/>
    <w:rsid w:val="0004146A"/>
    <w:rsid w:val="0004183F"/>
    <w:rsid w:val="00042435"/>
    <w:rsid w:val="0004376B"/>
    <w:rsid w:val="00044BAD"/>
    <w:rsid w:val="0004750C"/>
    <w:rsid w:val="0004799B"/>
    <w:rsid w:val="00050706"/>
    <w:rsid w:val="00051F29"/>
    <w:rsid w:val="00052097"/>
    <w:rsid w:val="0005358A"/>
    <w:rsid w:val="000537C1"/>
    <w:rsid w:val="00054540"/>
    <w:rsid w:val="0005671F"/>
    <w:rsid w:val="00056AEF"/>
    <w:rsid w:val="0005791B"/>
    <w:rsid w:val="00057CA3"/>
    <w:rsid w:val="00060A56"/>
    <w:rsid w:val="00060F6D"/>
    <w:rsid w:val="00061382"/>
    <w:rsid w:val="0006274D"/>
    <w:rsid w:val="00064817"/>
    <w:rsid w:val="00064F64"/>
    <w:rsid w:val="00066D29"/>
    <w:rsid w:val="00066E4E"/>
    <w:rsid w:val="00066E75"/>
    <w:rsid w:val="00067755"/>
    <w:rsid w:val="00067816"/>
    <w:rsid w:val="000708E7"/>
    <w:rsid w:val="0007225E"/>
    <w:rsid w:val="000727A8"/>
    <w:rsid w:val="0007285C"/>
    <w:rsid w:val="0007381D"/>
    <w:rsid w:val="000747FD"/>
    <w:rsid w:val="00074AAE"/>
    <w:rsid w:val="00074F94"/>
    <w:rsid w:val="00075B62"/>
    <w:rsid w:val="000762BF"/>
    <w:rsid w:val="00076FAE"/>
    <w:rsid w:val="000811F3"/>
    <w:rsid w:val="00081F9F"/>
    <w:rsid w:val="000822BB"/>
    <w:rsid w:val="00082C4B"/>
    <w:rsid w:val="000859DA"/>
    <w:rsid w:val="00086D92"/>
    <w:rsid w:val="00087319"/>
    <w:rsid w:val="0008774F"/>
    <w:rsid w:val="00090327"/>
    <w:rsid w:val="00090511"/>
    <w:rsid w:val="000911AD"/>
    <w:rsid w:val="00091571"/>
    <w:rsid w:val="0009181C"/>
    <w:rsid w:val="00092A38"/>
    <w:rsid w:val="00093732"/>
    <w:rsid w:val="000945BC"/>
    <w:rsid w:val="00095C28"/>
    <w:rsid w:val="0009676A"/>
    <w:rsid w:val="00097107"/>
    <w:rsid w:val="00097DDE"/>
    <w:rsid w:val="000A2340"/>
    <w:rsid w:val="000A28C9"/>
    <w:rsid w:val="000A4354"/>
    <w:rsid w:val="000A450C"/>
    <w:rsid w:val="000A5AA5"/>
    <w:rsid w:val="000A6816"/>
    <w:rsid w:val="000A72C0"/>
    <w:rsid w:val="000A7388"/>
    <w:rsid w:val="000A7895"/>
    <w:rsid w:val="000A7980"/>
    <w:rsid w:val="000B0E28"/>
    <w:rsid w:val="000B0FA0"/>
    <w:rsid w:val="000B1369"/>
    <w:rsid w:val="000B15C2"/>
    <w:rsid w:val="000B1CD9"/>
    <w:rsid w:val="000B1EC2"/>
    <w:rsid w:val="000B3418"/>
    <w:rsid w:val="000B4225"/>
    <w:rsid w:val="000B4577"/>
    <w:rsid w:val="000B5412"/>
    <w:rsid w:val="000B7B94"/>
    <w:rsid w:val="000C04F5"/>
    <w:rsid w:val="000C05EC"/>
    <w:rsid w:val="000C06E0"/>
    <w:rsid w:val="000C074D"/>
    <w:rsid w:val="000C0B58"/>
    <w:rsid w:val="000C0E03"/>
    <w:rsid w:val="000C0F94"/>
    <w:rsid w:val="000C1993"/>
    <w:rsid w:val="000C37D2"/>
    <w:rsid w:val="000C3B65"/>
    <w:rsid w:val="000C50C7"/>
    <w:rsid w:val="000C521E"/>
    <w:rsid w:val="000C52B9"/>
    <w:rsid w:val="000C55AC"/>
    <w:rsid w:val="000C6A43"/>
    <w:rsid w:val="000C6DA8"/>
    <w:rsid w:val="000C7574"/>
    <w:rsid w:val="000D0282"/>
    <w:rsid w:val="000D0467"/>
    <w:rsid w:val="000D0491"/>
    <w:rsid w:val="000D2F11"/>
    <w:rsid w:val="000D36F9"/>
    <w:rsid w:val="000D3DC7"/>
    <w:rsid w:val="000D4CFB"/>
    <w:rsid w:val="000D4EBA"/>
    <w:rsid w:val="000D5D9A"/>
    <w:rsid w:val="000D6C2D"/>
    <w:rsid w:val="000E037C"/>
    <w:rsid w:val="000E04BC"/>
    <w:rsid w:val="000E07CC"/>
    <w:rsid w:val="000E084D"/>
    <w:rsid w:val="000E08FE"/>
    <w:rsid w:val="000E3594"/>
    <w:rsid w:val="000E35DE"/>
    <w:rsid w:val="000E3E76"/>
    <w:rsid w:val="000E48F6"/>
    <w:rsid w:val="000E5B36"/>
    <w:rsid w:val="000E6FBA"/>
    <w:rsid w:val="000E77FA"/>
    <w:rsid w:val="000F002F"/>
    <w:rsid w:val="000F032C"/>
    <w:rsid w:val="000F0844"/>
    <w:rsid w:val="000F3013"/>
    <w:rsid w:val="000F3212"/>
    <w:rsid w:val="000F3387"/>
    <w:rsid w:val="000F36F7"/>
    <w:rsid w:val="000F549C"/>
    <w:rsid w:val="000F571F"/>
    <w:rsid w:val="000F64F4"/>
    <w:rsid w:val="000F657F"/>
    <w:rsid w:val="000F6F94"/>
    <w:rsid w:val="000F7334"/>
    <w:rsid w:val="000F7740"/>
    <w:rsid w:val="000F7923"/>
    <w:rsid w:val="00103135"/>
    <w:rsid w:val="0010344D"/>
    <w:rsid w:val="00104A33"/>
    <w:rsid w:val="001052DB"/>
    <w:rsid w:val="0010537E"/>
    <w:rsid w:val="00105916"/>
    <w:rsid w:val="001071C0"/>
    <w:rsid w:val="001077F9"/>
    <w:rsid w:val="00107B04"/>
    <w:rsid w:val="00110651"/>
    <w:rsid w:val="0011328B"/>
    <w:rsid w:val="00115D7D"/>
    <w:rsid w:val="00116167"/>
    <w:rsid w:val="001174AE"/>
    <w:rsid w:val="00117C12"/>
    <w:rsid w:val="0012013F"/>
    <w:rsid w:val="001221EE"/>
    <w:rsid w:val="00122960"/>
    <w:rsid w:val="00123BA9"/>
    <w:rsid w:val="00124AF6"/>
    <w:rsid w:val="00125E41"/>
    <w:rsid w:val="001260BF"/>
    <w:rsid w:val="001263F2"/>
    <w:rsid w:val="00126817"/>
    <w:rsid w:val="00131988"/>
    <w:rsid w:val="0013261E"/>
    <w:rsid w:val="0013399C"/>
    <w:rsid w:val="00134979"/>
    <w:rsid w:val="00134C2E"/>
    <w:rsid w:val="00136300"/>
    <w:rsid w:val="001365E3"/>
    <w:rsid w:val="0014031E"/>
    <w:rsid w:val="001411D1"/>
    <w:rsid w:val="00141D4A"/>
    <w:rsid w:val="00141FFA"/>
    <w:rsid w:val="001433A2"/>
    <w:rsid w:val="0014367E"/>
    <w:rsid w:val="0014385A"/>
    <w:rsid w:val="00143ECA"/>
    <w:rsid w:val="00145750"/>
    <w:rsid w:val="001461F8"/>
    <w:rsid w:val="001463EC"/>
    <w:rsid w:val="00147166"/>
    <w:rsid w:val="00150536"/>
    <w:rsid w:val="00150927"/>
    <w:rsid w:val="00150AE7"/>
    <w:rsid w:val="0015168D"/>
    <w:rsid w:val="00151BE8"/>
    <w:rsid w:val="00152BAA"/>
    <w:rsid w:val="00152E85"/>
    <w:rsid w:val="00153435"/>
    <w:rsid w:val="00153B63"/>
    <w:rsid w:val="00154A48"/>
    <w:rsid w:val="0015577F"/>
    <w:rsid w:val="00155863"/>
    <w:rsid w:val="00156A3A"/>
    <w:rsid w:val="00157687"/>
    <w:rsid w:val="00160662"/>
    <w:rsid w:val="00160D4D"/>
    <w:rsid w:val="00160ED5"/>
    <w:rsid w:val="00161E06"/>
    <w:rsid w:val="00162432"/>
    <w:rsid w:val="00162D51"/>
    <w:rsid w:val="0016389F"/>
    <w:rsid w:val="00164B1C"/>
    <w:rsid w:val="001650F2"/>
    <w:rsid w:val="0016615B"/>
    <w:rsid w:val="001669D8"/>
    <w:rsid w:val="001673AD"/>
    <w:rsid w:val="00167910"/>
    <w:rsid w:val="00167D41"/>
    <w:rsid w:val="00171D68"/>
    <w:rsid w:val="00172BAB"/>
    <w:rsid w:val="00174986"/>
    <w:rsid w:val="00174FDA"/>
    <w:rsid w:val="001758FB"/>
    <w:rsid w:val="00176696"/>
    <w:rsid w:val="00176DBB"/>
    <w:rsid w:val="00177EA1"/>
    <w:rsid w:val="00180AED"/>
    <w:rsid w:val="00182167"/>
    <w:rsid w:val="00182B1E"/>
    <w:rsid w:val="00183CB8"/>
    <w:rsid w:val="00183F70"/>
    <w:rsid w:val="001842AA"/>
    <w:rsid w:val="001844CE"/>
    <w:rsid w:val="00184A20"/>
    <w:rsid w:val="001859EF"/>
    <w:rsid w:val="00186A97"/>
    <w:rsid w:val="001876E3"/>
    <w:rsid w:val="0018796B"/>
    <w:rsid w:val="00187AFA"/>
    <w:rsid w:val="001910AB"/>
    <w:rsid w:val="00191770"/>
    <w:rsid w:val="001924F5"/>
    <w:rsid w:val="00192533"/>
    <w:rsid w:val="00192767"/>
    <w:rsid w:val="00193768"/>
    <w:rsid w:val="00195A0D"/>
    <w:rsid w:val="00196266"/>
    <w:rsid w:val="00196978"/>
    <w:rsid w:val="00197999"/>
    <w:rsid w:val="001979BF"/>
    <w:rsid w:val="00197DE0"/>
    <w:rsid w:val="001A1B63"/>
    <w:rsid w:val="001A2F56"/>
    <w:rsid w:val="001A3DCA"/>
    <w:rsid w:val="001A3FCF"/>
    <w:rsid w:val="001A4AA0"/>
    <w:rsid w:val="001A54DC"/>
    <w:rsid w:val="001A6BD6"/>
    <w:rsid w:val="001B010A"/>
    <w:rsid w:val="001B0728"/>
    <w:rsid w:val="001B14F6"/>
    <w:rsid w:val="001B2CFE"/>
    <w:rsid w:val="001B372B"/>
    <w:rsid w:val="001B4B7F"/>
    <w:rsid w:val="001B620E"/>
    <w:rsid w:val="001B680A"/>
    <w:rsid w:val="001B6CD6"/>
    <w:rsid w:val="001B70BE"/>
    <w:rsid w:val="001B717D"/>
    <w:rsid w:val="001C2443"/>
    <w:rsid w:val="001C2652"/>
    <w:rsid w:val="001C2BCF"/>
    <w:rsid w:val="001C2F63"/>
    <w:rsid w:val="001C34A6"/>
    <w:rsid w:val="001C3CC3"/>
    <w:rsid w:val="001C4896"/>
    <w:rsid w:val="001C4EAB"/>
    <w:rsid w:val="001C5718"/>
    <w:rsid w:val="001C5B7F"/>
    <w:rsid w:val="001C5E40"/>
    <w:rsid w:val="001C6780"/>
    <w:rsid w:val="001C7CBF"/>
    <w:rsid w:val="001C7DCB"/>
    <w:rsid w:val="001D00E9"/>
    <w:rsid w:val="001D0419"/>
    <w:rsid w:val="001D3C09"/>
    <w:rsid w:val="001D4292"/>
    <w:rsid w:val="001D4856"/>
    <w:rsid w:val="001D64E0"/>
    <w:rsid w:val="001D6BC0"/>
    <w:rsid w:val="001D710D"/>
    <w:rsid w:val="001E00DC"/>
    <w:rsid w:val="001E1773"/>
    <w:rsid w:val="001E2508"/>
    <w:rsid w:val="001E3991"/>
    <w:rsid w:val="001E51EF"/>
    <w:rsid w:val="001E61D8"/>
    <w:rsid w:val="001E63DC"/>
    <w:rsid w:val="001E7471"/>
    <w:rsid w:val="001E7808"/>
    <w:rsid w:val="001E7BA4"/>
    <w:rsid w:val="001E7FA6"/>
    <w:rsid w:val="001F131B"/>
    <w:rsid w:val="001F1DAA"/>
    <w:rsid w:val="001F22AB"/>
    <w:rsid w:val="001F2D77"/>
    <w:rsid w:val="001F4639"/>
    <w:rsid w:val="001F5414"/>
    <w:rsid w:val="001F705C"/>
    <w:rsid w:val="001F796C"/>
    <w:rsid w:val="0020048E"/>
    <w:rsid w:val="00201160"/>
    <w:rsid w:val="002019F8"/>
    <w:rsid w:val="00201E06"/>
    <w:rsid w:val="0020285C"/>
    <w:rsid w:val="00202D5D"/>
    <w:rsid w:val="00203BE6"/>
    <w:rsid w:val="00203C87"/>
    <w:rsid w:val="00205345"/>
    <w:rsid w:val="00205480"/>
    <w:rsid w:val="0020619E"/>
    <w:rsid w:val="002065B0"/>
    <w:rsid w:val="002069CB"/>
    <w:rsid w:val="00210ADE"/>
    <w:rsid w:val="00210C02"/>
    <w:rsid w:val="002112C7"/>
    <w:rsid w:val="002125EA"/>
    <w:rsid w:val="00213328"/>
    <w:rsid w:val="0021339A"/>
    <w:rsid w:val="00213498"/>
    <w:rsid w:val="00214F39"/>
    <w:rsid w:val="002158F9"/>
    <w:rsid w:val="00215B28"/>
    <w:rsid w:val="002161A3"/>
    <w:rsid w:val="00216467"/>
    <w:rsid w:val="002164CA"/>
    <w:rsid w:val="002171B8"/>
    <w:rsid w:val="00220066"/>
    <w:rsid w:val="00220B5A"/>
    <w:rsid w:val="00222969"/>
    <w:rsid w:val="00223FC0"/>
    <w:rsid w:val="00224658"/>
    <w:rsid w:val="002251BA"/>
    <w:rsid w:val="00225C99"/>
    <w:rsid w:val="00226D10"/>
    <w:rsid w:val="002271A2"/>
    <w:rsid w:val="00230C7F"/>
    <w:rsid w:val="00230CA2"/>
    <w:rsid w:val="00232A69"/>
    <w:rsid w:val="002332BA"/>
    <w:rsid w:val="002333E6"/>
    <w:rsid w:val="0023428C"/>
    <w:rsid w:val="00235205"/>
    <w:rsid w:val="00235C32"/>
    <w:rsid w:val="0023712B"/>
    <w:rsid w:val="0024089D"/>
    <w:rsid w:val="00240AFE"/>
    <w:rsid w:val="0024184D"/>
    <w:rsid w:val="002418E3"/>
    <w:rsid w:val="00241D3A"/>
    <w:rsid w:val="00242613"/>
    <w:rsid w:val="00243E2E"/>
    <w:rsid w:val="00243E62"/>
    <w:rsid w:val="00244613"/>
    <w:rsid w:val="00245409"/>
    <w:rsid w:val="002457F7"/>
    <w:rsid w:val="00245E1B"/>
    <w:rsid w:val="00246A5D"/>
    <w:rsid w:val="00247190"/>
    <w:rsid w:val="00250274"/>
    <w:rsid w:val="00252C34"/>
    <w:rsid w:val="00254612"/>
    <w:rsid w:val="0025462D"/>
    <w:rsid w:val="002549DA"/>
    <w:rsid w:val="00256174"/>
    <w:rsid w:val="00257FFE"/>
    <w:rsid w:val="002612C6"/>
    <w:rsid w:val="0026243D"/>
    <w:rsid w:val="00262705"/>
    <w:rsid w:val="00263586"/>
    <w:rsid w:val="00265A67"/>
    <w:rsid w:val="00267433"/>
    <w:rsid w:val="00270218"/>
    <w:rsid w:val="00270361"/>
    <w:rsid w:val="0027067D"/>
    <w:rsid w:val="002724D8"/>
    <w:rsid w:val="00272B9C"/>
    <w:rsid w:val="00272FFB"/>
    <w:rsid w:val="00273100"/>
    <w:rsid w:val="00273346"/>
    <w:rsid w:val="00273BB3"/>
    <w:rsid w:val="00274A34"/>
    <w:rsid w:val="00275164"/>
    <w:rsid w:val="00275DDF"/>
    <w:rsid w:val="002801F1"/>
    <w:rsid w:val="00280CE5"/>
    <w:rsid w:val="00281B4D"/>
    <w:rsid w:val="00283086"/>
    <w:rsid w:val="00283B23"/>
    <w:rsid w:val="00283B97"/>
    <w:rsid w:val="002858F0"/>
    <w:rsid w:val="00287F9E"/>
    <w:rsid w:val="00292414"/>
    <w:rsid w:val="00292475"/>
    <w:rsid w:val="00292A64"/>
    <w:rsid w:val="002942A2"/>
    <w:rsid w:val="0029538A"/>
    <w:rsid w:val="00295CE0"/>
    <w:rsid w:val="00296260"/>
    <w:rsid w:val="002963F7"/>
    <w:rsid w:val="00297401"/>
    <w:rsid w:val="00297C8A"/>
    <w:rsid w:val="002A09A4"/>
    <w:rsid w:val="002A0F98"/>
    <w:rsid w:val="002A10FA"/>
    <w:rsid w:val="002A1FAB"/>
    <w:rsid w:val="002A3D53"/>
    <w:rsid w:val="002A3E82"/>
    <w:rsid w:val="002A4A71"/>
    <w:rsid w:val="002A4E36"/>
    <w:rsid w:val="002A56A4"/>
    <w:rsid w:val="002A67F7"/>
    <w:rsid w:val="002A6998"/>
    <w:rsid w:val="002A7681"/>
    <w:rsid w:val="002A7807"/>
    <w:rsid w:val="002B35E5"/>
    <w:rsid w:val="002B38CB"/>
    <w:rsid w:val="002B3AED"/>
    <w:rsid w:val="002B3E46"/>
    <w:rsid w:val="002B4AF3"/>
    <w:rsid w:val="002B4BE3"/>
    <w:rsid w:val="002B4DE3"/>
    <w:rsid w:val="002B69CF"/>
    <w:rsid w:val="002B7390"/>
    <w:rsid w:val="002B77EE"/>
    <w:rsid w:val="002C05BD"/>
    <w:rsid w:val="002C1D95"/>
    <w:rsid w:val="002C1DE9"/>
    <w:rsid w:val="002C2083"/>
    <w:rsid w:val="002C20D0"/>
    <w:rsid w:val="002C2B9F"/>
    <w:rsid w:val="002C322D"/>
    <w:rsid w:val="002C3B33"/>
    <w:rsid w:val="002C4392"/>
    <w:rsid w:val="002C43E9"/>
    <w:rsid w:val="002C4804"/>
    <w:rsid w:val="002C6F32"/>
    <w:rsid w:val="002C716F"/>
    <w:rsid w:val="002C7987"/>
    <w:rsid w:val="002C7CEC"/>
    <w:rsid w:val="002C7E8C"/>
    <w:rsid w:val="002D06F8"/>
    <w:rsid w:val="002D1528"/>
    <w:rsid w:val="002D328B"/>
    <w:rsid w:val="002D421E"/>
    <w:rsid w:val="002D4726"/>
    <w:rsid w:val="002D499A"/>
    <w:rsid w:val="002D49CA"/>
    <w:rsid w:val="002D547E"/>
    <w:rsid w:val="002D69DD"/>
    <w:rsid w:val="002D6A24"/>
    <w:rsid w:val="002D7626"/>
    <w:rsid w:val="002D7C32"/>
    <w:rsid w:val="002E0C2D"/>
    <w:rsid w:val="002E0C3E"/>
    <w:rsid w:val="002E4919"/>
    <w:rsid w:val="002E5695"/>
    <w:rsid w:val="002E64E3"/>
    <w:rsid w:val="002E7EE3"/>
    <w:rsid w:val="002F01DD"/>
    <w:rsid w:val="002F0F9F"/>
    <w:rsid w:val="002F12C2"/>
    <w:rsid w:val="002F1BC6"/>
    <w:rsid w:val="002F2BF0"/>
    <w:rsid w:val="002F3113"/>
    <w:rsid w:val="002F58E5"/>
    <w:rsid w:val="002F6BB5"/>
    <w:rsid w:val="002F765C"/>
    <w:rsid w:val="002F7724"/>
    <w:rsid w:val="003009E6"/>
    <w:rsid w:val="00301176"/>
    <w:rsid w:val="003016E6"/>
    <w:rsid w:val="00302865"/>
    <w:rsid w:val="003031AE"/>
    <w:rsid w:val="00303558"/>
    <w:rsid w:val="00303AD3"/>
    <w:rsid w:val="00303ECF"/>
    <w:rsid w:val="003064D1"/>
    <w:rsid w:val="003067B9"/>
    <w:rsid w:val="00306D7F"/>
    <w:rsid w:val="003073EC"/>
    <w:rsid w:val="003104ED"/>
    <w:rsid w:val="003120B9"/>
    <w:rsid w:val="00314CC0"/>
    <w:rsid w:val="00315836"/>
    <w:rsid w:val="00315ECB"/>
    <w:rsid w:val="003161C5"/>
    <w:rsid w:val="00317238"/>
    <w:rsid w:val="003204BC"/>
    <w:rsid w:val="003209EB"/>
    <w:rsid w:val="0032196C"/>
    <w:rsid w:val="00321A4C"/>
    <w:rsid w:val="00321B5A"/>
    <w:rsid w:val="00321E13"/>
    <w:rsid w:val="0032451B"/>
    <w:rsid w:val="003254D3"/>
    <w:rsid w:val="003259AA"/>
    <w:rsid w:val="003269AE"/>
    <w:rsid w:val="00327052"/>
    <w:rsid w:val="0032762C"/>
    <w:rsid w:val="003300FF"/>
    <w:rsid w:val="0033025D"/>
    <w:rsid w:val="0033146D"/>
    <w:rsid w:val="0033281A"/>
    <w:rsid w:val="00334690"/>
    <w:rsid w:val="00334BFB"/>
    <w:rsid w:val="00337881"/>
    <w:rsid w:val="00337BE5"/>
    <w:rsid w:val="00340255"/>
    <w:rsid w:val="0034095F"/>
    <w:rsid w:val="00341F6F"/>
    <w:rsid w:val="003425A0"/>
    <w:rsid w:val="00342650"/>
    <w:rsid w:val="0034287A"/>
    <w:rsid w:val="00342B41"/>
    <w:rsid w:val="00343347"/>
    <w:rsid w:val="003434E3"/>
    <w:rsid w:val="003438BD"/>
    <w:rsid w:val="00343B47"/>
    <w:rsid w:val="00343F29"/>
    <w:rsid w:val="0034422B"/>
    <w:rsid w:val="00344598"/>
    <w:rsid w:val="00344EA3"/>
    <w:rsid w:val="00346E45"/>
    <w:rsid w:val="0035182D"/>
    <w:rsid w:val="003526B7"/>
    <w:rsid w:val="00353A27"/>
    <w:rsid w:val="003543F3"/>
    <w:rsid w:val="0035648D"/>
    <w:rsid w:val="00356BC3"/>
    <w:rsid w:val="003607A9"/>
    <w:rsid w:val="00360A88"/>
    <w:rsid w:val="003613EC"/>
    <w:rsid w:val="00362FD6"/>
    <w:rsid w:val="0036344A"/>
    <w:rsid w:val="0036395E"/>
    <w:rsid w:val="003640E6"/>
    <w:rsid w:val="003646A2"/>
    <w:rsid w:val="00364899"/>
    <w:rsid w:val="003653E4"/>
    <w:rsid w:val="00366AAF"/>
    <w:rsid w:val="00367C70"/>
    <w:rsid w:val="003707C0"/>
    <w:rsid w:val="00370C5D"/>
    <w:rsid w:val="003726F7"/>
    <w:rsid w:val="00373883"/>
    <w:rsid w:val="0037450D"/>
    <w:rsid w:val="00374D59"/>
    <w:rsid w:val="003760FB"/>
    <w:rsid w:val="00377658"/>
    <w:rsid w:val="00377AF7"/>
    <w:rsid w:val="00382A7D"/>
    <w:rsid w:val="00383DAC"/>
    <w:rsid w:val="00385008"/>
    <w:rsid w:val="00385AFF"/>
    <w:rsid w:val="00386E4F"/>
    <w:rsid w:val="0038758C"/>
    <w:rsid w:val="00387DE6"/>
    <w:rsid w:val="00387E15"/>
    <w:rsid w:val="00393D26"/>
    <w:rsid w:val="00394A43"/>
    <w:rsid w:val="0039634D"/>
    <w:rsid w:val="003967FE"/>
    <w:rsid w:val="003A16BA"/>
    <w:rsid w:val="003A170E"/>
    <w:rsid w:val="003A450D"/>
    <w:rsid w:val="003A540F"/>
    <w:rsid w:val="003A5682"/>
    <w:rsid w:val="003A5DC2"/>
    <w:rsid w:val="003A7302"/>
    <w:rsid w:val="003B02AD"/>
    <w:rsid w:val="003B182B"/>
    <w:rsid w:val="003B2626"/>
    <w:rsid w:val="003B2AE4"/>
    <w:rsid w:val="003B3929"/>
    <w:rsid w:val="003B3F9C"/>
    <w:rsid w:val="003B4057"/>
    <w:rsid w:val="003B4D26"/>
    <w:rsid w:val="003B64B2"/>
    <w:rsid w:val="003B6641"/>
    <w:rsid w:val="003B6D18"/>
    <w:rsid w:val="003B6E39"/>
    <w:rsid w:val="003C277C"/>
    <w:rsid w:val="003C2ED0"/>
    <w:rsid w:val="003C39C9"/>
    <w:rsid w:val="003C44D4"/>
    <w:rsid w:val="003C49E3"/>
    <w:rsid w:val="003C5A67"/>
    <w:rsid w:val="003C656D"/>
    <w:rsid w:val="003D1A3B"/>
    <w:rsid w:val="003D2295"/>
    <w:rsid w:val="003D312A"/>
    <w:rsid w:val="003D3BA1"/>
    <w:rsid w:val="003D4415"/>
    <w:rsid w:val="003D44D5"/>
    <w:rsid w:val="003D45A0"/>
    <w:rsid w:val="003D4835"/>
    <w:rsid w:val="003D4A50"/>
    <w:rsid w:val="003D50AA"/>
    <w:rsid w:val="003D56E8"/>
    <w:rsid w:val="003D6080"/>
    <w:rsid w:val="003D68C2"/>
    <w:rsid w:val="003D70D1"/>
    <w:rsid w:val="003E0612"/>
    <w:rsid w:val="003E0C21"/>
    <w:rsid w:val="003E29FC"/>
    <w:rsid w:val="003E3143"/>
    <w:rsid w:val="003E383F"/>
    <w:rsid w:val="003E3EC4"/>
    <w:rsid w:val="003E4AAE"/>
    <w:rsid w:val="003E5A6B"/>
    <w:rsid w:val="003E6328"/>
    <w:rsid w:val="003E68BF"/>
    <w:rsid w:val="003E75FD"/>
    <w:rsid w:val="003F07D6"/>
    <w:rsid w:val="003F0E8A"/>
    <w:rsid w:val="003F0FB8"/>
    <w:rsid w:val="003F1B2D"/>
    <w:rsid w:val="003F2F61"/>
    <w:rsid w:val="003F445D"/>
    <w:rsid w:val="003F4618"/>
    <w:rsid w:val="003F688F"/>
    <w:rsid w:val="003F69C3"/>
    <w:rsid w:val="003F7819"/>
    <w:rsid w:val="00401A87"/>
    <w:rsid w:val="00401B55"/>
    <w:rsid w:val="00401D66"/>
    <w:rsid w:val="00403974"/>
    <w:rsid w:val="004044BA"/>
    <w:rsid w:val="00404AF2"/>
    <w:rsid w:val="00405DAE"/>
    <w:rsid w:val="004061AA"/>
    <w:rsid w:val="00406405"/>
    <w:rsid w:val="00407A9A"/>
    <w:rsid w:val="004104F2"/>
    <w:rsid w:val="0041064F"/>
    <w:rsid w:val="0041092A"/>
    <w:rsid w:val="00410956"/>
    <w:rsid w:val="004113DD"/>
    <w:rsid w:val="00415E25"/>
    <w:rsid w:val="00416903"/>
    <w:rsid w:val="00416BCF"/>
    <w:rsid w:val="00420165"/>
    <w:rsid w:val="004206E5"/>
    <w:rsid w:val="00421994"/>
    <w:rsid w:val="00422B2E"/>
    <w:rsid w:val="00423155"/>
    <w:rsid w:val="004241F9"/>
    <w:rsid w:val="004247F8"/>
    <w:rsid w:val="00424E23"/>
    <w:rsid w:val="00426179"/>
    <w:rsid w:val="00426ACB"/>
    <w:rsid w:val="00426FB5"/>
    <w:rsid w:val="004275B0"/>
    <w:rsid w:val="0043057B"/>
    <w:rsid w:val="00431161"/>
    <w:rsid w:val="004322C9"/>
    <w:rsid w:val="00432453"/>
    <w:rsid w:val="00432D74"/>
    <w:rsid w:val="00433885"/>
    <w:rsid w:val="00433E1A"/>
    <w:rsid w:val="0043406A"/>
    <w:rsid w:val="00434337"/>
    <w:rsid w:val="004343E5"/>
    <w:rsid w:val="00434E38"/>
    <w:rsid w:val="00435324"/>
    <w:rsid w:val="004353F9"/>
    <w:rsid w:val="00436E1D"/>
    <w:rsid w:val="00436EF7"/>
    <w:rsid w:val="0043725C"/>
    <w:rsid w:val="00440000"/>
    <w:rsid w:val="004415F2"/>
    <w:rsid w:val="00442991"/>
    <w:rsid w:val="00442A48"/>
    <w:rsid w:val="00442F81"/>
    <w:rsid w:val="00443512"/>
    <w:rsid w:val="0044563A"/>
    <w:rsid w:val="00445C63"/>
    <w:rsid w:val="004468EA"/>
    <w:rsid w:val="00450BA2"/>
    <w:rsid w:val="00450E44"/>
    <w:rsid w:val="004514BA"/>
    <w:rsid w:val="0045165E"/>
    <w:rsid w:val="00451977"/>
    <w:rsid w:val="004528C6"/>
    <w:rsid w:val="00453FA4"/>
    <w:rsid w:val="00455669"/>
    <w:rsid w:val="00456D7A"/>
    <w:rsid w:val="004573DA"/>
    <w:rsid w:val="0045753E"/>
    <w:rsid w:val="004576AB"/>
    <w:rsid w:val="00457B16"/>
    <w:rsid w:val="0046002A"/>
    <w:rsid w:val="00461462"/>
    <w:rsid w:val="00462E46"/>
    <w:rsid w:val="00463363"/>
    <w:rsid w:val="00463735"/>
    <w:rsid w:val="004642A7"/>
    <w:rsid w:val="00464ECF"/>
    <w:rsid w:val="00465483"/>
    <w:rsid w:val="00466472"/>
    <w:rsid w:val="00466E28"/>
    <w:rsid w:val="00467348"/>
    <w:rsid w:val="00467713"/>
    <w:rsid w:val="004701CF"/>
    <w:rsid w:val="00470D69"/>
    <w:rsid w:val="00473271"/>
    <w:rsid w:val="004747BB"/>
    <w:rsid w:val="00474CBC"/>
    <w:rsid w:val="004760ED"/>
    <w:rsid w:val="004773BD"/>
    <w:rsid w:val="004778AB"/>
    <w:rsid w:val="00481777"/>
    <w:rsid w:val="0048242C"/>
    <w:rsid w:val="0048256A"/>
    <w:rsid w:val="00483856"/>
    <w:rsid w:val="00483CE4"/>
    <w:rsid w:val="00483F9E"/>
    <w:rsid w:val="004864BD"/>
    <w:rsid w:val="004874CD"/>
    <w:rsid w:val="00490A9F"/>
    <w:rsid w:val="00491671"/>
    <w:rsid w:val="004925B4"/>
    <w:rsid w:val="00492677"/>
    <w:rsid w:val="00492D70"/>
    <w:rsid w:val="004947BC"/>
    <w:rsid w:val="00494E4F"/>
    <w:rsid w:val="004956D8"/>
    <w:rsid w:val="004A0CFE"/>
    <w:rsid w:val="004A1477"/>
    <w:rsid w:val="004A187E"/>
    <w:rsid w:val="004A18AE"/>
    <w:rsid w:val="004A1D43"/>
    <w:rsid w:val="004A302D"/>
    <w:rsid w:val="004A307C"/>
    <w:rsid w:val="004A3E90"/>
    <w:rsid w:val="004A4912"/>
    <w:rsid w:val="004A4A1D"/>
    <w:rsid w:val="004A5059"/>
    <w:rsid w:val="004A58B9"/>
    <w:rsid w:val="004A7B70"/>
    <w:rsid w:val="004A7EAD"/>
    <w:rsid w:val="004B0A0D"/>
    <w:rsid w:val="004B256E"/>
    <w:rsid w:val="004B2987"/>
    <w:rsid w:val="004B34D5"/>
    <w:rsid w:val="004B3E77"/>
    <w:rsid w:val="004B4138"/>
    <w:rsid w:val="004B451B"/>
    <w:rsid w:val="004B50B0"/>
    <w:rsid w:val="004B5281"/>
    <w:rsid w:val="004B6026"/>
    <w:rsid w:val="004B69CE"/>
    <w:rsid w:val="004B6C34"/>
    <w:rsid w:val="004B6FDB"/>
    <w:rsid w:val="004B7DE7"/>
    <w:rsid w:val="004B7FF8"/>
    <w:rsid w:val="004C1E7F"/>
    <w:rsid w:val="004C3DBB"/>
    <w:rsid w:val="004C4123"/>
    <w:rsid w:val="004C4567"/>
    <w:rsid w:val="004C54AC"/>
    <w:rsid w:val="004C6BA3"/>
    <w:rsid w:val="004D0019"/>
    <w:rsid w:val="004D0025"/>
    <w:rsid w:val="004D02CF"/>
    <w:rsid w:val="004D0BB8"/>
    <w:rsid w:val="004D304D"/>
    <w:rsid w:val="004D3C71"/>
    <w:rsid w:val="004D5052"/>
    <w:rsid w:val="004D55D1"/>
    <w:rsid w:val="004D6D9F"/>
    <w:rsid w:val="004D6F50"/>
    <w:rsid w:val="004E14E3"/>
    <w:rsid w:val="004E1634"/>
    <w:rsid w:val="004E19F6"/>
    <w:rsid w:val="004E1B63"/>
    <w:rsid w:val="004E58BB"/>
    <w:rsid w:val="004E7EB4"/>
    <w:rsid w:val="004F094B"/>
    <w:rsid w:val="004F176B"/>
    <w:rsid w:val="004F1A19"/>
    <w:rsid w:val="004F3438"/>
    <w:rsid w:val="004F366D"/>
    <w:rsid w:val="004F444C"/>
    <w:rsid w:val="004F5297"/>
    <w:rsid w:val="004F6B24"/>
    <w:rsid w:val="004F6EDE"/>
    <w:rsid w:val="004F7560"/>
    <w:rsid w:val="0050079A"/>
    <w:rsid w:val="005017C5"/>
    <w:rsid w:val="00501D07"/>
    <w:rsid w:val="00501D63"/>
    <w:rsid w:val="00502CE4"/>
    <w:rsid w:val="005037AB"/>
    <w:rsid w:val="00503CD9"/>
    <w:rsid w:val="00504D7C"/>
    <w:rsid w:val="005054A4"/>
    <w:rsid w:val="005060FD"/>
    <w:rsid w:val="00506561"/>
    <w:rsid w:val="00506595"/>
    <w:rsid w:val="00506A8B"/>
    <w:rsid w:val="00506D97"/>
    <w:rsid w:val="0050721B"/>
    <w:rsid w:val="00507D1B"/>
    <w:rsid w:val="00510369"/>
    <w:rsid w:val="00510DDD"/>
    <w:rsid w:val="00511761"/>
    <w:rsid w:val="00513039"/>
    <w:rsid w:val="00513ECF"/>
    <w:rsid w:val="00513F11"/>
    <w:rsid w:val="005141C4"/>
    <w:rsid w:val="00515147"/>
    <w:rsid w:val="00516216"/>
    <w:rsid w:val="005171CC"/>
    <w:rsid w:val="00517AE8"/>
    <w:rsid w:val="00520934"/>
    <w:rsid w:val="00520AF5"/>
    <w:rsid w:val="00520D19"/>
    <w:rsid w:val="00521535"/>
    <w:rsid w:val="00521DC2"/>
    <w:rsid w:val="005227EC"/>
    <w:rsid w:val="00522917"/>
    <w:rsid w:val="00522A11"/>
    <w:rsid w:val="00522D21"/>
    <w:rsid w:val="00523773"/>
    <w:rsid w:val="00523A0A"/>
    <w:rsid w:val="00523AD3"/>
    <w:rsid w:val="00524617"/>
    <w:rsid w:val="00524FEE"/>
    <w:rsid w:val="0052515B"/>
    <w:rsid w:val="005253A0"/>
    <w:rsid w:val="00525D32"/>
    <w:rsid w:val="0052624D"/>
    <w:rsid w:val="005276CC"/>
    <w:rsid w:val="00527776"/>
    <w:rsid w:val="00530383"/>
    <w:rsid w:val="0053083C"/>
    <w:rsid w:val="00530B1D"/>
    <w:rsid w:val="005324F8"/>
    <w:rsid w:val="00533BA1"/>
    <w:rsid w:val="005341E0"/>
    <w:rsid w:val="00534F5F"/>
    <w:rsid w:val="00535914"/>
    <w:rsid w:val="00535E33"/>
    <w:rsid w:val="00536201"/>
    <w:rsid w:val="00536E6A"/>
    <w:rsid w:val="005376F3"/>
    <w:rsid w:val="00540E40"/>
    <w:rsid w:val="0054403D"/>
    <w:rsid w:val="00545306"/>
    <w:rsid w:val="005479F6"/>
    <w:rsid w:val="00547DAF"/>
    <w:rsid w:val="0055022F"/>
    <w:rsid w:val="005504CB"/>
    <w:rsid w:val="00551347"/>
    <w:rsid w:val="00553424"/>
    <w:rsid w:val="00553655"/>
    <w:rsid w:val="005537EB"/>
    <w:rsid w:val="00553A6F"/>
    <w:rsid w:val="0055453A"/>
    <w:rsid w:val="00554838"/>
    <w:rsid w:val="00554BDF"/>
    <w:rsid w:val="005562F1"/>
    <w:rsid w:val="0055675C"/>
    <w:rsid w:val="00556DA6"/>
    <w:rsid w:val="00556DB3"/>
    <w:rsid w:val="00562789"/>
    <w:rsid w:val="00562813"/>
    <w:rsid w:val="00562D36"/>
    <w:rsid w:val="005630DA"/>
    <w:rsid w:val="005632D4"/>
    <w:rsid w:val="00563523"/>
    <w:rsid w:val="00563558"/>
    <w:rsid w:val="00564096"/>
    <w:rsid w:val="0056531D"/>
    <w:rsid w:val="00566411"/>
    <w:rsid w:val="005710FA"/>
    <w:rsid w:val="005717BA"/>
    <w:rsid w:val="005727E8"/>
    <w:rsid w:val="00572AE5"/>
    <w:rsid w:val="00573170"/>
    <w:rsid w:val="00573DE8"/>
    <w:rsid w:val="0057488E"/>
    <w:rsid w:val="00576153"/>
    <w:rsid w:val="00576670"/>
    <w:rsid w:val="005766B0"/>
    <w:rsid w:val="00576A7B"/>
    <w:rsid w:val="005774F0"/>
    <w:rsid w:val="00580267"/>
    <w:rsid w:val="005806B6"/>
    <w:rsid w:val="00580978"/>
    <w:rsid w:val="00580AC2"/>
    <w:rsid w:val="00581683"/>
    <w:rsid w:val="005817A3"/>
    <w:rsid w:val="005826C3"/>
    <w:rsid w:val="00582C59"/>
    <w:rsid w:val="005831D0"/>
    <w:rsid w:val="005834D9"/>
    <w:rsid w:val="00586BC0"/>
    <w:rsid w:val="00587168"/>
    <w:rsid w:val="005876A7"/>
    <w:rsid w:val="00587A93"/>
    <w:rsid w:val="00587DEC"/>
    <w:rsid w:val="00590FD2"/>
    <w:rsid w:val="00591E2B"/>
    <w:rsid w:val="0059317C"/>
    <w:rsid w:val="005932B2"/>
    <w:rsid w:val="00593AFF"/>
    <w:rsid w:val="00593B39"/>
    <w:rsid w:val="00593D11"/>
    <w:rsid w:val="00593EC0"/>
    <w:rsid w:val="005942F6"/>
    <w:rsid w:val="0059455E"/>
    <w:rsid w:val="00595D31"/>
    <w:rsid w:val="0059605A"/>
    <w:rsid w:val="005964C3"/>
    <w:rsid w:val="005A0178"/>
    <w:rsid w:val="005A04F1"/>
    <w:rsid w:val="005A05A2"/>
    <w:rsid w:val="005A188A"/>
    <w:rsid w:val="005A1FB6"/>
    <w:rsid w:val="005A22B7"/>
    <w:rsid w:val="005A3A00"/>
    <w:rsid w:val="005A45B4"/>
    <w:rsid w:val="005A578A"/>
    <w:rsid w:val="005A697C"/>
    <w:rsid w:val="005A6C7C"/>
    <w:rsid w:val="005A7DD9"/>
    <w:rsid w:val="005B0408"/>
    <w:rsid w:val="005B057E"/>
    <w:rsid w:val="005B1B98"/>
    <w:rsid w:val="005B3084"/>
    <w:rsid w:val="005B3434"/>
    <w:rsid w:val="005B45BE"/>
    <w:rsid w:val="005B5BDA"/>
    <w:rsid w:val="005C0EE4"/>
    <w:rsid w:val="005C2A73"/>
    <w:rsid w:val="005C3940"/>
    <w:rsid w:val="005C3E25"/>
    <w:rsid w:val="005C3F60"/>
    <w:rsid w:val="005C64A6"/>
    <w:rsid w:val="005C6CAF"/>
    <w:rsid w:val="005D050A"/>
    <w:rsid w:val="005D130E"/>
    <w:rsid w:val="005D133C"/>
    <w:rsid w:val="005D1691"/>
    <w:rsid w:val="005D5677"/>
    <w:rsid w:val="005D5DA5"/>
    <w:rsid w:val="005D5E0F"/>
    <w:rsid w:val="005D603F"/>
    <w:rsid w:val="005D6817"/>
    <w:rsid w:val="005D775F"/>
    <w:rsid w:val="005D7F79"/>
    <w:rsid w:val="005E0926"/>
    <w:rsid w:val="005E0F19"/>
    <w:rsid w:val="005E1138"/>
    <w:rsid w:val="005E159A"/>
    <w:rsid w:val="005E2327"/>
    <w:rsid w:val="005E3826"/>
    <w:rsid w:val="005E3DFA"/>
    <w:rsid w:val="005E4160"/>
    <w:rsid w:val="005E48D4"/>
    <w:rsid w:val="005E51F0"/>
    <w:rsid w:val="005E6223"/>
    <w:rsid w:val="005E6F5B"/>
    <w:rsid w:val="005E751C"/>
    <w:rsid w:val="005F03EA"/>
    <w:rsid w:val="005F0B74"/>
    <w:rsid w:val="005F226B"/>
    <w:rsid w:val="005F2727"/>
    <w:rsid w:val="005F2CD3"/>
    <w:rsid w:val="005F399D"/>
    <w:rsid w:val="005F4AC2"/>
    <w:rsid w:val="005F4CF8"/>
    <w:rsid w:val="005F4E7C"/>
    <w:rsid w:val="005F6F52"/>
    <w:rsid w:val="005F7511"/>
    <w:rsid w:val="0060034C"/>
    <w:rsid w:val="006014A3"/>
    <w:rsid w:val="00601737"/>
    <w:rsid w:val="00603195"/>
    <w:rsid w:val="00603B16"/>
    <w:rsid w:val="00603B7B"/>
    <w:rsid w:val="006046E5"/>
    <w:rsid w:val="00604C45"/>
    <w:rsid w:val="00605DB9"/>
    <w:rsid w:val="0060621F"/>
    <w:rsid w:val="0060671B"/>
    <w:rsid w:val="00607415"/>
    <w:rsid w:val="006101DC"/>
    <w:rsid w:val="0061091B"/>
    <w:rsid w:val="00614196"/>
    <w:rsid w:val="00614C5C"/>
    <w:rsid w:val="00614CE6"/>
    <w:rsid w:val="00614D23"/>
    <w:rsid w:val="00615701"/>
    <w:rsid w:val="00615BC6"/>
    <w:rsid w:val="00615EE9"/>
    <w:rsid w:val="00615F19"/>
    <w:rsid w:val="0061615B"/>
    <w:rsid w:val="00617F3A"/>
    <w:rsid w:val="0062002C"/>
    <w:rsid w:val="006206B9"/>
    <w:rsid w:val="0062088A"/>
    <w:rsid w:val="00620C3E"/>
    <w:rsid w:val="00622A1E"/>
    <w:rsid w:val="00622BB4"/>
    <w:rsid w:val="0062478B"/>
    <w:rsid w:val="00624C0F"/>
    <w:rsid w:val="0062555F"/>
    <w:rsid w:val="00625EBA"/>
    <w:rsid w:val="00626708"/>
    <w:rsid w:val="00626F0F"/>
    <w:rsid w:val="006278B7"/>
    <w:rsid w:val="006307EA"/>
    <w:rsid w:val="0063080E"/>
    <w:rsid w:val="00631ADA"/>
    <w:rsid w:val="00631FFB"/>
    <w:rsid w:val="00632E65"/>
    <w:rsid w:val="00632FC2"/>
    <w:rsid w:val="00634413"/>
    <w:rsid w:val="006357BA"/>
    <w:rsid w:val="00635C02"/>
    <w:rsid w:val="006362F2"/>
    <w:rsid w:val="00640555"/>
    <w:rsid w:val="00640989"/>
    <w:rsid w:val="00640D4E"/>
    <w:rsid w:val="00641186"/>
    <w:rsid w:val="00642B86"/>
    <w:rsid w:val="00642BC2"/>
    <w:rsid w:val="00642DE4"/>
    <w:rsid w:val="0064342B"/>
    <w:rsid w:val="006436D2"/>
    <w:rsid w:val="00643D1F"/>
    <w:rsid w:val="00644670"/>
    <w:rsid w:val="00644EE8"/>
    <w:rsid w:val="00645208"/>
    <w:rsid w:val="00645482"/>
    <w:rsid w:val="00646811"/>
    <w:rsid w:val="00650F42"/>
    <w:rsid w:val="0065128E"/>
    <w:rsid w:val="00652714"/>
    <w:rsid w:val="0065327D"/>
    <w:rsid w:val="00653C08"/>
    <w:rsid w:val="00654038"/>
    <w:rsid w:val="006544EB"/>
    <w:rsid w:val="00654CDE"/>
    <w:rsid w:val="00655A55"/>
    <w:rsid w:val="00656895"/>
    <w:rsid w:val="00656E52"/>
    <w:rsid w:val="00657D30"/>
    <w:rsid w:val="00660435"/>
    <w:rsid w:val="00660EA1"/>
    <w:rsid w:val="00661B76"/>
    <w:rsid w:val="006622EA"/>
    <w:rsid w:val="0066256D"/>
    <w:rsid w:val="00663AB8"/>
    <w:rsid w:val="006641B5"/>
    <w:rsid w:val="006660DB"/>
    <w:rsid w:val="006662FD"/>
    <w:rsid w:val="0066687F"/>
    <w:rsid w:val="00666AF4"/>
    <w:rsid w:val="006677A8"/>
    <w:rsid w:val="00667CC8"/>
    <w:rsid w:val="00667DCE"/>
    <w:rsid w:val="00670C66"/>
    <w:rsid w:val="00671B50"/>
    <w:rsid w:val="0067213B"/>
    <w:rsid w:val="0067272C"/>
    <w:rsid w:val="00672F1C"/>
    <w:rsid w:val="00674859"/>
    <w:rsid w:val="00674C5B"/>
    <w:rsid w:val="00674CB4"/>
    <w:rsid w:val="00674E61"/>
    <w:rsid w:val="0067642F"/>
    <w:rsid w:val="00676A76"/>
    <w:rsid w:val="00676C63"/>
    <w:rsid w:val="00676EE7"/>
    <w:rsid w:val="0067768E"/>
    <w:rsid w:val="00680787"/>
    <w:rsid w:val="00680D0A"/>
    <w:rsid w:val="0068162D"/>
    <w:rsid w:val="00681C99"/>
    <w:rsid w:val="00682303"/>
    <w:rsid w:val="00682509"/>
    <w:rsid w:val="00682639"/>
    <w:rsid w:val="0068267A"/>
    <w:rsid w:val="00682940"/>
    <w:rsid w:val="00682E2C"/>
    <w:rsid w:val="0068359D"/>
    <w:rsid w:val="006852B7"/>
    <w:rsid w:val="00690089"/>
    <w:rsid w:val="00690A00"/>
    <w:rsid w:val="006926F2"/>
    <w:rsid w:val="00692C40"/>
    <w:rsid w:val="00693978"/>
    <w:rsid w:val="00693D99"/>
    <w:rsid w:val="00695660"/>
    <w:rsid w:val="006A1748"/>
    <w:rsid w:val="006A1761"/>
    <w:rsid w:val="006A1BDE"/>
    <w:rsid w:val="006A1FDC"/>
    <w:rsid w:val="006A2723"/>
    <w:rsid w:val="006A324F"/>
    <w:rsid w:val="006A5A60"/>
    <w:rsid w:val="006A5BC0"/>
    <w:rsid w:val="006A5D34"/>
    <w:rsid w:val="006A5F1F"/>
    <w:rsid w:val="006A6049"/>
    <w:rsid w:val="006A6A9F"/>
    <w:rsid w:val="006A7201"/>
    <w:rsid w:val="006A7BB0"/>
    <w:rsid w:val="006B0C83"/>
    <w:rsid w:val="006B0D15"/>
    <w:rsid w:val="006B1290"/>
    <w:rsid w:val="006B21AB"/>
    <w:rsid w:val="006B2512"/>
    <w:rsid w:val="006B2BBF"/>
    <w:rsid w:val="006B3108"/>
    <w:rsid w:val="006B321C"/>
    <w:rsid w:val="006B3831"/>
    <w:rsid w:val="006B548C"/>
    <w:rsid w:val="006B5C43"/>
    <w:rsid w:val="006B7862"/>
    <w:rsid w:val="006B7976"/>
    <w:rsid w:val="006C09B1"/>
    <w:rsid w:val="006C0D28"/>
    <w:rsid w:val="006C1969"/>
    <w:rsid w:val="006C2754"/>
    <w:rsid w:val="006C29C3"/>
    <w:rsid w:val="006C33D9"/>
    <w:rsid w:val="006C5326"/>
    <w:rsid w:val="006D0383"/>
    <w:rsid w:val="006D0DE0"/>
    <w:rsid w:val="006D150B"/>
    <w:rsid w:val="006D15CF"/>
    <w:rsid w:val="006D18DB"/>
    <w:rsid w:val="006D193A"/>
    <w:rsid w:val="006D1D80"/>
    <w:rsid w:val="006D1EF8"/>
    <w:rsid w:val="006D39D4"/>
    <w:rsid w:val="006D3D58"/>
    <w:rsid w:val="006D5436"/>
    <w:rsid w:val="006D664D"/>
    <w:rsid w:val="006D685D"/>
    <w:rsid w:val="006D7F88"/>
    <w:rsid w:val="006E02A3"/>
    <w:rsid w:val="006E057B"/>
    <w:rsid w:val="006E1839"/>
    <w:rsid w:val="006E1D0C"/>
    <w:rsid w:val="006E31D1"/>
    <w:rsid w:val="006E3A43"/>
    <w:rsid w:val="006E530D"/>
    <w:rsid w:val="006E6A92"/>
    <w:rsid w:val="006E7456"/>
    <w:rsid w:val="006E7CE6"/>
    <w:rsid w:val="006F0063"/>
    <w:rsid w:val="006F056F"/>
    <w:rsid w:val="006F0784"/>
    <w:rsid w:val="006F0EEC"/>
    <w:rsid w:val="006F1BB7"/>
    <w:rsid w:val="006F2D6D"/>
    <w:rsid w:val="006F333A"/>
    <w:rsid w:val="006F3665"/>
    <w:rsid w:val="006F6F25"/>
    <w:rsid w:val="006F78ED"/>
    <w:rsid w:val="00701940"/>
    <w:rsid w:val="00701BC3"/>
    <w:rsid w:val="00702B68"/>
    <w:rsid w:val="0070303A"/>
    <w:rsid w:val="007037AA"/>
    <w:rsid w:val="00703D77"/>
    <w:rsid w:val="00703F50"/>
    <w:rsid w:val="0070499D"/>
    <w:rsid w:val="007053A0"/>
    <w:rsid w:val="007055BE"/>
    <w:rsid w:val="0070570E"/>
    <w:rsid w:val="00706013"/>
    <w:rsid w:val="007063F1"/>
    <w:rsid w:val="007063FF"/>
    <w:rsid w:val="00706641"/>
    <w:rsid w:val="0070668A"/>
    <w:rsid w:val="00706A86"/>
    <w:rsid w:val="007076BC"/>
    <w:rsid w:val="00710ECF"/>
    <w:rsid w:val="0071127C"/>
    <w:rsid w:val="00711F9C"/>
    <w:rsid w:val="007121E0"/>
    <w:rsid w:val="00713144"/>
    <w:rsid w:val="00713E7A"/>
    <w:rsid w:val="007142ED"/>
    <w:rsid w:val="00714C38"/>
    <w:rsid w:val="0071554A"/>
    <w:rsid w:val="00715E8F"/>
    <w:rsid w:val="00720EA1"/>
    <w:rsid w:val="00721E9D"/>
    <w:rsid w:val="00722A38"/>
    <w:rsid w:val="00722D8D"/>
    <w:rsid w:val="007232FA"/>
    <w:rsid w:val="00723B94"/>
    <w:rsid w:val="00723F36"/>
    <w:rsid w:val="007248DE"/>
    <w:rsid w:val="00725A98"/>
    <w:rsid w:val="00731407"/>
    <w:rsid w:val="007328E9"/>
    <w:rsid w:val="007329D1"/>
    <w:rsid w:val="00732ADD"/>
    <w:rsid w:val="00733178"/>
    <w:rsid w:val="00733C70"/>
    <w:rsid w:val="0073652F"/>
    <w:rsid w:val="00737B2B"/>
    <w:rsid w:val="00741292"/>
    <w:rsid w:val="00741F77"/>
    <w:rsid w:val="00742AB3"/>
    <w:rsid w:val="00743BA8"/>
    <w:rsid w:val="00743BFA"/>
    <w:rsid w:val="00743E11"/>
    <w:rsid w:val="00744BB1"/>
    <w:rsid w:val="007456F4"/>
    <w:rsid w:val="00745CA4"/>
    <w:rsid w:val="00746318"/>
    <w:rsid w:val="0074638E"/>
    <w:rsid w:val="00746747"/>
    <w:rsid w:val="00746832"/>
    <w:rsid w:val="007468C3"/>
    <w:rsid w:val="00747799"/>
    <w:rsid w:val="00747BD2"/>
    <w:rsid w:val="00747FCC"/>
    <w:rsid w:val="007507AA"/>
    <w:rsid w:val="00752597"/>
    <w:rsid w:val="0075338C"/>
    <w:rsid w:val="00753DDD"/>
    <w:rsid w:val="00754541"/>
    <w:rsid w:val="00754F1C"/>
    <w:rsid w:val="00754F3A"/>
    <w:rsid w:val="00755F02"/>
    <w:rsid w:val="0075610E"/>
    <w:rsid w:val="00757676"/>
    <w:rsid w:val="00760685"/>
    <w:rsid w:val="00760D39"/>
    <w:rsid w:val="0076131B"/>
    <w:rsid w:val="00763565"/>
    <w:rsid w:val="007639BB"/>
    <w:rsid w:val="00763D36"/>
    <w:rsid w:val="00765E56"/>
    <w:rsid w:val="00765E59"/>
    <w:rsid w:val="0076647B"/>
    <w:rsid w:val="0076706B"/>
    <w:rsid w:val="00770B8E"/>
    <w:rsid w:val="00770FF5"/>
    <w:rsid w:val="00771659"/>
    <w:rsid w:val="007726F4"/>
    <w:rsid w:val="00772F4B"/>
    <w:rsid w:val="00773A03"/>
    <w:rsid w:val="00774404"/>
    <w:rsid w:val="0077456A"/>
    <w:rsid w:val="007747E7"/>
    <w:rsid w:val="00774C0B"/>
    <w:rsid w:val="00775AA6"/>
    <w:rsid w:val="00776056"/>
    <w:rsid w:val="00776912"/>
    <w:rsid w:val="00781F25"/>
    <w:rsid w:val="00782028"/>
    <w:rsid w:val="007836FE"/>
    <w:rsid w:val="00784976"/>
    <w:rsid w:val="00786C21"/>
    <w:rsid w:val="007874CA"/>
    <w:rsid w:val="007875F9"/>
    <w:rsid w:val="00790A61"/>
    <w:rsid w:val="00790ED8"/>
    <w:rsid w:val="00790FAF"/>
    <w:rsid w:val="007926C3"/>
    <w:rsid w:val="007928EF"/>
    <w:rsid w:val="00792C8B"/>
    <w:rsid w:val="00793923"/>
    <w:rsid w:val="00793D52"/>
    <w:rsid w:val="00795475"/>
    <w:rsid w:val="0079584C"/>
    <w:rsid w:val="00796500"/>
    <w:rsid w:val="00797EFD"/>
    <w:rsid w:val="00797FB0"/>
    <w:rsid w:val="007A0421"/>
    <w:rsid w:val="007A1315"/>
    <w:rsid w:val="007A19D1"/>
    <w:rsid w:val="007A1DEE"/>
    <w:rsid w:val="007A2336"/>
    <w:rsid w:val="007A3D09"/>
    <w:rsid w:val="007A5396"/>
    <w:rsid w:val="007A6352"/>
    <w:rsid w:val="007A6510"/>
    <w:rsid w:val="007A6814"/>
    <w:rsid w:val="007A68B8"/>
    <w:rsid w:val="007A72EB"/>
    <w:rsid w:val="007A7446"/>
    <w:rsid w:val="007B0285"/>
    <w:rsid w:val="007B0724"/>
    <w:rsid w:val="007B0B33"/>
    <w:rsid w:val="007B18A5"/>
    <w:rsid w:val="007B34C2"/>
    <w:rsid w:val="007B4195"/>
    <w:rsid w:val="007B4EF8"/>
    <w:rsid w:val="007B5138"/>
    <w:rsid w:val="007B5678"/>
    <w:rsid w:val="007B5C73"/>
    <w:rsid w:val="007B7760"/>
    <w:rsid w:val="007C04BD"/>
    <w:rsid w:val="007C126F"/>
    <w:rsid w:val="007C16F7"/>
    <w:rsid w:val="007C1C3B"/>
    <w:rsid w:val="007C1F62"/>
    <w:rsid w:val="007C2249"/>
    <w:rsid w:val="007C265F"/>
    <w:rsid w:val="007C26B8"/>
    <w:rsid w:val="007C2BD3"/>
    <w:rsid w:val="007C2CBD"/>
    <w:rsid w:val="007C4A29"/>
    <w:rsid w:val="007C506F"/>
    <w:rsid w:val="007C57F2"/>
    <w:rsid w:val="007C72A1"/>
    <w:rsid w:val="007C7498"/>
    <w:rsid w:val="007C7982"/>
    <w:rsid w:val="007D0213"/>
    <w:rsid w:val="007D355F"/>
    <w:rsid w:val="007D3AA4"/>
    <w:rsid w:val="007D3D88"/>
    <w:rsid w:val="007D50BE"/>
    <w:rsid w:val="007D551E"/>
    <w:rsid w:val="007D576C"/>
    <w:rsid w:val="007D5C03"/>
    <w:rsid w:val="007E0190"/>
    <w:rsid w:val="007E0896"/>
    <w:rsid w:val="007E1598"/>
    <w:rsid w:val="007E16BD"/>
    <w:rsid w:val="007E1CE9"/>
    <w:rsid w:val="007E205E"/>
    <w:rsid w:val="007E22CB"/>
    <w:rsid w:val="007E2678"/>
    <w:rsid w:val="007E2720"/>
    <w:rsid w:val="007E33C2"/>
    <w:rsid w:val="007E3EF0"/>
    <w:rsid w:val="007E3F04"/>
    <w:rsid w:val="007E3FFC"/>
    <w:rsid w:val="007E5503"/>
    <w:rsid w:val="007E633F"/>
    <w:rsid w:val="007E716D"/>
    <w:rsid w:val="007E7478"/>
    <w:rsid w:val="007E766A"/>
    <w:rsid w:val="007E7A1D"/>
    <w:rsid w:val="007F147A"/>
    <w:rsid w:val="007F178A"/>
    <w:rsid w:val="007F1E78"/>
    <w:rsid w:val="007F48FD"/>
    <w:rsid w:val="007F62E9"/>
    <w:rsid w:val="007F7FE7"/>
    <w:rsid w:val="0080011F"/>
    <w:rsid w:val="00800377"/>
    <w:rsid w:val="00801A88"/>
    <w:rsid w:val="00801A94"/>
    <w:rsid w:val="0080326E"/>
    <w:rsid w:val="008034F0"/>
    <w:rsid w:val="008037B2"/>
    <w:rsid w:val="008044DA"/>
    <w:rsid w:val="00804E68"/>
    <w:rsid w:val="008058D0"/>
    <w:rsid w:val="00805FA8"/>
    <w:rsid w:val="00810BEC"/>
    <w:rsid w:val="00811396"/>
    <w:rsid w:val="00811654"/>
    <w:rsid w:val="008118E3"/>
    <w:rsid w:val="00811D1E"/>
    <w:rsid w:val="00812020"/>
    <w:rsid w:val="00812577"/>
    <w:rsid w:val="008127D2"/>
    <w:rsid w:val="00812EFF"/>
    <w:rsid w:val="00814564"/>
    <w:rsid w:val="0081462B"/>
    <w:rsid w:val="0081632A"/>
    <w:rsid w:val="0081741C"/>
    <w:rsid w:val="0081761D"/>
    <w:rsid w:val="00817EE4"/>
    <w:rsid w:val="00820CA7"/>
    <w:rsid w:val="00821769"/>
    <w:rsid w:val="008218ED"/>
    <w:rsid w:val="008220C0"/>
    <w:rsid w:val="0082259F"/>
    <w:rsid w:val="00822AAE"/>
    <w:rsid w:val="00822BBD"/>
    <w:rsid w:val="00822F1C"/>
    <w:rsid w:val="00822FF1"/>
    <w:rsid w:val="00823044"/>
    <w:rsid w:val="00824310"/>
    <w:rsid w:val="0082519C"/>
    <w:rsid w:val="00827F03"/>
    <w:rsid w:val="00830149"/>
    <w:rsid w:val="00830B3D"/>
    <w:rsid w:val="00830EE0"/>
    <w:rsid w:val="0083170C"/>
    <w:rsid w:val="0083320E"/>
    <w:rsid w:val="00834466"/>
    <w:rsid w:val="008344BD"/>
    <w:rsid w:val="00835A34"/>
    <w:rsid w:val="00835B48"/>
    <w:rsid w:val="00836315"/>
    <w:rsid w:val="00837727"/>
    <w:rsid w:val="00837E2C"/>
    <w:rsid w:val="00841664"/>
    <w:rsid w:val="00841C0A"/>
    <w:rsid w:val="008423D6"/>
    <w:rsid w:val="00842966"/>
    <w:rsid w:val="00842F63"/>
    <w:rsid w:val="00843824"/>
    <w:rsid w:val="00844D77"/>
    <w:rsid w:val="00844DFD"/>
    <w:rsid w:val="00845A20"/>
    <w:rsid w:val="00846646"/>
    <w:rsid w:val="00850758"/>
    <w:rsid w:val="0085140C"/>
    <w:rsid w:val="00852359"/>
    <w:rsid w:val="008526BF"/>
    <w:rsid w:val="00852B1B"/>
    <w:rsid w:val="008540C1"/>
    <w:rsid w:val="00854D30"/>
    <w:rsid w:val="00855F16"/>
    <w:rsid w:val="0085649C"/>
    <w:rsid w:val="00856D4D"/>
    <w:rsid w:val="0085713D"/>
    <w:rsid w:val="0085723B"/>
    <w:rsid w:val="00860000"/>
    <w:rsid w:val="008606DA"/>
    <w:rsid w:val="00861AD6"/>
    <w:rsid w:val="008623D7"/>
    <w:rsid w:val="00862C5A"/>
    <w:rsid w:val="00862EF2"/>
    <w:rsid w:val="00864341"/>
    <w:rsid w:val="008700EB"/>
    <w:rsid w:val="008701B0"/>
    <w:rsid w:val="00870497"/>
    <w:rsid w:val="0087099D"/>
    <w:rsid w:val="00871345"/>
    <w:rsid w:val="0087143D"/>
    <w:rsid w:val="008737FA"/>
    <w:rsid w:val="00873807"/>
    <w:rsid w:val="00873BA3"/>
    <w:rsid w:val="008743A2"/>
    <w:rsid w:val="00875CB9"/>
    <w:rsid w:val="00876236"/>
    <w:rsid w:val="0087695A"/>
    <w:rsid w:val="00876E3B"/>
    <w:rsid w:val="00880462"/>
    <w:rsid w:val="008804E4"/>
    <w:rsid w:val="0088132A"/>
    <w:rsid w:val="00882926"/>
    <w:rsid w:val="00882D1F"/>
    <w:rsid w:val="008837B2"/>
    <w:rsid w:val="00883A37"/>
    <w:rsid w:val="00883E1B"/>
    <w:rsid w:val="00884293"/>
    <w:rsid w:val="00885425"/>
    <w:rsid w:val="008857D1"/>
    <w:rsid w:val="008863CC"/>
    <w:rsid w:val="0088652B"/>
    <w:rsid w:val="0088687B"/>
    <w:rsid w:val="00886D0A"/>
    <w:rsid w:val="00887444"/>
    <w:rsid w:val="00887BB9"/>
    <w:rsid w:val="00890E30"/>
    <w:rsid w:val="008913DA"/>
    <w:rsid w:val="00892D44"/>
    <w:rsid w:val="008949B1"/>
    <w:rsid w:val="00897B84"/>
    <w:rsid w:val="008A0407"/>
    <w:rsid w:val="008A0870"/>
    <w:rsid w:val="008A09C1"/>
    <w:rsid w:val="008A2089"/>
    <w:rsid w:val="008A26C0"/>
    <w:rsid w:val="008A2F9B"/>
    <w:rsid w:val="008A38CE"/>
    <w:rsid w:val="008A4224"/>
    <w:rsid w:val="008A463A"/>
    <w:rsid w:val="008A4B7C"/>
    <w:rsid w:val="008A4FAB"/>
    <w:rsid w:val="008A51C0"/>
    <w:rsid w:val="008A5E24"/>
    <w:rsid w:val="008A5F22"/>
    <w:rsid w:val="008A6A17"/>
    <w:rsid w:val="008A7A73"/>
    <w:rsid w:val="008A7B49"/>
    <w:rsid w:val="008B1E4D"/>
    <w:rsid w:val="008B2474"/>
    <w:rsid w:val="008C0035"/>
    <w:rsid w:val="008C021C"/>
    <w:rsid w:val="008C1020"/>
    <w:rsid w:val="008C195A"/>
    <w:rsid w:val="008C2C22"/>
    <w:rsid w:val="008C58C9"/>
    <w:rsid w:val="008C5BFC"/>
    <w:rsid w:val="008C768E"/>
    <w:rsid w:val="008C7F44"/>
    <w:rsid w:val="008D0492"/>
    <w:rsid w:val="008D1AA7"/>
    <w:rsid w:val="008D2494"/>
    <w:rsid w:val="008D2609"/>
    <w:rsid w:val="008D26C2"/>
    <w:rsid w:val="008D4621"/>
    <w:rsid w:val="008D628D"/>
    <w:rsid w:val="008D6CFC"/>
    <w:rsid w:val="008D7FC3"/>
    <w:rsid w:val="008E0104"/>
    <w:rsid w:val="008E1783"/>
    <w:rsid w:val="008E1F43"/>
    <w:rsid w:val="008E2F26"/>
    <w:rsid w:val="008E327D"/>
    <w:rsid w:val="008E4C6D"/>
    <w:rsid w:val="008E564D"/>
    <w:rsid w:val="008E5F2C"/>
    <w:rsid w:val="008E61DB"/>
    <w:rsid w:val="008E6446"/>
    <w:rsid w:val="008E778A"/>
    <w:rsid w:val="008F12AE"/>
    <w:rsid w:val="008F2CAF"/>
    <w:rsid w:val="008F326A"/>
    <w:rsid w:val="008F468B"/>
    <w:rsid w:val="008F47C6"/>
    <w:rsid w:val="008F4AE2"/>
    <w:rsid w:val="008F78F0"/>
    <w:rsid w:val="009020AB"/>
    <w:rsid w:val="009020D5"/>
    <w:rsid w:val="0090589B"/>
    <w:rsid w:val="009058AF"/>
    <w:rsid w:val="00905EA1"/>
    <w:rsid w:val="00905F7A"/>
    <w:rsid w:val="00906192"/>
    <w:rsid w:val="009062A4"/>
    <w:rsid w:val="00906558"/>
    <w:rsid w:val="00907F35"/>
    <w:rsid w:val="009104E5"/>
    <w:rsid w:val="00910CBA"/>
    <w:rsid w:val="00912CEA"/>
    <w:rsid w:val="00913B25"/>
    <w:rsid w:val="00914B4A"/>
    <w:rsid w:val="00916814"/>
    <w:rsid w:val="00917289"/>
    <w:rsid w:val="0092008B"/>
    <w:rsid w:val="00923D4C"/>
    <w:rsid w:val="009266DE"/>
    <w:rsid w:val="009269FF"/>
    <w:rsid w:val="009270DE"/>
    <w:rsid w:val="009301C8"/>
    <w:rsid w:val="0093234F"/>
    <w:rsid w:val="00936463"/>
    <w:rsid w:val="0094110B"/>
    <w:rsid w:val="0094199B"/>
    <w:rsid w:val="0094215C"/>
    <w:rsid w:val="00943B93"/>
    <w:rsid w:val="00943E3F"/>
    <w:rsid w:val="00944873"/>
    <w:rsid w:val="00944D40"/>
    <w:rsid w:val="009456DC"/>
    <w:rsid w:val="00945999"/>
    <w:rsid w:val="00946725"/>
    <w:rsid w:val="009468D2"/>
    <w:rsid w:val="00951B18"/>
    <w:rsid w:val="00951B1A"/>
    <w:rsid w:val="00952515"/>
    <w:rsid w:val="00952F29"/>
    <w:rsid w:val="00953045"/>
    <w:rsid w:val="009532E4"/>
    <w:rsid w:val="009533EE"/>
    <w:rsid w:val="00953A06"/>
    <w:rsid w:val="00953F82"/>
    <w:rsid w:val="00954586"/>
    <w:rsid w:val="00954E8A"/>
    <w:rsid w:val="009551B7"/>
    <w:rsid w:val="00957A4D"/>
    <w:rsid w:val="00957DA4"/>
    <w:rsid w:val="00957ECB"/>
    <w:rsid w:val="009602A3"/>
    <w:rsid w:val="009607DA"/>
    <w:rsid w:val="00962305"/>
    <w:rsid w:val="00963A78"/>
    <w:rsid w:val="00965122"/>
    <w:rsid w:val="0096531E"/>
    <w:rsid w:val="009666E8"/>
    <w:rsid w:val="009667D6"/>
    <w:rsid w:val="0097002E"/>
    <w:rsid w:val="009714EF"/>
    <w:rsid w:val="00972078"/>
    <w:rsid w:val="0097222B"/>
    <w:rsid w:val="0097268A"/>
    <w:rsid w:val="00972F33"/>
    <w:rsid w:val="00973205"/>
    <w:rsid w:val="00974790"/>
    <w:rsid w:val="009747E3"/>
    <w:rsid w:val="0097506E"/>
    <w:rsid w:val="00975545"/>
    <w:rsid w:val="00975B40"/>
    <w:rsid w:val="00976051"/>
    <w:rsid w:val="00977661"/>
    <w:rsid w:val="00977810"/>
    <w:rsid w:val="00981E6B"/>
    <w:rsid w:val="009820F9"/>
    <w:rsid w:val="0098300A"/>
    <w:rsid w:val="0098465C"/>
    <w:rsid w:val="00985F97"/>
    <w:rsid w:val="00986232"/>
    <w:rsid w:val="00986236"/>
    <w:rsid w:val="00986944"/>
    <w:rsid w:val="009870EC"/>
    <w:rsid w:val="00987162"/>
    <w:rsid w:val="009878D5"/>
    <w:rsid w:val="00990270"/>
    <w:rsid w:val="00990966"/>
    <w:rsid w:val="0099172E"/>
    <w:rsid w:val="009943B7"/>
    <w:rsid w:val="00995463"/>
    <w:rsid w:val="00996B20"/>
    <w:rsid w:val="00996E03"/>
    <w:rsid w:val="009A23FD"/>
    <w:rsid w:val="009A2DC8"/>
    <w:rsid w:val="009A3685"/>
    <w:rsid w:val="009A3927"/>
    <w:rsid w:val="009A3E04"/>
    <w:rsid w:val="009A4A07"/>
    <w:rsid w:val="009A4E7B"/>
    <w:rsid w:val="009A52CA"/>
    <w:rsid w:val="009A5A76"/>
    <w:rsid w:val="009A6490"/>
    <w:rsid w:val="009A6E1A"/>
    <w:rsid w:val="009A7E07"/>
    <w:rsid w:val="009B0220"/>
    <w:rsid w:val="009B0274"/>
    <w:rsid w:val="009B1ADA"/>
    <w:rsid w:val="009B28D1"/>
    <w:rsid w:val="009B32C6"/>
    <w:rsid w:val="009B36E0"/>
    <w:rsid w:val="009B3BC6"/>
    <w:rsid w:val="009B4B22"/>
    <w:rsid w:val="009B512C"/>
    <w:rsid w:val="009B6A12"/>
    <w:rsid w:val="009B7990"/>
    <w:rsid w:val="009C0EA3"/>
    <w:rsid w:val="009C18F8"/>
    <w:rsid w:val="009C2C63"/>
    <w:rsid w:val="009C2EC1"/>
    <w:rsid w:val="009C3233"/>
    <w:rsid w:val="009C3FBA"/>
    <w:rsid w:val="009C64BD"/>
    <w:rsid w:val="009C7C28"/>
    <w:rsid w:val="009D0B86"/>
    <w:rsid w:val="009D19D9"/>
    <w:rsid w:val="009D2704"/>
    <w:rsid w:val="009D3118"/>
    <w:rsid w:val="009D3C3A"/>
    <w:rsid w:val="009D5C69"/>
    <w:rsid w:val="009D7C6F"/>
    <w:rsid w:val="009D7E9B"/>
    <w:rsid w:val="009E0385"/>
    <w:rsid w:val="009E105B"/>
    <w:rsid w:val="009E110B"/>
    <w:rsid w:val="009E139D"/>
    <w:rsid w:val="009E2931"/>
    <w:rsid w:val="009E3EF4"/>
    <w:rsid w:val="009E452A"/>
    <w:rsid w:val="009E45AA"/>
    <w:rsid w:val="009E465B"/>
    <w:rsid w:val="009E6FE9"/>
    <w:rsid w:val="009E75FB"/>
    <w:rsid w:val="009F02B9"/>
    <w:rsid w:val="009F068D"/>
    <w:rsid w:val="009F0E16"/>
    <w:rsid w:val="009F112B"/>
    <w:rsid w:val="009F1161"/>
    <w:rsid w:val="009F12B9"/>
    <w:rsid w:val="009F13E7"/>
    <w:rsid w:val="009F14DF"/>
    <w:rsid w:val="009F4E4F"/>
    <w:rsid w:val="009F5069"/>
    <w:rsid w:val="009F5A39"/>
    <w:rsid w:val="009F5D39"/>
    <w:rsid w:val="009F6B3F"/>
    <w:rsid w:val="009F6E2F"/>
    <w:rsid w:val="00A001CD"/>
    <w:rsid w:val="00A00A47"/>
    <w:rsid w:val="00A00BD5"/>
    <w:rsid w:val="00A01103"/>
    <w:rsid w:val="00A01FEF"/>
    <w:rsid w:val="00A0258D"/>
    <w:rsid w:val="00A03909"/>
    <w:rsid w:val="00A04182"/>
    <w:rsid w:val="00A046F5"/>
    <w:rsid w:val="00A04C0C"/>
    <w:rsid w:val="00A05457"/>
    <w:rsid w:val="00A05BE6"/>
    <w:rsid w:val="00A100FA"/>
    <w:rsid w:val="00A1024C"/>
    <w:rsid w:val="00A105EC"/>
    <w:rsid w:val="00A10C87"/>
    <w:rsid w:val="00A10CA5"/>
    <w:rsid w:val="00A10F2D"/>
    <w:rsid w:val="00A116BC"/>
    <w:rsid w:val="00A119A3"/>
    <w:rsid w:val="00A13E53"/>
    <w:rsid w:val="00A14CF0"/>
    <w:rsid w:val="00A150C4"/>
    <w:rsid w:val="00A15279"/>
    <w:rsid w:val="00A15487"/>
    <w:rsid w:val="00A1688B"/>
    <w:rsid w:val="00A2086D"/>
    <w:rsid w:val="00A20D57"/>
    <w:rsid w:val="00A219C7"/>
    <w:rsid w:val="00A21D1D"/>
    <w:rsid w:val="00A22AEF"/>
    <w:rsid w:val="00A22DEB"/>
    <w:rsid w:val="00A23943"/>
    <w:rsid w:val="00A25358"/>
    <w:rsid w:val="00A25EDE"/>
    <w:rsid w:val="00A25FC6"/>
    <w:rsid w:val="00A304E5"/>
    <w:rsid w:val="00A312D2"/>
    <w:rsid w:val="00A316F2"/>
    <w:rsid w:val="00A323F0"/>
    <w:rsid w:val="00A3321C"/>
    <w:rsid w:val="00A341F5"/>
    <w:rsid w:val="00A3484C"/>
    <w:rsid w:val="00A34885"/>
    <w:rsid w:val="00A34F55"/>
    <w:rsid w:val="00A35176"/>
    <w:rsid w:val="00A35D5D"/>
    <w:rsid w:val="00A367D8"/>
    <w:rsid w:val="00A36B44"/>
    <w:rsid w:val="00A3762E"/>
    <w:rsid w:val="00A3774E"/>
    <w:rsid w:val="00A37B88"/>
    <w:rsid w:val="00A4115B"/>
    <w:rsid w:val="00A44932"/>
    <w:rsid w:val="00A5045D"/>
    <w:rsid w:val="00A50B01"/>
    <w:rsid w:val="00A51750"/>
    <w:rsid w:val="00A51FB1"/>
    <w:rsid w:val="00A5279D"/>
    <w:rsid w:val="00A529D3"/>
    <w:rsid w:val="00A5427B"/>
    <w:rsid w:val="00A5429B"/>
    <w:rsid w:val="00A54B39"/>
    <w:rsid w:val="00A55BB5"/>
    <w:rsid w:val="00A56794"/>
    <w:rsid w:val="00A57273"/>
    <w:rsid w:val="00A579C3"/>
    <w:rsid w:val="00A60954"/>
    <w:rsid w:val="00A60CA8"/>
    <w:rsid w:val="00A60D58"/>
    <w:rsid w:val="00A61073"/>
    <w:rsid w:val="00A63F45"/>
    <w:rsid w:val="00A65C99"/>
    <w:rsid w:val="00A65CA9"/>
    <w:rsid w:val="00A66474"/>
    <w:rsid w:val="00A66ABB"/>
    <w:rsid w:val="00A67413"/>
    <w:rsid w:val="00A67851"/>
    <w:rsid w:val="00A67E6B"/>
    <w:rsid w:val="00A7171C"/>
    <w:rsid w:val="00A71923"/>
    <w:rsid w:val="00A71AB3"/>
    <w:rsid w:val="00A71B79"/>
    <w:rsid w:val="00A72B03"/>
    <w:rsid w:val="00A73733"/>
    <w:rsid w:val="00A743DD"/>
    <w:rsid w:val="00A751C3"/>
    <w:rsid w:val="00A755A5"/>
    <w:rsid w:val="00A75BE2"/>
    <w:rsid w:val="00A75D01"/>
    <w:rsid w:val="00A80FA4"/>
    <w:rsid w:val="00A8124D"/>
    <w:rsid w:val="00A81843"/>
    <w:rsid w:val="00A83151"/>
    <w:rsid w:val="00A83DA5"/>
    <w:rsid w:val="00A8454F"/>
    <w:rsid w:val="00A8475B"/>
    <w:rsid w:val="00A85103"/>
    <w:rsid w:val="00A857A1"/>
    <w:rsid w:val="00A8612C"/>
    <w:rsid w:val="00A8748D"/>
    <w:rsid w:val="00A87848"/>
    <w:rsid w:val="00A87A3F"/>
    <w:rsid w:val="00A9027D"/>
    <w:rsid w:val="00A914CA"/>
    <w:rsid w:val="00A9419A"/>
    <w:rsid w:val="00A94615"/>
    <w:rsid w:val="00A9489A"/>
    <w:rsid w:val="00A9529F"/>
    <w:rsid w:val="00AA1772"/>
    <w:rsid w:val="00AA1AD9"/>
    <w:rsid w:val="00AA21E7"/>
    <w:rsid w:val="00AA23BF"/>
    <w:rsid w:val="00AA2965"/>
    <w:rsid w:val="00AA3162"/>
    <w:rsid w:val="00AA32C3"/>
    <w:rsid w:val="00AA38B4"/>
    <w:rsid w:val="00AA3F83"/>
    <w:rsid w:val="00AA4D62"/>
    <w:rsid w:val="00AA54B3"/>
    <w:rsid w:val="00AA5638"/>
    <w:rsid w:val="00AA5AF3"/>
    <w:rsid w:val="00AA71AC"/>
    <w:rsid w:val="00AA7C78"/>
    <w:rsid w:val="00AB06A4"/>
    <w:rsid w:val="00AB11D5"/>
    <w:rsid w:val="00AB1768"/>
    <w:rsid w:val="00AB1D66"/>
    <w:rsid w:val="00AB1E48"/>
    <w:rsid w:val="00AB2DC0"/>
    <w:rsid w:val="00AB3828"/>
    <w:rsid w:val="00AB392D"/>
    <w:rsid w:val="00AB3B41"/>
    <w:rsid w:val="00AB4184"/>
    <w:rsid w:val="00AB45D2"/>
    <w:rsid w:val="00AB522E"/>
    <w:rsid w:val="00AB5AA9"/>
    <w:rsid w:val="00AB5DAC"/>
    <w:rsid w:val="00AB6522"/>
    <w:rsid w:val="00AC12BC"/>
    <w:rsid w:val="00AC3B86"/>
    <w:rsid w:val="00AC41E5"/>
    <w:rsid w:val="00AC4765"/>
    <w:rsid w:val="00AC5CD3"/>
    <w:rsid w:val="00AC6A1C"/>
    <w:rsid w:val="00AC7CDB"/>
    <w:rsid w:val="00AD04C2"/>
    <w:rsid w:val="00AD0D96"/>
    <w:rsid w:val="00AD0DEB"/>
    <w:rsid w:val="00AD46AE"/>
    <w:rsid w:val="00AD49C2"/>
    <w:rsid w:val="00AD5647"/>
    <w:rsid w:val="00AD613C"/>
    <w:rsid w:val="00AD713F"/>
    <w:rsid w:val="00AD73F2"/>
    <w:rsid w:val="00AD765A"/>
    <w:rsid w:val="00AE08E4"/>
    <w:rsid w:val="00AE1521"/>
    <w:rsid w:val="00AE15F5"/>
    <w:rsid w:val="00AE24E5"/>
    <w:rsid w:val="00AE2C6F"/>
    <w:rsid w:val="00AE40F7"/>
    <w:rsid w:val="00AE43A3"/>
    <w:rsid w:val="00AE480C"/>
    <w:rsid w:val="00AE58FB"/>
    <w:rsid w:val="00AE5BD7"/>
    <w:rsid w:val="00AE62B4"/>
    <w:rsid w:val="00AE66B0"/>
    <w:rsid w:val="00AE7979"/>
    <w:rsid w:val="00AE7B19"/>
    <w:rsid w:val="00AF0D10"/>
    <w:rsid w:val="00AF17D0"/>
    <w:rsid w:val="00AF257F"/>
    <w:rsid w:val="00AF33C1"/>
    <w:rsid w:val="00AF3735"/>
    <w:rsid w:val="00AF3BAD"/>
    <w:rsid w:val="00AF3CA4"/>
    <w:rsid w:val="00AF51A4"/>
    <w:rsid w:val="00AF577A"/>
    <w:rsid w:val="00AF5B5D"/>
    <w:rsid w:val="00AF5F6D"/>
    <w:rsid w:val="00B00A90"/>
    <w:rsid w:val="00B00C59"/>
    <w:rsid w:val="00B0550B"/>
    <w:rsid w:val="00B059E1"/>
    <w:rsid w:val="00B062AB"/>
    <w:rsid w:val="00B06D0F"/>
    <w:rsid w:val="00B07968"/>
    <w:rsid w:val="00B108D8"/>
    <w:rsid w:val="00B11309"/>
    <w:rsid w:val="00B1134D"/>
    <w:rsid w:val="00B1256D"/>
    <w:rsid w:val="00B12FAB"/>
    <w:rsid w:val="00B13E0F"/>
    <w:rsid w:val="00B15442"/>
    <w:rsid w:val="00B16085"/>
    <w:rsid w:val="00B20E7D"/>
    <w:rsid w:val="00B2178C"/>
    <w:rsid w:val="00B21D3E"/>
    <w:rsid w:val="00B2250E"/>
    <w:rsid w:val="00B229B2"/>
    <w:rsid w:val="00B22C88"/>
    <w:rsid w:val="00B24A5F"/>
    <w:rsid w:val="00B253EB"/>
    <w:rsid w:val="00B25E1A"/>
    <w:rsid w:val="00B26E3F"/>
    <w:rsid w:val="00B2767B"/>
    <w:rsid w:val="00B277B7"/>
    <w:rsid w:val="00B278AB"/>
    <w:rsid w:val="00B27E6E"/>
    <w:rsid w:val="00B27EB3"/>
    <w:rsid w:val="00B31E53"/>
    <w:rsid w:val="00B32897"/>
    <w:rsid w:val="00B3291D"/>
    <w:rsid w:val="00B32E91"/>
    <w:rsid w:val="00B330B6"/>
    <w:rsid w:val="00B3489C"/>
    <w:rsid w:val="00B35325"/>
    <w:rsid w:val="00B36AF2"/>
    <w:rsid w:val="00B36D36"/>
    <w:rsid w:val="00B372CC"/>
    <w:rsid w:val="00B4224A"/>
    <w:rsid w:val="00B42E46"/>
    <w:rsid w:val="00B43269"/>
    <w:rsid w:val="00B43F3F"/>
    <w:rsid w:val="00B45894"/>
    <w:rsid w:val="00B45AE9"/>
    <w:rsid w:val="00B467AA"/>
    <w:rsid w:val="00B467D4"/>
    <w:rsid w:val="00B474CE"/>
    <w:rsid w:val="00B52333"/>
    <w:rsid w:val="00B5279F"/>
    <w:rsid w:val="00B528DB"/>
    <w:rsid w:val="00B52B23"/>
    <w:rsid w:val="00B53537"/>
    <w:rsid w:val="00B53AC4"/>
    <w:rsid w:val="00B54316"/>
    <w:rsid w:val="00B54A2A"/>
    <w:rsid w:val="00B555F6"/>
    <w:rsid w:val="00B55708"/>
    <w:rsid w:val="00B55D9F"/>
    <w:rsid w:val="00B564FE"/>
    <w:rsid w:val="00B605FD"/>
    <w:rsid w:val="00B60757"/>
    <w:rsid w:val="00B60A59"/>
    <w:rsid w:val="00B60B90"/>
    <w:rsid w:val="00B61D52"/>
    <w:rsid w:val="00B621F0"/>
    <w:rsid w:val="00B62CB8"/>
    <w:rsid w:val="00B6453E"/>
    <w:rsid w:val="00B64783"/>
    <w:rsid w:val="00B64C26"/>
    <w:rsid w:val="00B65E79"/>
    <w:rsid w:val="00B66D4E"/>
    <w:rsid w:val="00B66F8B"/>
    <w:rsid w:val="00B67858"/>
    <w:rsid w:val="00B67CC0"/>
    <w:rsid w:val="00B70C5B"/>
    <w:rsid w:val="00B720CC"/>
    <w:rsid w:val="00B735A1"/>
    <w:rsid w:val="00B7378D"/>
    <w:rsid w:val="00B73860"/>
    <w:rsid w:val="00B7471F"/>
    <w:rsid w:val="00B75B01"/>
    <w:rsid w:val="00B7615D"/>
    <w:rsid w:val="00B7682B"/>
    <w:rsid w:val="00B77FD5"/>
    <w:rsid w:val="00B809D0"/>
    <w:rsid w:val="00B80B89"/>
    <w:rsid w:val="00B810CD"/>
    <w:rsid w:val="00B8138A"/>
    <w:rsid w:val="00B81868"/>
    <w:rsid w:val="00B82E3B"/>
    <w:rsid w:val="00B82F4A"/>
    <w:rsid w:val="00B84E92"/>
    <w:rsid w:val="00B85A03"/>
    <w:rsid w:val="00B870B0"/>
    <w:rsid w:val="00B870D8"/>
    <w:rsid w:val="00B87E4E"/>
    <w:rsid w:val="00B91F85"/>
    <w:rsid w:val="00B92F86"/>
    <w:rsid w:val="00B95428"/>
    <w:rsid w:val="00B9544B"/>
    <w:rsid w:val="00B95627"/>
    <w:rsid w:val="00B961DD"/>
    <w:rsid w:val="00B968C0"/>
    <w:rsid w:val="00B9725F"/>
    <w:rsid w:val="00BA0261"/>
    <w:rsid w:val="00BA1973"/>
    <w:rsid w:val="00BA19A3"/>
    <w:rsid w:val="00BA209C"/>
    <w:rsid w:val="00BA34B4"/>
    <w:rsid w:val="00BA4503"/>
    <w:rsid w:val="00BA4A15"/>
    <w:rsid w:val="00BA4C49"/>
    <w:rsid w:val="00BA5468"/>
    <w:rsid w:val="00BA65D6"/>
    <w:rsid w:val="00BB2CE5"/>
    <w:rsid w:val="00BB2D6E"/>
    <w:rsid w:val="00BB384E"/>
    <w:rsid w:val="00BB38AB"/>
    <w:rsid w:val="00BB44B2"/>
    <w:rsid w:val="00BB4552"/>
    <w:rsid w:val="00BB557A"/>
    <w:rsid w:val="00BB57DF"/>
    <w:rsid w:val="00BB5ECF"/>
    <w:rsid w:val="00BB6D56"/>
    <w:rsid w:val="00BB70FE"/>
    <w:rsid w:val="00BB7F7C"/>
    <w:rsid w:val="00BC0ECF"/>
    <w:rsid w:val="00BC101D"/>
    <w:rsid w:val="00BC1A3D"/>
    <w:rsid w:val="00BC22CD"/>
    <w:rsid w:val="00BC23B8"/>
    <w:rsid w:val="00BC2D96"/>
    <w:rsid w:val="00BC2E3C"/>
    <w:rsid w:val="00BC2E59"/>
    <w:rsid w:val="00BC59B6"/>
    <w:rsid w:val="00BC70F9"/>
    <w:rsid w:val="00BC72A0"/>
    <w:rsid w:val="00BD10DF"/>
    <w:rsid w:val="00BD1398"/>
    <w:rsid w:val="00BD158A"/>
    <w:rsid w:val="00BD2D43"/>
    <w:rsid w:val="00BD3A44"/>
    <w:rsid w:val="00BD59C9"/>
    <w:rsid w:val="00BD5B57"/>
    <w:rsid w:val="00BD5C7B"/>
    <w:rsid w:val="00BD5F68"/>
    <w:rsid w:val="00BE04F6"/>
    <w:rsid w:val="00BE1C5E"/>
    <w:rsid w:val="00BE20E3"/>
    <w:rsid w:val="00BE372D"/>
    <w:rsid w:val="00BE392E"/>
    <w:rsid w:val="00BE4C06"/>
    <w:rsid w:val="00BE5C36"/>
    <w:rsid w:val="00BE66BC"/>
    <w:rsid w:val="00BE68B1"/>
    <w:rsid w:val="00BE73BD"/>
    <w:rsid w:val="00BE758B"/>
    <w:rsid w:val="00BF31C1"/>
    <w:rsid w:val="00BF4A7E"/>
    <w:rsid w:val="00BF4CA3"/>
    <w:rsid w:val="00BF4ED7"/>
    <w:rsid w:val="00BF53B8"/>
    <w:rsid w:val="00BF6382"/>
    <w:rsid w:val="00C002C6"/>
    <w:rsid w:val="00C0225C"/>
    <w:rsid w:val="00C03411"/>
    <w:rsid w:val="00C0434E"/>
    <w:rsid w:val="00C04752"/>
    <w:rsid w:val="00C04B69"/>
    <w:rsid w:val="00C05AA4"/>
    <w:rsid w:val="00C05AAA"/>
    <w:rsid w:val="00C074D8"/>
    <w:rsid w:val="00C07800"/>
    <w:rsid w:val="00C10949"/>
    <w:rsid w:val="00C10B3E"/>
    <w:rsid w:val="00C11C2E"/>
    <w:rsid w:val="00C1229C"/>
    <w:rsid w:val="00C12CE2"/>
    <w:rsid w:val="00C13BE0"/>
    <w:rsid w:val="00C1462A"/>
    <w:rsid w:val="00C1563A"/>
    <w:rsid w:val="00C17ACD"/>
    <w:rsid w:val="00C17DA7"/>
    <w:rsid w:val="00C2234D"/>
    <w:rsid w:val="00C23CAF"/>
    <w:rsid w:val="00C23F14"/>
    <w:rsid w:val="00C24C1A"/>
    <w:rsid w:val="00C25D7A"/>
    <w:rsid w:val="00C26C5F"/>
    <w:rsid w:val="00C30543"/>
    <w:rsid w:val="00C333FB"/>
    <w:rsid w:val="00C35878"/>
    <w:rsid w:val="00C40497"/>
    <w:rsid w:val="00C42BB5"/>
    <w:rsid w:val="00C42D3D"/>
    <w:rsid w:val="00C4369B"/>
    <w:rsid w:val="00C441F4"/>
    <w:rsid w:val="00C44C54"/>
    <w:rsid w:val="00C45B80"/>
    <w:rsid w:val="00C4649F"/>
    <w:rsid w:val="00C46980"/>
    <w:rsid w:val="00C4748D"/>
    <w:rsid w:val="00C47BE8"/>
    <w:rsid w:val="00C512D3"/>
    <w:rsid w:val="00C51758"/>
    <w:rsid w:val="00C523E1"/>
    <w:rsid w:val="00C53EB2"/>
    <w:rsid w:val="00C54229"/>
    <w:rsid w:val="00C56B6A"/>
    <w:rsid w:val="00C56E37"/>
    <w:rsid w:val="00C61173"/>
    <w:rsid w:val="00C63DEE"/>
    <w:rsid w:val="00C6429D"/>
    <w:rsid w:val="00C65E0C"/>
    <w:rsid w:val="00C6775A"/>
    <w:rsid w:val="00C70C3E"/>
    <w:rsid w:val="00C71E34"/>
    <w:rsid w:val="00C73952"/>
    <w:rsid w:val="00C73F37"/>
    <w:rsid w:val="00C7509B"/>
    <w:rsid w:val="00C767D9"/>
    <w:rsid w:val="00C77907"/>
    <w:rsid w:val="00C8553E"/>
    <w:rsid w:val="00C85EBF"/>
    <w:rsid w:val="00C873B7"/>
    <w:rsid w:val="00C873C6"/>
    <w:rsid w:val="00C879FF"/>
    <w:rsid w:val="00C87C1C"/>
    <w:rsid w:val="00C91CDA"/>
    <w:rsid w:val="00C92226"/>
    <w:rsid w:val="00C92236"/>
    <w:rsid w:val="00C9267C"/>
    <w:rsid w:val="00C92D35"/>
    <w:rsid w:val="00C9467A"/>
    <w:rsid w:val="00C95065"/>
    <w:rsid w:val="00C95D72"/>
    <w:rsid w:val="00C96C02"/>
    <w:rsid w:val="00CA0441"/>
    <w:rsid w:val="00CA0F8D"/>
    <w:rsid w:val="00CA1635"/>
    <w:rsid w:val="00CA2D7A"/>
    <w:rsid w:val="00CA31B9"/>
    <w:rsid w:val="00CA3417"/>
    <w:rsid w:val="00CA3AFF"/>
    <w:rsid w:val="00CA4E1A"/>
    <w:rsid w:val="00CA4ED6"/>
    <w:rsid w:val="00CA693A"/>
    <w:rsid w:val="00CA71F5"/>
    <w:rsid w:val="00CA72EB"/>
    <w:rsid w:val="00CA75D9"/>
    <w:rsid w:val="00CB10FC"/>
    <w:rsid w:val="00CB1917"/>
    <w:rsid w:val="00CB2914"/>
    <w:rsid w:val="00CB2D18"/>
    <w:rsid w:val="00CB3608"/>
    <w:rsid w:val="00CB3684"/>
    <w:rsid w:val="00CB3F89"/>
    <w:rsid w:val="00CB4EA1"/>
    <w:rsid w:val="00CB6656"/>
    <w:rsid w:val="00CB6A9D"/>
    <w:rsid w:val="00CB6F30"/>
    <w:rsid w:val="00CB703C"/>
    <w:rsid w:val="00CC01EB"/>
    <w:rsid w:val="00CC02D7"/>
    <w:rsid w:val="00CC055F"/>
    <w:rsid w:val="00CC0EBB"/>
    <w:rsid w:val="00CC2D26"/>
    <w:rsid w:val="00CC41EA"/>
    <w:rsid w:val="00CC5979"/>
    <w:rsid w:val="00CC7503"/>
    <w:rsid w:val="00CC7AEE"/>
    <w:rsid w:val="00CD001F"/>
    <w:rsid w:val="00CD1048"/>
    <w:rsid w:val="00CD121F"/>
    <w:rsid w:val="00CD2371"/>
    <w:rsid w:val="00CD29F7"/>
    <w:rsid w:val="00CD2E65"/>
    <w:rsid w:val="00CD3379"/>
    <w:rsid w:val="00CD3E30"/>
    <w:rsid w:val="00CD48B9"/>
    <w:rsid w:val="00CD4B3E"/>
    <w:rsid w:val="00CD4C0A"/>
    <w:rsid w:val="00CD5283"/>
    <w:rsid w:val="00CD5715"/>
    <w:rsid w:val="00CD58B2"/>
    <w:rsid w:val="00CD58D7"/>
    <w:rsid w:val="00CD5EF1"/>
    <w:rsid w:val="00CD5F68"/>
    <w:rsid w:val="00CD60B4"/>
    <w:rsid w:val="00CD714A"/>
    <w:rsid w:val="00CD7D44"/>
    <w:rsid w:val="00CD7E8C"/>
    <w:rsid w:val="00CE00AB"/>
    <w:rsid w:val="00CE0526"/>
    <w:rsid w:val="00CE05EF"/>
    <w:rsid w:val="00CE17FC"/>
    <w:rsid w:val="00CE1C6E"/>
    <w:rsid w:val="00CE268F"/>
    <w:rsid w:val="00CE326E"/>
    <w:rsid w:val="00CE4430"/>
    <w:rsid w:val="00CE4989"/>
    <w:rsid w:val="00CE50C1"/>
    <w:rsid w:val="00CE5A5A"/>
    <w:rsid w:val="00CF01F0"/>
    <w:rsid w:val="00CF0F88"/>
    <w:rsid w:val="00CF1236"/>
    <w:rsid w:val="00CF1E01"/>
    <w:rsid w:val="00CF31C9"/>
    <w:rsid w:val="00CF334C"/>
    <w:rsid w:val="00CF6C1D"/>
    <w:rsid w:val="00CF6C9C"/>
    <w:rsid w:val="00D0057A"/>
    <w:rsid w:val="00D00D4A"/>
    <w:rsid w:val="00D02975"/>
    <w:rsid w:val="00D02BB7"/>
    <w:rsid w:val="00D0471D"/>
    <w:rsid w:val="00D051F6"/>
    <w:rsid w:val="00D0599D"/>
    <w:rsid w:val="00D0658D"/>
    <w:rsid w:val="00D0691C"/>
    <w:rsid w:val="00D06965"/>
    <w:rsid w:val="00D073F1"/>
    <w:rsid w:val="00D124C6"/>
    <w:rsid w:val="00D12FA4"/>
    <w:rsid w:val="00D13993"/>
    <w:rsid w:val="00D14708"/>
    <w:rsid w:val="00D14E3A"/>
    <w:rsid w:val="00D16291"/>
    <w:rsid w:val="00D17EC6"/>
    <w:rsid w:val="00D2115C"/>
    <w:rsid w:val="00D217BA"/>
    <w:rsid w:val="00D21AA4"/>
    <w:rsid w:val="00D21ED7"/>
    <w:rsid w:val="00D221F1"/>
    <w:rsid w:val="00D228F3"/>
    <w:rsid w:val="00D23895"/>
    <w:rsid w:val="00D23919"/>
    <w:rsid w:val="00D24296"/>
    <w:rsid w:val="00D24902"/>
    <w:rsid w:val="00D26D2C"/>
    <w:rsid w:val="00D31937"/>
    <w:rsid w:val="00D31B26"/>
    <w:rsid w:val="00D31D5B"/>
    <w:rsid w:val="00D328F7"/>
    <w:rsid w:val="00D33D31"/>
    <w:rsid w:val="00D36027"/>
    <w:rsid w:val="00D37655"/>
    <w:rsid w:val="00D40D34"/>
    <w:rsid w:val="00D418B3"/>
    <w:rsid w:val="00D41D00"/>
    <w:rsid w:val="00D42C1E"/>
    <w:rsid w:val="00D42C4E"/>
    <w:rsid w:val="00D45A7D"/>
    <w:rsid w:val="00D46378"/>
    <w:rsid w:val="00D4667E"/>
    <w:rsid w:val="00D4783F"/>
    <w:rsid w:val="00D51A65"/>
    <w:rsid w:val="00D527BB"/>
    <w:rsid w:val="00D541F7"/>
    <w:rsid w:val="00D54397"/>
    <w:rsid w:val="00D54495"/>
    <w:rsid w:val="00D54D26"/>
    <w:rsid w:val="00D55085"/>
    <w:rsid w:val="00D550F1"/>
    <w:rsid w:val="00D5684C"/>
    <w:rsid w:val="00D568F7"/>
    <w:rsid w:val="00D57063"/>
    <w:rsid w:val="00D57D19"/>
    <w:rsid w:val="00D605E2"/>
    <w:rsid w:val="00D60659"/>
    <w:rsid w:val="00D6262D"/>
    <w:rsid w:val="00D63402"/>
    <w:rsid w:val="00D63912"/>
    <w:rsid w:val="00D646D8"/>
    <w:rsid w:val="00D65D42"/>
    <w:rsid w:val="00D66668"/>
    <w:rsid w:val="00D66D7C"/>
    <w:rsid w:val="00D7069E"/>
    <w:rsid w:val="00D71293"/>
    <w:rsid w:val="00D7204B"/>
    <w:rsid w:val="00D72134"/>
    <w:rsid w:val="00D727A7"/>
    <w:rsid w:val="00D73295"/>
    <w:rsid w:val="00D74B40"/>
    <w:rsid w:val="00D75BCC"/>
    <w:rsid w:val="00D75CE0"/>
    <w:rsid w:val="00D75DCA"/>
    <w:rsid w:val="00D75E1C"/>
    <w:rsid w:val="00D76246"/>
    <w:rsid w:val="00D76FCF"/>
    <w:rsid w:val="00D77473"/>
    <w:rsid w:val="00D77EB1"/>
    <w:rsid w:val="00D80CA5"/>
    <w:rsid w:val="00D80D0B"/>
    <w:rsid w:val="00D81000"/>
    <w:rsid w:val="00D813DE"/>
    <w:rsid w:val="00D81C57"/>
    <w:rsid w:val="00D8200A"/>
    <w:rsid w:val="00D824C9"/>
    <w:rsid w:val="00D826F9"/>
    <w:rsid w:val="00D83804"/>
    <w:rsid w:val="00D83AB8"/>
    <w:rsid w:val="00D846FB"/>
    <w:rsid w:val="00D849AC"/>
    <w:rsid w:val="00D8692F"/>
    <w:rsid w:val="00D9166B"/>
    <w:rsid w:val="00D91BBB"/>
    <w:rsid w:val="00D91C63"/>
    <w:rsid w:val="00D91F96"/>
    <w:rsid w:val="00D92879"/>
    <w:rsid w:val="00D9327A"/>
    <w:rsid w:val="00D93446"/>
    <w:rsid w:val="00D95606"/>
    <w:rsid w:val="00D96381"/>
    <w:rsid w:val="00D9789A"/>
    <w:rsid w:val="00D97A17"/>
    <w:rsid w:val="00DA00AC"/>
    <w:rsid w:val="00DA0568"/>
    <w:rsid w:val="00DA25EC"/>
    <w:rsid w:val="00DA3592"/>
    <w:rsid w:val="00DA4091"/>
    <w:rsid w:val="00DA4565"/>
    <w:rsid w:val="00DA6BFF"/>
    <w:rsid w:val="00DA7014"/>
    <w:rsid w:val="00DA730B"/>
    <w:rsid w:val="00DB026E"/>
    <w:rsid w:val="00DB06E3"/>
    <w:rsid w:val="00DB0ED0"/>
    <w:rsid w:val="00DB1CED"/>
    <w:rsid w:val="00DB3598"/>
    <w:rsid w:val="00DB4491"/>
    <w:rsid w:val="00DB6F8A"/>
    <w:rsid w:val="00DC0ECE"/>
    <w:rsid w:val="00DC119E"/>
    <w:rsid w:val="00DC1EE7"/>
    <w:rsid w:val="00DC28A1"/>
    <w:rsid w:val="00DC2944"/>
    <w:rsid w:val="00DC2B6F"/>
    <w:rsid w:val="00DC2CF7"/>
    <w:rsid w:val="00DC37E1"/>
    <w:rsid w:val="00DC3CD9"/>
    <w:rsid w:val="00DC3D75"/>
    <w:rsid w:val="00DC43D6"/>
    <w:rsid w:val="00DC4A21"/>
    <w:rsid w:val="00DC5612"/>
    <w:rsid w:val="00DC5BF9"/>
    <w:rsid w:val="00DC6C54"/>
    <w:rsid w:val="00DC6D1B"/>
    <w:rsid w:val="00DC6D29"/>
    <w:rsid w:val="00DD0CA3"/>
    <w:rsid w:val="00DD1477"/>
    <w:rsid w:val="00DD177C"/>
    <w:rsid w:val="00DD1DB7"/>
    <w:rsid w:val="00DD5AA6"/>
    <w:rsid w:val="00DD5E35"/>
    <w:rsid w:val="00DE18DC"/>
    <w:rsid w:val="00DE1F91"/>
    <w:rsid w:val="00DE1FE7"/>
    <w:rsid w:val="00DE26BC"/>
    <w:rsid w:val="00DE288C"/>
    <w:rsid w:val="00DE29F3"/>
    <w:rsid w:val="00DE3BC9"/>
    <w:rsid w:val="00DE43EB"/>
    <w:rsid w:val="00DE4DED"/>
    <w:rsid w:val="00DE6E4F"/>
    <w:rsid w:val="00DE75E2"/>
    <w:rsid w:val="00DE7836"/>
    <w:rsid w:val="00DE7D59"/>
    <w:rsid w:val="00DF0BCF"/>
    <w:rsid w:val="00DF2446"/>
    <w:rsid w:val="00DF321F"/>
    <w:rsid w:val="00DF4979"/>
    <w:rsid w:val="00DF4A87"/>
    <w:rsid w:val="00DF645D"/>
    <w:rsid w:val="00DF66D3"/>
    <w:rsid w:val="00DF7F38"/>
    <w:rsid w:val="00E02979"/>
    <w:rsid w:val="00E03D7A"/>
    <w:rsid w:val="00E0475C"/>
    <w:rsid w:val="00E057E8"/>
    <w:rsid w:val="00E063C7"/>
    <w:rsid w:val="00E06405"/>
    <w:rsid w:val="00E06627"/>
    <w:rsid w:val="00E070BD"/>
    <w:rsid w:val="00E07699"/>
    <w:rsid w:val="00E121A2"/>
    <w:rsid w:val="00E12328"/>
    <w:rsid w:val="00E12971"/>
    <w:rsid w:val="00E16C87"/>
    <w:rsid w:val="00E1727C"/>
    <w:rsid w:val="00E17FC2"/>
    <w:rsid w:val="00E208B5"/>
    <w:rsid w:val="00E231F9"/>
    <w:rsid w:val="00E234F0"/>
    <w:rsid w:val="00E23C81"/>
    <w:rsid w:val="00E23DF9"/>
    <w:rsid w:val="00E24245"/>
    <w:rsid w:val="00E24C83"/>
    <w:rsid w:val="00E24CBD"/>
    <w:rsid w:val="00E25F6F"/>
    <w:rsid w:val="00E2675D"/>
    <w:rsid w:val="00E26D80"/>
    <w:rsid w:val="00E2795C"/>
    <w:rsid w:val="00E31681"/>
    <w:rsid w:val="00E31AA7"/>
    <w:rsid w:val="00E31C87"/>
    <w:rsid w:val="00E34732"/>
    <w:rsid w:val="00E350A2"/>
    <w:rsid w:val="00E354CD"/>
    <w:rsid w:val="00E35937"/>
    <w:rsid w:val="00E3693B"/>
    <w:rsid w:val="00E36BBF"/>
    <w:rsid w:val="00E36D14"/>
    <w:rsid w:val="00E3770D"/>
    <w:rsid w:val="00E37FB0"/>
    <w:rsid w:val="00E40569"/>
    <w:rsid w:val="00E40F41"/>
    <w:rsid w:val="00E42339"/>
    <w:rsid w:val="00E429D8"/>
    <w:rsid w:val="00E42B7B"/>
    <w:rsid w:val="00E43B21"/>
    <w:rsid w:val="00E44EA0"/>
    <w:rsid w:val="00E45D34"/>
    <w:rsid w:val="00E45DF2"/>
    <w:rsid w:val="00E4607F"/>
    <w:rsid w:val="00E4628E"/>
    <w:rsid w:val="00E5014F"/>
    <w:rsid w:val="00E50535"/>
    <w:rsid w:val="00E51B59"/>
    <w:rsid w:val="00E51FAD"/>
    <w:rsid w:val="00E521F5"/>
    <w:rsid w:val="00E53DA4"/>
    <w:rsid w:val="00E55261"/>
    <w:rsid w:val="00E57CB2"/>
    <w:rsid w:val="00E618FB"/>
    <w:rsid w:val="00E62FE4"/>
    <w:rsid w:val="00E637E5"/>
    <w:rsid w:val="00E647E0"/>
    <w:rsid w:val="00E66130"/>
    <w:rsid w:val="00E66452"/>
    <w:rsid w:val="00E66972"/>
    <w:rsid w:val="00E6709C"/>
    <w:rsid w:val="00E70362"/>
    <w:rsid w:val="00E70D3D"/>
    <w:rsid w:val="00E72766"/>
    <w:rsid w:val="00E72A26"/>
    <w:rsid w:val="00E732E9"/>
    <w:rsid w:val="00E7361C"/>
    <w:rsid w:val="00E73F49"/>
    <w:rsid w:val="00E74335"/>
    <w:rsid w:val="00E745A1"/>
    <w:rsid w:val="00E74EDF"/>
    <w:rsid w:val="00E7602D"/>
    <w:rsid w:val="00E76A33"/>
    <w:rsid w:val="00E76AD9"/>
    <w:rsid w:val="00E770CB"/>
    <w:rsid w:val="00E77CD9"/>
    <w:rsid w:val="00E80F66"/>
    <w:rsid w:val="00E8166F"/>
    <w:rsid w:val="00E82561"/>
    <w:rsid w:val="00E828A6"/>
    <w:rsid w:val="00E83678"/>
    <w:rsid w:val="00E83F2F"/>
    <w:rsid w:val="00E84EF4"/>
    <w:rsid w:val="00E85E7D"/>
    <w:rsid w:val="00E86437"/>
    <w:rsid w:val="00E866C8"/>
    <w:rsid w:val="00E8689C"/>
    <w:rsid w:val="00E86A45"/>
    <w:rsid w:val="00E86C77"/>
    <w:rsid w:val="00E90844"/>
    <w:rsid w:val="00E90F72"/>
    <w:rsid w:val="00E93E53"/>
    <w:rsid w:val="00E93F33"/>
    <w:rsid w:val="00E941DB"/>
    <w:rsid w:val="00E946A4"/>
    <w:rsid w:val="00E94AF9"/>
    <w:rsid w:val="00E957CB"/>
    <w:rsid w:val="00E95F07"/>
    <w:rsid w:val="00E96184"/>
    <w:rsid w:val="00E968F8"/>
    <w:rsid w:val="00E96FAA"/>
    <w:rsid w:val="00E977EA"/>
    <w:rsid w:val="00E97907"/>
    <w:rsid w:val="00E97A85"/>
    <w:rsid w:val="00EA0D27"/>
    <w:rsid w:val="00EA2006"/>
    <w:rsid w:val="00EA371F"/>
    <w:rsid w:val="00EA429E"/>
    <w:rsid w:val="00EA57C6"/>
    <w:rsid w:val="00EA58C1"/>
    <w:rsid w:val="00EA638B"/>
    <w:rsid w:val="00EA79DC"/>
    <w:rsid w:val="00EA7EAD"/>
    <w:rsid w:val="00EB09FA"/>
    <w:rsid w:val="00EB1189"/>
    <w:rsid w:val="00EB2C40"/>
    <w:rsid w:val="00EB3587"/>
    <w:rsid w:val="00EB4172"/>
    <w:rsid w:val="00EB41CB"/>
    <w:rsid w:val="00EB4375"/>
    <w:rsid w:val="00EB466C"/>
    <w:rsid w:val="00EB52D5"/>
    <w:rsid w:val="00EB5614"/>
    <w:rsid w:val="00EB5868"/>
    <w:rsid w:val="00EB5F26"/>
    <w:rsid w:val="00EB679C"/>
    <w:rsid w:val="00EB7340"/>
    <w:rsid w:val="00EC0CE5"/>
    <w:rsid w:val="00EC18E2"/>
    <w:rsid w:val="00EC3E21"/>
    <w:rsid w:val="00EC55E8"/>
    <w:rsid w:val="00ED0AF4"/>
    <w:rsid w:val="00ED1048"/>
    <w:rsid w:val="00ED1E2E"/>
    <w:rsid w:val="00ED3EB6"/>
    <w:rsid w:val="00ED42A6"/>
    <w:rsid w:val="00ED4B2B"/>
    <w:rsid w:val="00ED50D8"/>
    <w:rsid w:val="00ED520F"/>
    <w:rsid w:val="00ED5CDA"/>
    <w:rsid w:val="00ED60C8"/>
    <w:rsid w:val="00ED66C0"/>
    <w:rsid w:val="00ED7BB7"/>
    <w:rsid w:val="00ED7D83"/>
    <w:rsid w:val="00ED7DE2"/>
    <w:rsid w:val="00EE032F"/>
    <w:rsid w:val="00EE074D"/>
    <w:rsid w:val="00EE1441"/>
    <w:rsid w:val="00EE1E14"/>
    <w:rsid w:val="00EE2223"/>
    <w:rsid w:val="00EE263F"/>
    <w:rsid w:val="00EE2B7B"/>
    <w:rsid w:val="00EE3C4A"/>
    <w:rsid w:val="00EE51CF"/>
    <w:rsid w:val="00EF0654"/>
    <w:rsid w:val="00EF1464"/>
    <w:rsid w:val="00EF1594"/>
    <w:rsid w:val="00EF37F6"/>
    <w:rsid w:val="00EF47A1"/>
    <w:rsid w:val="00EF582F"/>
    <w:rsid w:val="00EF633C"/>
    <w:rsid w:val="00EF69A1"/>
    <w:rsid w:val="00EF6B99"/>
    <w:rsid w:val="00EF71F7"/>
    <w:rsid w:val="00F0179B"/>
    <w:rsid w:val="00F0297D"/>
    <w:rsid w:val="00F02F6B"/>
    <w:rsid w:val="00F03622"/>
    <w:rsid w:val="00F03732"/>
    <w:rsid w:val="00F058E1"/>
    <w:rsid w:val="00F05F36"/>
    <w:rsid w:val="00F067C7"/>
    <w:rsid w:val="00F067FA"/>
    <w:rsid w:val="00F06E1E"/>
    <w:rsid w:val="00F07650"/>
    <w:rsid w:val="00F07951"/>
    <w:rsid w:val="00F07B36"/>
    <w:rsid w:val="00F07E87"/>
    <w:rsid w:val="00F10655"/>
    <w:rsid w:val="00F127CA"/>
    <w:rsid w:val="00F12921"/>
    <w:rsid w:val="00F12E7F"/>
    <w:rsid w:val="00F13C7F"/>
    <w:rsid w:val="00F15C90"/>
    <w:rsid w:val="00F15E12"/>
    <w:rsid w:val="00F16C3F"/>
    <w:rsid w:val="00F16C79"/>
    <w:rsid w:val="00F16F22"/>
    <w:rsid w:val="00F17277"/>
    <w:rsid w:val="00F17799"/>
    <w:rsid w:val="00F22460"/>
    <w:rsid w:val="00F22C96"/>
    <w:rsid w:val="00F2405B"/>
    <w:rsid w:val="00F2409A"/>
    <w:rsid w:val="00F25EFF"/>
    <w:rsid w:val="00F27625"/>
    <w:rsid w:val="00F30501"/>
    <w:rsid w:val="00F318C5"/>
    <w:rsid w:val="00F32289"/>
    <w:rsid w:val="00F326C6"/>
    <w:rsid w:val="00F32C4B"/>
    <w:rsid w:val="00F354A9"/>
    <w:rsid w:val="00F365F9"/>
    <w:rsid w:val="00F371E0"/>
    <w:rsid w:val="00F41607"/>
    <w:rsid w:val="00F41F59"/>
    <w:rsid w:val="00F42691"/>
    <w:rsid w:val="00F42BC7"/>
    <w:rsid w:val="00F441AC"/>
    <w:rsid w:val="00F51445"/>
    <w:rsid w:val="00F52F5E"/>
    <w:rsid w:val="00F530B5"/>
    <w:rsid w:val="00F532FD"/>
    <w:rsid w:val="00F537D5"/>
    <w:rsid w:val="00F53C29"/>
    <w:rsid w:val="00F5409B"/>
    <w:rsid w:val="00F547E7"/>
    <w:rsid w:val="00F54A07"/>
    <w:rsid w:val="00F54FF9"/>
    <w:rsid w:val="00F5602B"/>
    <w:rsid w:val="00F56264"/>
    <w:rsid w:val="00F564D2"/>
    <w:rsid w:val="00F56AA3"/>
    <w:rsid w:val="00F572B9"/>
    <w:rsid w:val="00F60E50"/>
    <w:rsid w:val="00F61A65"/>
    <w:rsid w:val="00F63523"/>
    <w:rsid w:val="00F6394B"/>
    <w:rsid w:val="00F64674"/>
    <w:rsid w:val="00F649AD"/>
    <w:rsid w:val="00F64BF6"/>
    <w:rsid w:val="00F650A6"/>
    <w:rsid w:val="00F659AC"/>
    <w:rsid w:val="00F65F2B"/>
    <w:rsid w:val="00F665D9"/>
    <w:rsid w:val="00F6698A"/>
    <w:rsid w:val="00F66B27"/>
    <w:rsid w:val="00F7082F"/>
    <w:rsid w:val="00F70BF6"/>
    <w:rsid w:val="00F713E3"/>
    <w:rsid w:val="00F716E0"/>
    <w:rsid w:val="00F74041"/>
    <w:rsid w:val="00F755E4"/>
    <w:rsid w:val="00F7588C"/>
    <w:rsid w:val="00F777B4"/>
    <w:rsid w:val="00F77A6F"/>
    <w:rsid w:val="00F8112A"/>
    <w:rsid w:val="00F818CA"/>
    <w:rsid w:val="00F81E4A"/>
    <w:rsid w:val="00F83CA2"/>
    <w:rsid w:val="00F852FF"/>
    <w:rsid w:val="00F85413"/>
    <w:rsid w:val="00F87D94"/>
    <w:rsid w:val="00F90A8F"/>
    <w:rsid w:val="00F92827"/>
    <w:rsid w:val="00F93564"/>
    <w:rsid w:val="00F938B4"/>
    <w:rsid w:val="00F941D6"/>
    <w:rsid w:val="00F9538C"/>
    <w:rsid w:val="00F957E4"/>
    <w:rsid w:val="00F975D3"/>
    <w:rsid w:val="00F979FC"/>
    <w:rsid w:val="00F97A43"/>
    <w:rsid w:val="00F97FAA"/>
    <w:rsid w:val="00FA13BC"/>
    <w:rsid w:val="00FA1E59"/>
    <w:rsid w:val="00FA21E4"/>
    <w:rsid w:val="00FA2B31"/>
    <w:rsid w:val="00FA2D97"/>
    <w:rsid w:val="00FA3203"/>
    <w:rsid w:val="00FA436D"/>
    <w:rsid w:val="00FA456E"/>
    <w:rsid w:val="00FA47A4"/>
    <w:rsid w:val="00FA5670"/>
    <w:rsid w:val="00FA577C"/>
    <w:rsid w:val="00FA784C"/>
    <w:rsid w:val="00FA7ECC"/>
    <w:rsid w:val="00FB0185"/>
    <w:rsid w:val="00FB01F7"/>
    <w:rsid w:val="00FB12EB"/>
    <w:rsid w:val="00FB1A7B"/>
    <w:rsid w:val="00FB2320"/>
    <w:rsid w:val="00FB32B4"/>
    <w:rsid w:val="00FB343D"/>
    <w:rsid w:val="00FB35D2"/>
    <w:rsid w:val="00FB3F89"/>
    <w:rsid w:val="00FB4550"/>
    <w:rsid w:val="00FB55AE"/>
    <w:rsid w:val="00FB585A"/>
    <w:rsid w:val="00FB5B96"/>
    <w:rsid w:val="00FB64CE"/>
    <w:rsid w:val="00FB64FD"/>
    <w:rsid w:val="00FB6812"/>
    <w:rsid w:val="00FB6C99"/>
    <w:rsid w:val="00FB7423"/>
    <w:rsid w:val="00FB7453"/>
    <w:rsid w:val="00FC0980"/>
    <w:rsid w:val="00FC18F1"/>
    <w:rsid w:val="00FC23A2"/>
    <w:rsid w:val="00FC260A"/>
    <w:rsid w:val="00FC2A36"/>
    <w:rsid w:val="00FC2FC9"/>
    <w:rsid w:val="00FC688E"/>
    <w:rsid w:val="00FD0800"/>
    <w:rsid w:val="00FD2D0F"/>
    <w:rsid w:val="00FD466C"/>
    <w:rsid w:val="00FD47C7"/>
    <w:rsid w:val="00FD4FFF"/>
    <w:rsid w:val="00FD5048"/>
    <w:rsid w:val="00FD5051"/>
    <w:rsid w:val="00FD55FA"/>
    <w:rsid w:val="00FD5F00"/>
    <w:rsid w:val="00FD63B1"/>
    <w:rsid w:val="00FD664C"/>
    <w:rsid w:val="00FD78D0"/>
    <w:rsid w:val="00FD79EC"/>
    <w:rsid w:val="00FD7C91"/>
    <w:rsid w:val="00FE0DCB"/>
    <w:rsid w:val="00FE31A4"/>
    <w:rsid w:val="00FE3A17"/>
    <w:rsid w:val="00FE408A"/>
    <w:rsid w:val="00FE6223"/>
    <w:rsid w:val="00FE73F8"/>
    <w:rsid w:val="00FE7873"/>
    <w:rsid w:val="00FE7887"/>
    <w:rsid w:val="00FF18D3"/>
    <w:rsid w:val="00FF1B50"/>
    <w:rsid w:val="00FF2198"/>
    <w:rsid w:val="00FF40C1"/>
    <w:rsid w:val="00FF4C94"/>
    <w:rsid w:val="00FF5791"/>
    <w:rsid w:val="00FF5A98"/>
    <w:rsid w:val="00FF6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;"/>
  <w14:docId w14:val="0C477972"/>
  <w15:chartTrackingRefBased/>
  <w15:docId w15:val="{5EC3CCC7-B699-4796-BE3A-3188D186C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2CBD"/>
    <w:pPr>
      <w:bidi/>
    </w:pPr>
    <w:rPr>
      <w:rFonts w:cs="Traditional Arabic"/>
      <w:sz w:val="24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IPT.Jadid" w:hAnsi="IPT.Jadid"/>
      <w:sz w:val="32"/>
      <w:szCs w:val="38"/>
      <w:lang w:val="fr-FR"/>
    </w:rPr>
  </w:style>
  <w:style w:type="paragraph" w:styleId="Heading2">
    <w:name w:val="heading 2"/>
    <w:basedOn w:val="Normal"/>
    <w:next w:val="Normal"/>
    <w:qFormat/>
    <w:pPr>
      <w:keepNext/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center"/>
      <w:outlineLvl w:val="1"/>
    </w:pPr>
    <w:rPr>
      <w:rFonts w:cs="Lotus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right"/>
    </w:pPr>
  </w:style>
  <w:style w:type="paragraph" w:styleId="BodyText2">
    <w:name w:val="Body Text 2"/>
    <w:basedOn w:val="Normal"/>
    <w:pPr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right"/>
    </w:pPr>
    <w:rPr>
      <w:sz w:val="36"/>
      <w:szCs w:val="43"/>
    </w:rPr>
  </w:style>
  <w:style w:type="paragraph" w:styleId="BodyText3">
    <w:name w:val="Body Text 3"/>
    <w:basedOn w:val="Normal"/>
    <w:link w:val="BodyText3Char"/>
    <w:rPr>
      <w:rFonts w:cs="Times New Roman"/>
      <w:b/>
      <w:bCs/>
      <w:lang w:val="x-none" w:eastAsia="x-none"/>
    </w:rPr>
  </w:style>
  <w:style w:type="character" w:styleId="Emphasis">
    <w:name w:val="Emphasis"/>
    <w:qFormat/>
    <w:rPr>
      <w:i/>
      <w:i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hamed">
    <w:name w:val="hamed"/>
    <w:basedOn w:val="Normal"/>
    <w:rsid w:val="003613EC"/>
    <w:pPr>
      <w:ind w:left="-82"/>
      <w:jc w:val="lowKashida"/>
    </w:pPr>
    <w:rPr>
      <w:rFonts w:cs="B Nazanin"/>
    </w:rPr>
  </w:style>
  <w:style w:type="paragraph" w:styleId="Title">
    <w:name w:val="Title"/>
    <w:basedOn w:val="Normal"/>
    <w:link w:val="TitleChar"/>
    <w:qFormat/>
    <w:rsid w:val="00F067C7"/>
    <w:pPr>
      <w:jc w:val="center"/>
    </w:pPr>
    <w:rPr>
      <w:b/>
      <w:bCs/>
      <w:sz w:val="20"/>
      <w:szCs w:val="24"/>
      <w:lang w:val="x-none" w:eastAsia="x-none" w:bidi="ar-SA"/>
    </w:rPr>
  </w:style>
  <w:style w:type="paragraph" w:styleId="FootnoteText">
    <w:name w:val="footnote text"/>
    <w:basedOn w:val="Normal"/>
    <w:link w:val="FootnoteTextChar"/>
    <w:semiHidden/>
    <w:rsid w:val="00F365F9"/>
    <w:rPr>
      <w:rFonts w:cs="Times New Roman"/>
      <w:sz w:val="20"/>
      <w:szCs w:val="20"/>
      <w:lang w:val="x-none" w:eastAsia="x-none"/>
    </w:rPr>
  </w:style>
  <w:style w:type="character" w:styleId="FootnoteReference">
    <w:name w:val="footnote reference"/>
    <w:semiHidden/>
    <w:rsid w:val="00F365F9"/>
    <w:rPr>
      <w:vertAlign w:val="superscript"/>
    </w:rPr>
  </w:style>
  <w:style w:type="paragraph" w:customStyle="1" w:styleId="3">
    <w:name w:val="3"/>
    <w:basedOn w:val="Normal"/>
    <w:rsid w:val="00B605FD"/>
    <w:pPr>
      <w:bidi w:val="0"/>
      <w:spacing w:before="100" w:beforeAutospacing="1" w:after="100" w:afterAutospacing="1"/>
    </w:pPr>
    <w:rPr>
      <w:rFonts w:cs="Times New Roman"/>
      <w:szCs w:val="24"/>
      <w:lang w:val="et-EE" w:eastAsia="et-EE" w:bidi="ar-SA"/>
    </w:rPr>
  </w:style>
  <w:style w:type="paragraph" w:styleId="DocumentMap">
    <w:name w:val="Document Map"/>
    <w:basedOn w:val="Normal"/>
    <w:semiHidden/>
    <w:rsid w:val="0023712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FooterChar">
    <w:name w:val="Footer Char"/>
    <w:link w:val="Footer"/>
    <w:uiPriority w:val="99"/>
    <w:rsid w:val="0009181C"/>
    <w:rPr>
      <w:rFonts w:cs="Traditional Arabic"/>
      <w:sz w:val="24"/>
      <w:szCs w:val="28"/>
    </w:rPr>
  </w:style>
  <w:style w:type="character" w:customStyle="1" w:styleId="BodyText3Char">
    <w:name w:val="Body Text 3 Char"/>
    <w:link w:val="BodyText3"/>
    <w:rsid w:val="000050D6"/>
    <w:rPr>
      <w:rFonts w:cs="Lotus"/>
      <w:b/>
      <w:bCs/>
      <w:sz w:val="24"/>
      <w:szCs w:val="28"/>
    </w:rPr>
  </w:style>
  <w:style w:type="paragraph" w:styleId="Caption">
    <w:name w:val="caption"/>
    <w:basedOn w:val="Normal"/>
    <w:next w:val="Normal"/>
    <w:qFormat/>
    <w:rsid w:val="00F16F22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rsid w:val="0014385A"/>
    <w:rPr>
      <w:rFonts w:cs="Times New Roman"/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14385A"/>
    <w:rPr>
      <w:rFonts w:cs="Traditional Arabic"/>
    </w:rPr>
  </w:style>
  <w:style w:type="character" w:styleId="EndnoteReference">
    <w:name w:val="endnote reference"/>
    <w:rsid w:val="0014385A"/>
    <w:rPr>
      <w:vertAlign w:val="superscript"/>
    </w:rPr>
  </w:style>
  <w:style w:type="character" w:customStyle="1" w:styleId="FootnoteTextChar">
    <w:name w:val="Footnote Text Char"/>
    <w:link w:val="FootnoteText"/>
    <w:semiHidden/>
    <w:rsid w:val="00711F9C"/>
    <w:rPr>
      <w:rFonts w:cs="Traditional Arabic"/>
    </w:rPr>
  </w:style>
  <w:style w:type="character" w:customStyle="1" w:styleId="TitleChar">
    <w:name w:val="Title Char"/>
    <w:link w:val="Title"/>
    <w:rsid w:val="008037B2"/>
    <w:rPr>
      <w:rFonts w:cs="Traditional Arabic"/>
      <w:b/>
      <w:bCs/>
      <w:szCs w:val="24"/>
      <w:lang w:bidi="ar-SA"/>
    </w:rPr>
  </w:style>
  <w:style w:type="character" w:styleId="Hyperlink">
    <w:name w:val="Hyperlink"/>
    <w:rsid w:val="009820F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93564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9356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3B02AD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02AD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3B02AD"/>
    <w:rPr>
      <w:rFonts w:cs="Traditional Arabic"/>
    </w:rPr>
  </w:style>
  <w:style w:type="paragraph" w:styleId="CommentSubject">
    <w:name w:val="annotation subject"/>
    <w:basedOn w:val="CommentText"/>
    <w:next w:val="CommentText"/>
    <w:link w:val="CommentSubjectChar"/>
    <w:rsid w:val="003B02AD"/>
    <w:rPr>
      <w:b/>
      <w:bCs/>
    </w:rPr>
  </w:style>
  <w:style w:type="character" w:customStyle="1" w:styleId="CommentSubjectChar">
    <w:name w:val="Comment Subject Char"/>
    <w:link w:val="CommentSubject"/>
    <w:rsid w:val="003B02AD"/>
    <w:rPr>
      <w:rFonts w:cs="Traditional Arabic"/>
      <w:b/>
      <w:bCs/>
    </w:rPr>
  </w:style>
  <w:style w:type="paragraph" w:styleId="NormalWeb">
    <w:name w:val="Normal (Web)"/>
    <w:basedOn w:val="Normal"/>
    <w:uiPriority w:val="99"/>
    <w:unhideWhenUsed/>
    <w:rsid w:val="007468C3"/>
    <w:pPr>
      <w:bidi w:val="0"/>
      <w:spacing w:before="100" w:beforeAutospacing="1" w:after="100" w:afterAutospacing="1" w:line="480" w:lineRule="auto"/>
    </w:pPr>
    <w:rPr>
      <w:rFonts w:ascii="Tahoma" w:hAnsi="Tahoma" w:cs="Tahoma"/>
      <w:szCs w:val="24"/>
    </w:rPr>
  </w:style>
  <w:style w:type="paragraph" w:styleId="ListParagraph">
    <w:name w:val="List Paragraph"/>
    <w:basedOn w:val="Normal"/>
    <w:uiPriority w:val="34"/>
    <w:qFormat/>
    <w:rsid w:val="0086000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E61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4237">
              <w:marLeft w:val="0"/>
              <w:marRight w:val="0"/>
              <w:marTop w:val="51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85960">
                  <w:marLeft w:val="0"/>
                  <w:marRight w:val="23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4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hesis.irandoc.ac.i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thesis.irandoc.ac.ir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EE4FB-794D-447D-8DD2-91C5C67E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تعالي</vt:lpstr>
    </vt:vector>
  </TitlesOfParts>
  <Company>hol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تعالي</dc:title>
  <dc:subject/>
  <dc:creator>hk</dc:creator>
  <cp:keywords/>
  <cp:lastModifiedBy>noyan</cp:lastModifiedBy>
  <cp:revision>5</cp:revision>
  <cp:lastPrinted>2025-11-22T07:59:00Z</cp:lastPrinted>
  <dcterms:created xsi:type="dcterms:W3CDTF">2025-11-22T07:31:00Z</dcterms:created>
  <dcterms:modified xsi:type="dcterms:W3CDTF">2025-11-22T10:44:00Z</dcterms:modified>
</cp:coreProperties>
</file>